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74A8F15F" w:rsidR="00F64260" w:rsidRPr="00A83A6C" w:rsidRDefault="002B7561" w:rsidP="00B862BF">
            <w:pPr>
              <w:pStyle w:val="Heading5"/>
              <w:rPr>
                <w:b/>
              </w:rPr>
            </w:pPr>
            <w:bookmarkStart w:id="0" w:name="Proposal"/>
            <w:bookmarkEnd w:id="0"/>
            <w:r>
              <w:rPr>
                <w:b/>
              </w:rPr>
              <w:t>Doctor of Nursing practice</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CD709D"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359B7AB4" w:rsidR="00F64260" w:rsidRPr="005F2A05" w:rsidRDefault="00F64260" w:rsidP="002B7561">
            <w:pPr>
              <w:rPr>
                <w:b/>
              </w:rPr>
            </w:pPr>
            <w:r w:rsidRPr="005F2A05">
              <w:rPr>
                <w:b/>
              </w:rPr>
              <w:t>Program</w:t>
            </w:r>
            <w:hyperlink w:anchor="creation" w:tooltip="New programs but not CGS programs will need additional approval by the Board of Governors before going into effect." w:history="1">
              <w:r w:rsidR="002B7561">
                <w:rPr>
                  <w:rStyle w:val="Hyperlink"/>
                  <w:b/>
                </w:rPr>
                <w:t>:</w:t>
              </w:r>
            </w:hyperlink>
            <w:r w:rsidRPr="005F2A05">
              <w:rPr>
                <w:b/>
              </w:rPr>
              <w:t xml:space="preserve"> |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4" w:name="revision"/>
            <w:bookmarkEnd w:id="4"/>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0399FF8" w:rsidR="00F64260" w:rsidRPr="00B605CE" w:rsidRDefault="002B7561" w:rsidP="00B862BF">
            <w:pPr>
              <w:rPr>
                <w:b/>
              </w:rPr>
            </w:pPr>
            <w:bookmarkStart w:id="5" w:name="Originator"/>
            <w:bookmarkEnd w:id="5"/>
            <w:r>
              <w:rPr>
                <w:b/>
              </w:rPr>
              <w:t>Justin DiLibero</w:t>
            </w:r>
          </w:p>
        </w:tc>
        <w:tc>
          <w:tcPr>
            <w:tcW w:w="1210" w:type="pct"/>
            <w:gridSpan w:val="2"/>
          </w:tcPr>
          <w:p w14:paraId="3111C030" w14:textId="77777777" w:rsidR="00F64260" w:rsidRDefault="00CD709D" w:rsidP="00B862BF">
            <w:pPr>
              <w:rPr>
                <w:rStyle w:val="Hyperlink"/>
              </w:rPr>
            </w:pPr>
            <w:hyperlink w:anchor="home_dept" w:tooltip="Which department, program, academic unit, office, and/or school is primarily responsible for the curriculum change?" w:history="1">
              <w:r w:rsidR="00F64260" w:rsidRPr="00946B20">
                <w:rPr>
                  <w:rStyle w:val="Hyperlink"/>
                </w:rPr>
                <w:t>Home department</w:t>
              </w:r>
            </w:hyperlink>
            <w:r w:rsidR="002B7561">
              <w:rPr>
                <w:rStyle w:val="Hyperlink"/>
              </w:rPr>
              <w:t>:</w:t>
            </w:r>
          </w:p>
          <w:p w14:paraId="561C556F" w14:textId="0501DD0A" w:rsidR="002B7561" w:rsidRPr="002B7561" w:rsidRDefault="002B7561" w:rsidP="00B862BF">
            <w:r w:rsidRPr="002B7561">
              <w:rPr>
                <w:rStyle w:val="Hyperlink"/>
                <w:color w:val="auto"/>
                <w:u w:val="none"/>
              </w:rPr>
              <w:t>Graduate Nursing</w:t>
            </w:r>
          </w:p>
        </w:tc>
        <w:tc>
          <w:tcPr>
            <w:tcW w:w="1519" w:type="pct"/>
            <w:gridSpan w:val="2"/>
          </w:tcPr>
          <w:p w14:paraId="1806736B" w14:textId="77777777" w:rsidR="00F64260" w:rsidRPr="00B605CE" w:rsidRDefault="00F64260" w:rsidP="00B862BF">
            <w:pPr>
              <w:rPr>
                <w:b/>
              </w:rPr>
            </w:pPr>
            <w:bookmarkStart w:id="6" w:name="home_dept"/>
            <w:bookmarkEnd w:id="6"/>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7" w:name="Rationale"/>
            <w:bookmarkEnd w:id="7"/>
          </w:p>
          <w:p w14:paraId="27DC2095" w14:textId="77777777" w:rsidR="00F64260" w:rsidRDefault="00F64260">
            <w:pPr>
              <w:spacing w:line="240" w:lineRule="auto"/>
              <w:rPr>
                <w:b/>
              </w:rPr>
            </w:pPr>
          </w:p>
          <w:p w14:paraId="2E62E24C" w14:textId="77777777" w:rsidR="002B7561" w:rsidRDefault="000A72E5">
            <w:pPr>
              <w:spacing w:line="240" w:lineRule="auto"/>
              <w:rPr>
                <w:b/>
              </w:rPr>
            </w:pPr>
            <w:r>
              <w:rPr>
                <w:b/>
              </w:rPr>
              <w:t xml:space="preserve">The purpose of this proposal is to </w:t>
            </w:r>
            <w:r w:rsidR="002B7561">
              <w:rPr>
                <w:b/>
              </w:rPr>
              <w:t>change the admission requirements for the Doctor of Nursing Practice Program.</w:t>
            </w:r>
          </w:p>
          <w:p w14:paraId="6054364B" w14:textId="77777777" w:rsidR="002B7561" w:rsidRDefault="002B7561">
            <w:pPr>
              <w:spacing w:line="240" w:lineRule="auto"/>
              <w:rPr>
                <w:b/>
              </w:rPr>
            </w:pPr>
          </w:p>
          <w:p w14:paraId="48C27F7C" w14:textId="7548529A" w:rsidR="000A72E5" w:rsidRDefault="00A82327">
            <w:pPr>
              <w:spacing w:line="240" w:lineRule="auto"/>
            </w:pPr>
            <w:r>
              <w:t>Some</w:t>
            </w:r>
            <w:r w:rsidR="00044981">
              <w:t xml:space="preserve"> admissions criteria </w:t>
            </w:r>
            <w:r>
              <w:t>are</w:t>
            </w:r>
            <w:r w:rsidR="00044981">
              <w:t xml:space="preserve"> unclear</w:t>
            </w:r>
            <w:r>
              <w:t xml:space="preserve"> as currently written creating</w:t>
            </w:r>
            <w:r w:rsidR="00044981">
              <w:t xml:space="preserve"> a barrier for some potential </w:t>
            </w:r>
            <w:r>
              <w:t xml:space="preserve">applicants. Specific areas requiring further </w:t>
            </w:r>
            <w:r w:rsidR="00044981">
              <w:t>clarification include:</w:t>
            </w:r>
          </w:p>
          <w:p w14:paraId="13A5B641" w14:textId="77777777" w:rsidR="00044981" w:rsidRDefault="00044981">
            <w:pPr>
              <w:spacing w:line="240" w:lineRule="auto"/>
            </w:pPr>
          </w:p>
          <w:p w14:paraId="3F244641" w14:textId="640C219F" w:rsidR="00044981" w:rsidRDefault="00044981">
            <w:pPr>
              <w:spacing w:line="240" w:lineRule="auto"/>
            </w:pPr>
            <w:r>
              <w:t xml:space="preserve">1. Specific </w:t>
            </w:r>
            <w:r w:rsidR="00A82327">
              <w:t>degree requirements for entry into the program</w:t>
            </w:r>
          </w:p>
          <w:p w14:paraId="769B6CC8" w14:textId="3A684C8D" w:rsidR="00044981" w:rsidRDefault="00044981">
            <w:pPr>
              <w:spacing w:line="240" w:lineRule="auto"/>
            </w:pPr>
            <w:r>
              <w:t xml:space="preserve">2. Requirements for masters clinical/experience hours (the program can accommodate students with &lt;300 hours at the masters level. </w:t>
            </w:r>
          </w:p>
          <w:p w14:paraId="4E4D9DE1" w14:textId="4FA6A6B8" w:rsidR="00044981" w:rsidRPr="003C7C5D" w:rsidRDefault="00044981">
            <w:pPr>
              <w:spacing w:line="240" w:lineRule="auto"/>
            </w:pPr>
            <w:r>
              <w:t xml:space="preserve">3. </w:t>
            </w:r>
            <w:r w:rsidR="00A82327">
              <w:t>Revised instruction for the statement of intent in order to decrease variability in the quality of written statements.</w:t>
            </w:r>
          </w:p>
          <w:p w14:paraId="42DAAC1A" w14:textId="7B7FE6EC" w:rsidR="00F64260" w:rsidRDefault="00F64260">
            <w:pPr>
              <w:spacing w:line="240" w:lineRule="auto"/>
              <w:rPr>
                <w:b/>
              </w:rPr>
            </w:pPr>
          </w:p>
          <w:p w14:paraId="74CAF53A" w14:textId="69CE7A9B" w:rsidR="00F7528E" w:rsidRDefault="00F7528E">
            <w:pPr>
              <w:spacing w:line="240" w:lineRule="auto"/>
            </w:pPr>
            <w:r>
              <w:t xml:space="preserve">In addition, a Doctor of Nursing Practice Handbook has been developed and </w:t>
            </w:r>
            <w:r w:rsidR="00A82327">
              <w:t xml:space="preserve">the </w:t>
            </w:r>
            <w:r>
              <w:t>catalog information should be upd</w:t>
            </w:r>
            <w:r w:rsidR="00A82327">
              <w:t>ated to reference this document instead of the Graduate Nursing Student Handbook.</w:t>
            </w:r>
          </w:p>
          <w:p w14:paraId="410427FD" w14:textId="4905F97D" w:rsidR="00BD7AD4" w:rsidRDefault="00BD7AD4">
            <w:pPr>
              <w:spacing w:line="240" w:lineRule="auto"/>
            </w:pPr>
          </w:p>
          <w:p w14:paraId="20EC76E4" w14:textId="06C414BE" w:rsidR="00905C1F" w:rsidRDefault="00905C1F">
            <w:pPr>
              <w:spacing w:line="240" w:lineRule="auto"/>
            </w:pPr>
            <w:r>
              <w:t>Also, the expected course progression plan has been revised to facilitate scaffolding curriculum that optimally prepares students for the culminating doctoral project.</w:t>
            </w:r>
          </w:p>
          <w:p w14:paraId="2B5C7599" w14:textId="77777777" w:rsidR="00905C1F" w:rsidRDefault="00905C1F">
            <w:pPr>
              <w:spacing w:line="240" w:lineRule="auto"/>
            </w:pPr>
          </w:p>
          <w:p w14:paraId="3E3014F1" w14:textId="58A570B3" w:rsidR="00BD7AD4" w:rsidRDefault="00BD7AD4">
            <w:pPr>
              <w:spacing w:line="240" w:lineRule="auto"/>
              <w:rPr>
                <w:b/>
              </w:rPr>
            </w:pPr>
            <w:r>
              <w:t xml:space="preserve">Finally, changes have been made to the expected course progression plan and the catalog </w:t>
            </w:r>
            <w:r w:rsidR="00A82327">
              <w:t>information for</w:t>
            </w:r>
            <w:r>
              <w:t xml:space="preserve"> the program information page should be updated accordingly.</w:t>
            </w:r>
          </w:p>
          <w:p w14:paraId="5A092F38"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3351BA69" w:rsidR="000357A5" w:rsidRPr="002B7561" w:rsidRDefault="002B7561" w:rsidP="00B862BF">
            <w:r>
              <w:t>These changes will increase clarity of application requirements and facilitate an improvement in the quality of application materials.</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59C67B73" w:rsidR="00B07266" w:rsidRPr="00C25F9D" w:rsidRDefault="002B7561" w:rsidP="00C25F9D">
            <w:pPr>
              <w:rPr>
                <w:b/>
              </w:rPr>
            </w:pPr>
            <w:bookmarkStart w:id="9" w:name="faculty"/>
            <w:bookmarkEnd w:id="9"/>
            <w:r>
              <w:rPr>
                <w:b/>
              </w:rPr>
              <w:t>No additional faculty</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CD709D"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280D9BF2" w:rsidR="00B07266" w:rsidRPr="00C25F9D" w:rsidRDefault="002B7561" w:rsidP="00C25F9D">
            <w:pPr>
              <w:rPr>
                <w:b/>
              </w:rPr>
            </w:pPr>
            <w:bookmarkStart w:id="10" w:name="library"/>
            <w:bookmarkEnd w:id="10"/>
            <w:r>
              <w:rPr>
                <w:b/>
              </w:rPr>
              <w:t>No Additional library services</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CD709D"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3E37E432" w:rsidR="00B07266" w:rsidRPr="00C25F9D" w:rsidRDefault="002B7561" w:rsidP="00C25F9D">
            <w:pPr>
              <w:rPr>
                <w:b/>
              </w:rPr>
            </w:pPr>
            <w:bookmarkStart w:id="11" w:name="technology"/>
            <w:bookmarkEnd w:id="11"/>
            <w:r>
              <w:rPr>
                <w:b/>
              </w:rPr>
              <w:t>No additional technology</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CD709D"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0255D63E" w:rsidR="00B07266" w:rsidRPr="00C25F9D" w:rsidRDefault="002B7561" w:rsidP="00C25F9D">
            <w:pPr>
              <w:rPr>
                <w:b/>
              </w:rPr>
            </w:pPr>
            <w:bookmarkStart w:id="12" w:name="facilities"/>
            <w:bookmarkEnd w:id="12"/>
            <w:r>
              <w:rPr>
                <w:b/>
              </w:rPr>
              <w:t>No expansion/need for facilities</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60B47C67" w:rsidR="00B07266" w:rsidRPr="00C25F9D" w:rsidRDefault="002B7561" w:rsidP="00C25F9D">
            <w:pPr>
              <w:rPr>
                <w:b/>
              </w:rPr>
            </w:pPr>
            <w:r>
              <w:rPr>
                <w:b/>
              </w:rPr>
              <w:t>Website, DNP handbook, and DNP program brochure will be updated.</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23F13C11" w:rsidR="000357A5" w:rsidRPr="00B649C4" w:rsidRDefault="008B46C9" w:rsidP="008B46C9">
            <w:pPr>
              <w:rPr>
                <w:b/>
              </w:rPr>
            </w:pPr>
            <w:bookmarkStart w:id="13" w:name="prog_impact"/>
            <w:bookmarkEnd w:id="13"/>
            <w:r>
              <w:rPr>
                <w:b/>
              </w:rPr>
              <w:t xml:space="preserve">TBD – see note </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89A1670" w:rsidR="008B46C9" w:rsidRPr="00B649C4" w:rsidRDefault="002B7561" w:rsidP="008B46C9">
            <w:pPr>
              <w:rPr>
                <w:b/>
              </w:rPr>
            </w:pPr>
            <w:r>
              <w:rPr>
                <w:b/>
              </w:rPr>
              <w:t xml:space="preserve">Update to website and handbook to take place once changes are approved. </w:t>
            </w:r>
            <w:r w:rsidR="008B46C9">
              <w:rPr>
                <w:b/>
              </w:rPr>
              <w:t xml:space="preserve">Attention to be paid to MSN NA and DNP progression as it appears in </w:t>
            </w:r>
            <w:r w:rsidR="008B46C9" w:rsidRPr="008B46C9">
              <w:rPr>
                <w:b/>
                <w:u w:val="single"/>
              </w:rPr>
              <w:t>catalog</w:t>
            </w:r>
            <w:r w:rsidR="008B46C9">
              <w:rPr>
                <w:b/>
              </w:rPr>
              <w:t xml:space="preserve">. Levels of approval after the College are </w:t>
            </w:r>
            <w:proofErr w:type="spellStart"/>
            <w:r w:rsidR="008B46C9">
              <w:rPr>
                <w:b/>
              </w:rPr>
              <w:t>Post Secondary</w:t>
            </w:r>
            <w:proofErr w:type="spellEnd"/>
            <w:r w:rsidR="008B46C9">
              <w:rPr>
                <w:b/>
              </w:rPr>
              <w:t xml:space="preserve"> then COA before the program can be offered.</w:t>
            </w:r>
          </w:p>
        </w:tc>
      </w:tr>
    </w:tbl>
    <w:p w14:paraId="14CFF84D" w14:textId="77777777" w:rsidR="00F64260" w:rsidRDefault="00F64260" w:rsidP="00B862BF"/>
    <w:p w14:paraId="7EDF072F" w14:textId="3868E6E0"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rsidTr="00624349">
        <w:trPr>
          <w:tblHeader/>
        </w:trPr>
        <w:tc>
          <w:tcPr>
            <w:tcW w:w="3100"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840" w:type="dxa"/>
            <w:noWrap/>
          </w:tcPr>
          <w:p w14:paraId="683D9FA4" w14:textId="77777777" w:rsidR="00F64260" w:rsidRPr="00A83A6C" w:rsidRDefault="00CD709D"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840"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rsidTr="00624349">
        <w:tc>
          <w:tcPr>
            <w:tcW w:w="3100"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840" w:type="dxa"/>
            <w:noWrap/>
          </w:tcPr>
          <w:p w14:paraId="1CE660BB" w14:textId="77777777" w:rsidR="00F64260" w:rsidRPr="009F029C" w:rsidRDefault="00F64260" w:rsidP="00120C12">
            <w:pPr>
              <w:spacing w:line="240" w:lineRule="auto"/>
              <w:rPr>
                <w:b/>
              </w:rPr>
            </w:pPr>
            <w:bookmarkStart w:id="16" w:name="enrollments"/>
            <w:bookmarkEnd w:id="16"/>
          </w:p>
        </w:tc>
        <w:tc>
          <w:tcPr>
            <w:tcW w:w="3840" w:type="dxa"/>
            <w:noWrap/>
          </w:tcPr>
          <w:p w14:paraId="4D199656" w14:textId="77777777" w:rsidR="00F64260" w:rsidRPr="009F029C" w:rsidRDefault="00F64260" w:rsidP="00120C12">
            <w:pPr>
              <w:spacing w:line="240" w:lineRule="auto"/>
              <w:rPr>
                <w:b/>
              </w:rPr>
            </w:pPr>
          </w:p>
        </w:tc>
      </w:tr>
      <w:tr w:rsidR="00F64260" w:rsidRPr="006E3AF2" w14:paraId="60B5600C" w14:textId="77777777" w:rsidTr="00624349">
        <w:tc>
          <w:tcPr>
            <w:tcW w:w="3100"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840" w:type="dxa"/>
            <w:noWrap/>
          </w:tcPr>
          <w:p w14:paraId="54D358BA" w14:textId="77777777" w:rsidR="002B7561" w:rsidRPr="00044981" w:rsidRDefault="002B7561" w:rsidP="002B7561">
            <w:pPr>
              <w:spacing w:line="240" w:lineRule="auto"/>
            </w:pPr>
            <w:bookmarkStart w:id="17" w:name="admissions"/>
            <w:bookmarkStart w:id="18" w:name="_GoBack"/>
            <w:bookmarkEnd w:id="17"/>
            <w:r w:rsidRPr="00044981">
              <w:t>Master’s GPA of 3.0 or higher;</w:t>
            </w:r>
          </w:p>
          <w:p w14:paraId="4AFFBC20" w14:textId="77777777" w:rsidR="002B7561" w:rsidRPr="00044981" w:rsidRDefault="002B7561" w:rsidP="002B7561">
            <w:pPr>
              <w:spacing w:line="240" w:lineRule="auto"/>
            </w:pPr>
            <w:r w:rsidRPr="00044981">
              <w:t xml:space="preserve">1. Registered nurse with bachelor's or master's degree in nursing.  Masters in Nursing or Master's in Science in a related field required from a nationally accredited program. </w:t>
            </w:r>
          </w:p>
          <w:p w14:paraId="4FE0E852" w14:textId="77777777" w:rsidR="002B7561" w:rsidRPr="00044981" w:rsidRDefault="002B7561" w:rsidP="002B7561">
            <w:pPr>
              <w:spacing w:line="240" w:lineRule="auto"/>
              <w:rPr>
                <w:color w:val="000000" w:themeColor="text1"/>
              </w:rPr>
            </w:pPr>
            <w:r w:rsidRPr="00044981">
              <w:t xml:space="preserve">2. Applicants should summarize clinical/practice experiences post-Master’s in letter of intent.  Applicants may be asked to participate in an interview prior to admission.  Recommended Master’s </w:t>
            </w:r>
            <w:r w:rsidRPr="00044981">
              <w:rPr>
                <w:color w:val="000000" w:themeColor="text1"/>
              </w:rPr>
              <w:t>minimum clinical/practicum of 300 hours</w:t>
            </w:r>
          </w:p>
          <w:p w14:paraId="023D83AF" w14:textId="77777777" w:rsidR="002B7561" w:rsidRPr="00044981" w:rsidRDefault="002B7561" w:rsidP="002B7561">
            <w:pPr>
              <w:numPr>
                <w:ilvl w:val="0"/>
                <w:numId w:val="12"/>
              </w:numPr>
              <w:spacing w:line="240" w:lineRule="auto"/>
              <w:ind w:left="198" w:hanging="180"/>
              <w:rPr>
                <w:color w:val="000000" w:themeColor="text1"/>
              </w:rPr>
            </w:pPr>
            <w:r w:rsidRPr="00044981">
              <w:rPr>
                <w:color w:val="000000" w:themeColor="text1"/>
              </w:rPr>
              <w:t>Current licensure as a Registered Nurse in the state of intended practice;</w:t>
            </w:r>
          </w:p>
          <w:p w14:paraId="0CF187A6" w14:textId="77777777" w:rsidR="002B7561" w:rsidRPr="00044981" w:rsidRDefault="002B7561" w:rsidP="002B7561">
            <w:pPr>
              <w:numPr>
                <w:ilvl w:val="0"/>
                <w:numId w:val="12"/>
              </w:numPr>
              <w:spacing w:line="240" w:lineRule="auto"/>
              <w:ind w:left="198" w:hanging="180"/>
              <w:rPr>
                <w:color w:val="000000" w:themeColor="text1"/>
              </w:rPr>
            </w:pPr>
            <w:r w:rsidRPr="00044981">
              <w:rPr>
                <w:color w:val="000000" w:themeColor="text1"/>
              </w:rPr>
              <w:t>Letter of intent to include experience and statement of intended area of study for DNP project;</w:t>
            </w:r>
          </w:p>
          <w:p w14:paraId="28EDB231" w14:textId="77777777" w:rsidR="002B7561" w:rsidRPr="00044981" w:rsidRDefault="002B7561" w:rsidP="002B7561">
            <w:pPr>
              <w:numPr>
                <w:ilvl w:val="0"/>
                <w:numId w:val="12"/>
              </w:numPr>
              <w:spacing w:line="240" w:lineRule="auto"/>
              <w:ind w:left="198" w:hanging="180"/>
              <w:rPr>
                <w:color w:val="000000" w:themeColor="text1"/>
              </w:rPr>
            </w:pPr>
            <w:r w:rsidRPr="00044981">
              <w:rPr>
                <w:color w:val="000000" w:themeColor="text1"/>
              </w:rPr>
              <w:t>Current CV;</w:t>
            </w:r>
          </w:p>
          <w:p w14:paraId="41D9C5D4" w14:textId="77777777" w:rsidR="002B7561" w:rsidRPr="00044981" w:rsidRDefault="002B7561" w:rsidP="002B7561">
            <w:pPr>
              <w:numPr>
                <w:ilvl w:val="0"/>
                <w:numId w:val="12"/>
              </w:numPr>
              <w:spacing w:line="240" w:lineRule="auto"/>
              <w:ind w:left="198" w:hanging="180"/>
              <w:rPr>
                <w:color w:val="000000" w:themeColor="text1"/>
              </w:rPr>
            </w:pPr>
            <w:r w:rsidRPr="00044981">
              <w:rPr>
                <w:color w:val="000000" w:themeColor="text1"/>
              </w:rPr>
              <w:t>Transcripts from all post-secondary study;</w:t>
            </w:r>
          </w:p>
          <w:p w14:paraId="5A871DE8" w14:textId="77777777" w:rsidR="002B7561" w:rsidRPr="00044981" w:rsidRDefault="002B7561" w:rsidP="002B7561">
            <w:pPr>
              <w:numPr>
                <w:ilvl w:val="0"/>
                <w:numId w:val="12"/>
              </w:numPr>
              <w:spacing w:line="240" w:lineRule="auto"/>
              <w:ind w:left="198" w:hanging="180"/>
              <w:rPr>
                <w:color w:val="000000" w:themeColor="text1"/>
              </w:rPr>
            </w:pPr>
            <w:r w:rsidRPr="00044981">
              <w:rPr>
                <w:color w:val="000000" w:themeColor="text1"/>
              </w:rPr>
              <w:t>Three letters of recommendation;</w:t>
            </w:r>
          </w:p>
          <w:p w14:paraId="0C93452C" w14:textId="77777777" w:rsidR="002B7561" w:rsidRPr="00044981" w:rsidRDefault="002B7561" w:rsidP="002B7561">
            <w:pPr>
              <w:numPr>
                <w:ilvl w:val="0"/>
                <w:numId w:val="12"/>
              </w:numPr>
              <w:spacing w:line="240" w:lineRule="auto"/>
              <w:ind w:left="198" w:hanging="180"/>
              <w:rPr>
                <w:color w:val="000000" w:themeColor="text1"/>
              </w:rPr>
            </w:pPr>
            <w:r w:rsidRPr="00044981">
              <w:rPr>
                <w:color w:val="000000" w:themeColor="text1"/>
              </w:rPr>
              <w:t>Verification of number of supervised clinical/experience hours from prior master’s program;</w:t>
            </w:r>
          </w:p>
          <w:p w14:paraId="08D14E14" w14:textId="77777777" w:rsidR="002B7561" w:rsidRPr="00044981" w:rsidRDefault="002B7561" w:rsidP="002B7561">
            <w:pPr>
              <w:numPr>
                <w:ilvl w:val="0"/>
                <w:numId w:val="12"/>
              </w:numPr>
              <w:spacing w:line="240" w:lineRule="auto"/>
              <w:ind w:left="198" w:hanging="180"/>
              <w:rPr>
                <w:color w:val="000000" w:themeColor="text1"/>
              </w:rPr>
            </w:pPr>
            <w:r w:rsidRPr="00044981">
              <w:rPr>
                <w:color w:val="000000" w:themeColor="text1"/>
              </w:rPr>
              <w:t>Completion of a graduate level inferential statistics course within the prior five years is required prior to matriculation.</w:t>
            </w:r>
          </w:p>
          <w:bookmarkEnd w:id="18"/>
          <w:p w14:paraId="2DD96A57" w14:textId="77777777" w:rsidR="00F64260" w:rsidRPr="00044981" w:rsidRDefault="00F64260" w:rsidP="00120C12">
            <w:pPr>
              <w:spacing w:line="240" w:lineRule="auto"/>
              <w:rPr>
                <w:b/>
                <w:color w:val="000000" w:themeColor="text1"/>
              </w:rPr>
            </w:pPr>
          </w:p>
        </w:tc>
        <w:tc>
          <w:tcPr>
            <w:tcW w:w="3840" w:type="dxa"/>
            <w:noWrap/>
          </w:tcPr>
          <w:p w14:paraId="4672AD2F" w14:textId="77777777" w:rsidR="00F64260" w:rsidRDefault="002B7561" w:rsidP="00120C12">
            <w:pPr>
              <w:spacing w:line="240" w:lineRule="auto"/>
            </w:pPr>
            <w:r>
              <w:t>Admission to the Doctor of Nursing Practice Program is competitive. Ideal Candidates demonstrate a history of academic success, strong leadership, and potential for future success in leadership and practice scholarship. Specific requirements for admission include:</w:t>
            </w:r>
          </w:p>
          <w:p w14:paraId="4190EAEC" w14:textId="77777777" w:rsidR="002B7561" w:rsidRDefault="002B7561" w:rsidP="00120C12">
            <w:pPr>
              <w:spacing w:line="240" w:lineRule="auto"/>
            </w:pPr>
          </w:p>
          <w:p w14:paraId="11BDA305" w14:textId="27CBFBD4" w:rsidR="002B7561" w:rsidRDefault="002B7561" w:rsidP="002B7561">
            <w:pPr>
              <w:pStyle w:val="ListParagraph"/>
              <w:numPr>
                <w:ilvl w:val="0"/>
                <w:numId w:val="13"/>
              </w:numPr>
              <w:spacing w:line="240" w:lineRule="auto"/>
            </w:pPr>
            <w:r>
              <w:t>A completed application accompanied by a fifty-dollar non-refundable application fee.</w:t>
            </w:r>
          </w:p>
          <w:p w14:paraId="20D54580" w14:textId="77777777" w:rsidR="002B7561" w:rsidRDefault="002B7561" w:rsidP="002B7561">
            <w:pPr>
              <w:pStyle w:val="ListParagraph"/>
              <w:numPr>
                <w:ilvl w:val="0"/>
                <w:numId w:val="13"/>
              </w:numPr>
              <w:spacing w:line="240" w:lineRule="auto"/>
            </w:pPr>
            <w:r>
              <w:t>Current unrestricted Registered Nurse licensure in the state of intended practice</w:t>
            </w:r>
          </w:p>
          <w:p w14:paraId="5F7A5557" w14:textId="77777777" w:rsidR="00211E69" w:rsidRPr="00211E69" w:rsidRDefault="003C7C5D" w:rsidP="003C7C5D">
            <w:pPr>
              <w:pStyle w:val="ListParagraph"/>
              <w:numPr>
                <w:ilvl w:val="0"/>
                <w:numId w:val="13"/>
              </w:numPr>
              <w:spacing w:line="240" w:lineRule="auto"/>
            </w:pPr>
            <w:proofErr w:type="spellStart"/>
            <w:r>
              <w:t>Master’s</w:t>
            </w:r>
            <w:proofErr w:type="spellEnd"/>
            <w:r>
              <w:t xml:space="preserve"> of science in Nursing (MSN) </w:t>
            </w:r>
            <w:r>
              <w:rPr>
                <w:b/>
              </w:rPr>
              <w:t xml:space="preserve">or </w:t>
            </w:r>
          </w:p>
          <w:p w14:paraId="0831393B" w14:textId="4504AD54" w:rsidR="003C7C5D" w:rsidRDefault="003C7C5D" w:rsidP="00211E69">
            <w:pPr>
              <w:pStyle w:val="ListParagraph"/>
              <w:numPr>
                <w:ilvl w:val="1"/>
                <w:numId w:val="13"/>
              </w:numPr>
              <w:spacing w:line="240" w:lineRule="auto"/>
            </w:pPr>
            <w:r>
              <w:t>Bachelor of s</w:t>
            </w:r>
            <w:r w:rsidR="00862B2D">
              <w:t xml:space="preserve">cience in nursing (BSN) </w:t>
            </w:r>
            <w:r w:rsidR="00862B2D" w:rsidRPr="00211E69">
              <w:rPr>
                <w:b/>
              </w:rPr>
              <w:t xml:space="preserve">and </w:t>
            </w:r>
            <w:proofErr w:type="spellStart"/>
            <w:r w:rsidR="00862B2D">
              <w:t>masters</w:t>
            </w:r>
            <w:proofErr w:type="spellEnd"/>
            <w:r w:rsidR="00862B2D">
              <w:t xml:space="preserve"> degree in nursing or a related field</w:t>
            </w:r>
          </w:p>
          <w:p w14:paraId="5E587969" w14:textId="6502E350" w:rsidR="003C7C5D" w:rsidRDefault="003C7C5D" w:rsidP="003C7C5D">
            <w:pPr>
              <w:pStyle w:val="ListParagraph"/>
              <w:numPr>
                <w:ilvl w:val="0"/>
                <w:numId w:val="13"/>
              </w:numPr>
              <w:spacing w:line="240" w:lineRule="auto"/>
            </w:pPr>
            <w:r>
              <w:t>Attainment of a cumulative masters GPA of 3.0 or higher</w:t>
            </w:r>
          </w:p>
          <w:p w14:paraId="4C73B2B0" w14:textId="77777777" w:rsidR="002B7561" w:rsidRDefault="003C7C5D" w:rsidP="002B7561">
            <w:pPr>
              <w:pStyle w:val="ListParagraph"/>
              <w:numPr>
                <w:ilvl w:val="0"/>
                <w:numId w:val="13"/>
              </w:numPr>
              <w:spacing w:line="240" w:lineRule="auto"/>
            </w:pPr>
            <w:r>
              <w:t>Transcripts from all post-secondary schools attended</w:t>
            </w:r>
          </w:p>
          <w:p w14:paraId="48FE55A0" w14:textId="344C6FFC" w:rsidR="003C7C5D" w:rsidRDefault="003C7C5D" w:rsidP="002B7561">
            <w:pPr>
              <w:pStyle w:val="ListParagraph"/>
              <w:numPr>
                <w:ilvl w:val="0"/>
                <w:numId w:val="13"/>
              </w:numPr>
              <w:spacing w:line="240" w:lineRule="auto"/>
            </w:pPr>
            <w:r>
              <w:t>Completion of a graduate level inferential statistics course within the past five years with a minimum grade of C is required prior to matriculation</w:t>
            </w:r>
          </w:p>
          <w:p w14:paraId="7370F52E" w14:textId="075F833F" w:rsidR="003C7C5D" w:rsidRDefault="003C7C5D" w:rsidP="002B7561">
            <w:pPr>
              <w:pStyle w:val="ListParagraph"/>
              <w:numPr>
                <w:ilvl w:val="0"/>
                <w:numId w:val="13"/>
              </w:numPr>
              <w:spacing w:line="240" w:lineRule="auto"/>
            </w:pPr>
            <w:r>
              <w:lastRenderedPageBreak/>
              <w:t>Verification of the number of clinical/experience hours completed at the masters/graduate level. Verification should be provided by the program director or chairperson on school letterhead.</w:t>
            </w:r>
          </w:p>
          <w:p w14:paraId="56E381C7" w14:textId="77777777" w:rsidR="003C7C5D" w:rsidRDefault="003C7C5D" w:rsidP="002B7561">
            <w:pPr>
              <w:pStyle w:val="ListParagraph"/>
              <w:numPr>
                <w:ilvl w:val="0"/>
                <w:numId w:val="13"/>
              </w:numPr>
              <w:spacing w:line="240" w:lineRule="auto"/>
            </w:pPr>
            <w:r>
              <w:t>A statement of intent which should demonstrate the candidates leadership and practice experience, reason for pursuing doctoral study, and the students potential area of focus for the DNP Scholarly Project. This statement should be representative of the applicants writing ability. Statement should be 2-4 pages, double-spaced and written in 12-point font.</w:t>
            </w:r>
          </w:p>
          <w:p w14:paraId="5B77C2CC" w14:textId="77777777" w:rsidR="003C7C5D" w:rsidRDefault="003C7C5D" w:rsidP="002B7561">
            <w:pPr>
              <w:pStyle w:val="ListParagraph"/>
              <w:numPr>
                <w:ilvl w:val="0"/>
                <w:numId w:val="13"/>
              </w:numPr>
              <w:spacing w:line="240" w:lineRule="auto"/>
            </w:pPr>
            <w:r>
              <w:t>Current resume or curriculum Vitae</w:t>
            </w:r>
          </w:p>
          <w:p w14:paraId="5A671AD7" w14:textId="3684D9A5" w:rsidR="00F7528E" w:rsidRDefault="003C7C5D" w:rsidP="00F7528E">
            <w:pPr>
              <w:pStyle w:val="ListParagraph"/>
              <w:numPr>
                <w:ilvl w:val="0"/>
                <w:numId w:val="13"/>
              </w:numPr>
              <w:spacing w:line="240" w:lineRule="auto"/>
            </w:pPr>
            <w:r>
              <w:t>Three letters of recommendation</w:t>
            </w:r>
          </w:p>
          <w:p w14:paraId="219E61D0" w14:textId="77777777" w:rsidR="00F7528E" w:rsidRDefault="00F7528E" w:rsidP="00F7528E">
            <w:pPr>
              <w:pStyle w:val="ListParagraph"/>
              <w:spacing w:line="240" w:lineRule="auto"/>
            </w:pPr>
          </w:p>
          <w:p w14:paraId="7B8D0B56" w14:textId="1B94A54F" w:rsidR="00F7528E" w:rsidRDefault="00F7528E" w:rsidP="00F7528E">
            <w:pPr>
              <w:spacing w:line="240" w:lineRule="auto"/>
            </w:pPr>
            <w:r>
              <w:rPr>
                <w:b/>
              </w:rPr>
              <w:t>International Applicants</w:t>
            </w:r>
          </w:p>
          <w:p w14:paraId="32E6D8A5" w14:textId="77777777" w:rsidR="00F7528E" w:rsidRDefault="00F7528E" w:rsidP="00F7528E">
            <w:pPr>
              <w:pStyle w:val="ListParagraph"/>
              <w:numPr>
                <w:ilvl w:val="0"/>
                <w:numId w:val="13"/>
              </w:numPr>
              <w:spacing w:line="240" w:lineRule="auto"/>
            </w:pPr>
            <w:r>
              <w:t>Applicants with international degrees must have their transcripts evaluated for degree and grade equivalency to that of a regionally accredited institution in the United States.</w:t>
            </w:r>
          </w:p>
          <w:p w14:paraId="1F337E93" w14:textId="7B818561" w:rsidR="00F7528E" w:rsidRDefault="00F7528E" w:rsidP="00F7528E">
            <w:pPr>
              <w:pStyle w:val="ListParagraph"/>
              <w:numPr>
                <w:ilvl w:val="0"/>
                <w:numId w:val="13"/>
              </w:numPr>
              <w:spacing w:line="240" w:lineRule="auto"/>
            </w:pPr>
            <w:r>
              <w:t>An official report of scores on the Test of English as a Foreign Language (TOEFL) from international applicants who are from countries where English is not the first language.</w:t>
            </w:r>
          </w:p>
          <w:p w14:paraId="4BCE2F72" w14:textId="77777777" w:rsidR="00F7528E" w:rsidRDefault="00F7528E" w:rsidP="00F7528E">
            <w:pPr>
              <w:spacing w:line="240" w:lineRule="auto"/>
              <w:ind w:left="360"/>
            </w:pPr>
          </w:p>
          <w:p w14:paraId="15972198" w14:textId="77777777" w:rsidR="003C7C5D" w:rsidRDefault="003C7C5D" w:rsidP="003C7C5D">
            <w:pPr>
              <w:spacing w:line="240" w:lineRule="auto"/>
            </w:pPr>
          </w:p>
          <w:p w14:paraId="08D14E4C" w14:textId="082DA631" w:rsidR="003C7C5D" w:rsidRPr="002B7561" w:rsidRDefault="003C7C5D" w:rsidP="003C7C5D">
            <w:pPr>
              <w:spacing w:line="240" w:lineRule="auto"/>
            </w:pPr>
            <w:r>
              <w:t>Applicants may be asked to participate in an interview prior to admission</w:t>
            </w:r>
          </w:p>
        </w:tc>
      </w:tr>
      <w:tr w:rsidR="00905C1F" w:rsidRPr="006E3AF2" w14:paraId="6BC56CBB" w14:textId="77777777" w:rsidTr="00624349">
        <w:tc>
          <w:tcPr>
            <w:tcW w:w="3100" w:type="dxa"/>
            <w:noWrap/>
            <w:vAlign w:val="center"/>
          </w:tcPr>
          <w:p w14:paraId="202F5775" w14:textId="4B7DF087" w:rsidR="00905C1F" w:rsidRDefault="00905C1F" w:rsidP="003F099C">
            <w:pPr>
              <w:spacing w:line="240" w:lineRule="auto"/>
            </w:pPr>
            <w:r>
              <w:lastRenderedPageBreak/>
              <w:t>C.7. Other changes if any</w:t>
            </w:r>
          </w:p>
        </w:tc>
        <w:tc>
          <w:tcPr>
            <w:tcW w:w="3840" w:type="dxa"/>
            <w:noWrap/>
          </w:tcPr>
          <w:p w14:paraId="7CC5C679" w14:textId="77777777" w:rsidR="00905C1F" w:rsidRDefault="00905C1F" w:rsidP="002B7561">
            <w:pPr>
              <w:spacing w:line="240" w:lineRule="auto"/>
            </w:pPr>
            <w:r>
              <w:t>Change in course progression plan for part-time and full-time options as below:</w:t>
            </w:r>
          </w:p>
          <w:p w14:paraId="7DCEC071" w14:textId="77777777" w:rsidR="00905C1F" w:rsidRDefault="00905C1F" w:rsidP="002B7561">
            <w:pPr>
              <w:spacing w:line="240" w:lineRule="auto"/>
            </w:pPr>
          </w:p>
          <w:p w14:paraId="0B51F76B" w14:textId="13606A14" w:rsidR="00905C1F" w:rsidRDefault="00905C1F" w:rsidP="00905C1F">
            <w:pPr>
              <w:pStyle w:val="sc-RequirementsHeading"/>
            </w:pPr>
            <w:r>
              <w:lastRenderedPageBreak/>
              <w:t>Course Requirements - Full-Time Students</w:t>
            </w:r>
          </w:p>
          <w:p w14:paraId="628D7BFE" w14:textId="39F32128" w:rsidR="00905C1F" w:rsidRDefault="00905C1F" w:rsidP="00905C1F">
            <w:pPr>
              <w:pStyle w:val="sc-RequirementsSubheading"/>
            </w:pPr>
            <w:bookmarkStart w:id="19" w:name="04B838AB0DBA411FB568046AE2BC63B7"/>
            <w:r>
              <w:t>First Semester</w:t>
            </w:r>
            <w:bookmarkEnd w:id="19"/>
          </w:p>
          <w:tbl>
            <w:tblPr>
              <w:tblW w:w="0" w:type="auto"/>
              <w:tblLayout w:type="fixed"/>
              <w:tblLook w:val="04A0" w:firstRow="1" w:lastRow="0" w:firstColumn="1" w:lastColumn="0" w:noHBand="0" w:noVBand="1"/>
            </w:tblPr>
            <w:tblGrid>
              <w:gridCol w:w="1200"/>
              <w:gridCol w:w="2000"/>
              <w:gridCol w:w="450"/>
              <w:gridCol w:w="1116"/>
            </w:tblGrid>
            <w:tr w:rsidR="00905C1F" w14:paraId="3E3B0299" w14:textId="77777777" w:rsidTr="000A437B">
              <w:tc>
                <w:tcPr>
                  <w:tcW w:w="1200" w:type="dxa"/>
                </w:tcPr>
                <w:p w14:paraId="68DA9AFC" w14:textId="77777777" w:rsidR="00905C1F" w:rsidRDefault="00905C1F" w:rsidP="00905C1F">
                  <w:pPr>
                    <w:pStyle w:val="sc-Requirement"/>
                  </w:pPr>
                  <w:r>
                    <w:t>NURS 701</w:t>
                  </w:r>
                </w:p>
              </w:tc>
              <w:tc>
                <w:tcPr>
                  <w:tcW w:w="2000" w:type="dxa"/>
                </w:tcPr>
                <w:p w14:paraId="25789BFA" w14:textId="77777777" w:rsidR="00905C1F" w:rsidRDefault="00905C1F" w:rsidP="00905C1F">
                  <w:pPr>
                    <w:pStyle w:val="sc-Requirement"/>
                  </w:pPr>
                  <w:r>
                    <w:t>Scientific Underpinnings for  Clinical Scholarship</w:t>
                  </w:r>
                </w:p>
              </w:tc>
              <w:tc>
                <w:tcPr>
                  <w:tcW w:w="450" w:type="dxa"/>
                </w:tcPr>
                <w:p w14:paraId="1F0484EA" w14:textId="77777777" w:rsidR="00905C1F" w:rsidRDefault="00905C1F" w:rsidP="00905C1F">
                  <w:pPr>
                    <w:pStyle w:val="sc-RequirementRight"/>
                  </w:pPr>
                  <w:r>
                    <w:t>3</w:t>
                  </w:r>
                </w:p>
              </w:tc>
              <w:tc>
                <w:tcPr>
                  <w:tcW w:w="1116" w:type="dxa"/>
                </w:tcPr>
                <w:p w14:paraId="0B6BB63D" w14:textId="77777777" w:rsidR="00905C1F" w:rsidRDefault="00905C1F" w:rsidP="00905C1F">
                  <w:pPr>
                    <w:pStyle w:val="sc-Requirement"/>
                  </w:pPr>
                  <w:r>
                    <w:t>F</w:t>
                  </w:r>
                </w:p>
              </w:tc>
            </w:tr>
            <w:tr w:rsidR="00905C1F" w14:paraId="67C71BA6" w14:textId="77777777" w:rsidTr="000A437B">
              <w:tc>
                <w:tcPr>
                  <w:tcW w:w="1200" w:type="dxa"/>
                </w:tcPr>
                <w:p w14:paraId="78DF8983" w14:textId="77777777" w:rsidR="00905C1F" w:rsidRDefault="00905C1F" w:rsidP="00905C1F">
                  <w:pPr>
                    <w:pStyle w:val="sc-Requirement"/>
                  </w:pPr>
                  <w:r>
                    <w:t>NURS 702</w:t>
                  </w:r>
                </w:p>
              </w:tc>
              <w:tc>
                <w:tcPr>
                  <w:tcW w:w="2000" w:type="dxa"/>
                </w:tcPr>
                <w:p w14:paraId="32AB4FF1" w14:textId="77777777" w:rsidR="00905C1F" w:rsidRDefault="00905C1F" w:rsidP="00905C1F">
                  <w:pPr>
                    <w:pStyle w:val="sc-Requirement"/>
                  </w:pPr>
                  <w:r>
                    <w:t>Systems Leadership/Quality Improvement</w:t>
                  </w:r>
                </w:p>
              </w:tc>
              <w:tc>
                <w:tcPr>
                  <w:tcW w:w="450" w:type="dxa"/>
                </w:tcPr>
                <w:p w14:paraId="71269302" w14:textId="77777777" w:rsidR="00905C1F" w:rsidRDefault="00905C1F" w:rsidP="00905C1F">
                  <w:pPr>
                    <w:pStyle w:val="sc-RequirementRight"/>
                  </w:pPr>
                  <w:r>
                    <w:t>3</w:t>
                  </w:r>
                </w:p>
              </w:tc>
              <w:tc>
                <w:tcPr>
                  <w:tcW w:w="1116" w:type="dxa"/>
                </w:tcPr>
                <w:p w14:paraId="6FE2B859" w14:textId="77777777" w:rsidR="00905C1F" w:rsidRDefault="00905C1F" w:rsidP="00905C1F">
                  <w:pPr>
                    <w:pStyle w:val="sc-Requirement"/>
                  </w:pPr>
                  <w:r>
                    <w:t>F</w:t>
                  </w:r>
                </w:p>
              </w:tc>
            </w:tr>
            <w:tr w:rsidR="00905C1F" w14:paraId="6303A0C8" w14:textId="77777777" w:rsidTr="000A437B">
              <w:tc>
                <w:tcPr>
                  <w:tcW w:w="1200" w:type="dxa"/>
                </w:tcPr>
                <w:p w14:paraId="5C7CB01B" w14:textId="77777777" w:rsidR="00905C1F" w:rsidRDefault="00905C1F" w:rsidP="00905C1F">
                  <w:pPr>
                    <w:pStyle w:val="sc-Requirement"/>
                  </w:pPr>
                  <w:r>
                    <w:t>NURS 703</w:t>
                  </w:r>
                </w:p>
              </w:tc>
              <w:tc>
                <w:tcPr>
                  <w:tcW w:w="2000" w:type="dxa"/>
                </w:tcPr>
                <w:p w14:paraId="367CDEDD" w14:textId="77777777" w:rsidR="00905C1F" w:rsidRDefault="00905C1F" w:rsidP="00905C1F">
                  <w:pPr>
                    <w:pStyle w:val="sc-Requirement"/>
                  </w:pPr>
                  <w:r>
                    <w:t>Advanced Epidemiology and Biostatistics</w:t>
                  </w:r>
                </w:p>
              </w:tc>
              <w:tc>
                <w:tcPr>
                  <w:tcW w:w="450" w:type="dxa"/>
                </w:tcPr>
                <w:p w14:paraId="6F7EA311" w14:textId="77777777" w:rsidR="00905C1F" w:rsidRDefault="00905C1F" w:rsidP="00905C1F">
                  <w:pPr>
                    <w:pStyle w:val="sc-RequirementRight"/>
                  </w:pPr>
                  <w:r>
                    <w:t>3</w:t>
                  </w:r>
                </w:p>
              </w:tc>
              <w:tc>
                <w:tcPr>
                  <w:tcW w:w="1116" w:type="dxa"/>
                </w:tcPr>
                <w:p w14:paraId="6842BAC2" w14:textId="77777777" w:rsidR="00905C1F" w:rsidRDefault="00905C1F" w:rsidP="00905C1F">
                  <w:pPr>
                    <w:pStyle w:val="sc-Requirement"/>
                  </w:pPr>
                  <w:r>
                    <w:t>F</w:t>
                  </w:r>
                </w:p>
              </w:tc>
            </w:tr>
          </w:tbl>
          <w:p w14:paraId="1D3BFF9C" w14:textId="58634AEF" w:rsidR="00905C1F" w:rsidRDefault="00905C1F" w:rsidP="00905C1F">
            <w:pPr>
              <w:pStyle w:val="sc-RequirementsSubheading"/>
            </w:pPr>
            <w:bookmarkStart w:id="20" w:name="65394316C41444C0A2D4F028A13B8494"/>
            <w:r>
              <w:t>Second Semester</w:t>
            </w:r>
            <w:bookmarkEnd w:id="20"/>
          </w:p>
          <w:tbl>
            <w:tblPr>
              <w:tblW w:w="0" w:type="auto"/>
              <w:tblLayout w:type="fixed"/>
              <w:tblLook w:val="04A0" w:firstRow="1" w:lastRow="0" w:firstColumn="1" w:lastColumn="0" w:noHBand="0" w:noVBand="1"/>
            </w:tblPr>
            <w:tblGrid>
              <w:gridCol w:w="1200"/>
              <w:gridCol w:w="2000"/>
              <w:gridCol w:w="450"/>
              <w:gridCol w:w="1116"/>
            </w:tblGrid>
            <w:tr w:rsidR="00905C1F" w14:paraId="032A7536" w14:textId="77777777" w:rsidTr="000A437B">
              <w:tc>
                <w:tcPr>
                  <w:tcW w:w="1200" w:type="dxa"/>
                </w:tcPr>
                <w:p w14:paraId="21C9CD2E" w14:textId="77777777" w:rsidR="00905C1F" w:rsidRDefault="00905C1F" w:rsidP="00905C1F">
                  <w:pPr>
                    <w:pStyle w:val="sc-Requirement"/>
                  </w:pPr>
                  <w:r>
                    <w:t>NURS 704</w:t>
                  </w:r>
                </w:p>
              </w:tc>
              <w:tc>
                <w:tcPr>
                  <w:tcW w:w="2000" w:type="dxa"/>
                </w:tcPr>
                <w:p w14:paraId="55D11874" w14:textId="77777777" w:rsidR="00905C1F" w:rsidRDefault="00905C1F" w:rsidP="00905C1F">
                  <w:pPr>
                    <w:pStyle w:val="sc-Requirement"/>
                  </w:pPr>
                  <w:r>
                    <w:t>Clinical Research/Analytic Methods</w:t>
                  </w:r>
                </w:p>
              </w:tc>
              <w:tc>
                <w:tcPr>
                  <w:tcW w:w="450" w:type="dxa"/>
                </w:tcPr>
                <w:p w14:paraId="51A40390" w14:textId="77777777" w:rsidR="00905C1F" w:rsidRDefault="00905C1F" w:rsidP="00905C1F">
                  <w:pPr>
                    <w:pStyle w:val="sc-RequirementRight"/>
                  </w:pPr>
                  <w:r>
                    <w:t>3</w:t>
                  </w:r>
                </w:p>
              </w:tc>
              <w:tc>
                <w:tcPr>
                  <w:tcW w:w="1116" w:type="dxa"/>
                </w:tcPr>
                <w:p w14:paraId="1C299AF5" w14:textId="77777777" w:rsidR="00905C1F" w:rsidRDefault="00905C1F" w:rsidP="00905C1F">
                  <w:pPr>
                    <w:pStyle w:val="sc-Requirement"/>
                  </w:pPr>
                  <w:proofErr w:type="spellStart"/>
                  <w:r>
                    <w:t>Sp</w:t>
                  </w:r>
                  <w:proofErr w:type="spellEnd"/>
                </w:p>
              </w:tc>
            </w:tr>
            <w:tr w:rsidR="00905C1F" w14:paraId="105B2270" w14:textId="77777777" w:rsidTr="000A437B">
              <w:tc>
                <w:tcPr>
                  <w:tcW w:w="1200" w:type="dxa"/>
                </w:tcPr>
                <w:p w14:paraId="0EDF41AE" w14:textId="77777777" w:rsidR="00905C1F" w:rsidRDefault="00905C1F" w:rsidP="00905C1F">
                  <w:pPr>
                    <w:pStyle w:val="sc-Requirement"/>
                  </w:pPr>
                  <w:r>
                    <w:t>NURS 705/HCA 503</w:t>
                  </w:r>
                </w:p>
              </w:tc>
              <w:tc>
                <w:tcPr>
                  <w:tcW w:w="2000" w:type="dxa"/>
                </w:tcPr>
                <w:p w14:paraId="25E7785F" w14:textId="77777777" w:rsidR="00905C1F" w:rsidRDefault="00905C1F" w:rsidP="00905C1F">
                  <w:pPr>
                    <w:pStyle w:val="sc-Requirement"/>
                  </w:pPr>
                  <w:r>
                    <w:t>Health Care Policy and Advocacy</w:t>
                  </w:r>
                </w:p>
              </w:tc>
              <w:tc>
                <w:tcPr>
                  <w:tcW w:w="450" w:type="dxa"/>
                </w:tcPr>
                <w:p w14:paraId="3C019BEB" w14:textId="77777777" w:rsidR="00905C1F" w:rsidRDefault="00905C1F" w:rsidP="00905C1F">
                  <w:pPr>
                    <w:pStyle w:val="sc-RequirementRight"/>
                  </w:pPr>
                  <w:r>
                    <w:t>3</w:t>
                  </w:r>
                </w:p>
              </w:tc>
              <w:tc>
                <w:tcPr>
                  <w:tcW w:w="1116" w:type="dxa"/>
                </w:tcPr>
                <w:p w14:paraId="24C7642F" w14:textId="77777777" w:rsidR="00905C1F" w:rsidRDefault="00905C1F" w:rsidP="00905C1F">
                  <w:pPr>
                    <w:pStyle w:val="sc-Requirement"/>
                  </w:pPr>
                  <w:r>
                    <w:t xml:space="preserve">F, </w:t>
                  </w:r>
                  <w:proofErr w:type="spellStart"/>
                  <w:r>
                    <w:t>Sp</w:t>
                  </w:r>
                  <w:proofErr w:type="spellEnd"/>
                </w:p>
              </w:tc>
            </w:tr>
            <w:tr w:rsidR="00905C1F" w14:paraId="40D115C8" w14:textId="77777777" w:rsidTr="000A437B">
              <w:tc>
                <w:tcPr>
                  <w:tcW w:w="1200" w:type="dxa"/>
                </w:tcPr>
                <w:p w14:paraId="1344E17B" w14:textId="77777777" w:rsidR="00905C1F" w:rsidRDefault="00905C1F" w:rsidP="00905C1F">
                  <w:pPr>
                    <w:pStyle w:val="sc-Requirement"/>
                  </w:pPr>
                  <w:r>
                    <w:t>NURS 706</w:t>
                  </w:r>
                </w:p>
              </w:tc>
              <w:tc>
                <w:tcPr>
                  <w:tcW w:w="2000" w:type="dxa"/>
                </w:tcPr>
                <w:p w14:paraId="548AE767" w14:textId="77777777" w:rsidR="00905C1F" w:rsidRDefault="00905C1F" w:rsidP="00905C1F">
                  <w:pPr>
                    <w:pStyle w:val="sc-Requirement"/>
                  </w:pPr>
                  <w:r>
                    <w:t>Economics, Finance, Business Management</w:t>
                  </w:r>
                </w:p>
              </w:tc>
              <w:tc>
                <w:tcPr>
                  <w:tcW w:w="450" w:type="dxa"/>
                </w:tcPr>
                <w:p w14:paraId="6FDC2B57" w14:textId="77777777" w:rsidR="00905C1F" w:rsidRDefault="00905C1F" w:rsidP="00905C1F">
                  <w:pPr>
                    <w:pStyle w:val="sc-RequirementRight"/>
                  </w:pPr>
                  <w:r>
                    <w:t>3</w:t>
                  </w:r>
                </w:p>
              </w:tc>
              <w:tc>
                <w:tcPr>
                  <w:tcW w:w="1116" w:type="dxa"/>
                </w:tcPr>
                <w:p w14:paraId="6C778909" w14:textId="77777777" w:rsidR="00905C1F" w:rsidRDefault="00905C1F" w:rsidP="00905C1F">
                  <w:pPr>
                    <w:pStyle w:val="sc-Requirement"/>
                  </w:pPr>
                  <w:proofErr w:type="spellStart"/>
                  <w:r>
                    <w:t>Sp</w:t>
                  </w:r>
                  <w:proofErr w:type="spellEnd"/>
                </w:p>
              </w:tc>
            </w:tr>
            <w:tr w:rsidR="00905C1F" w14:paraId="18DE8D40" w14:textId="77777777" w:rsidTr="000A437B">
              <w:tc>
                <w:tcPr>
                  <w:tcW w:w="1200" w:type="dxa"/>
                </w:tcPr>
                <w:p w14:paraId="303D68B5" w14:textId="77777777" w:rsidR="00905C1F" w:rsidRDefault="00905C1F" w:rsidP="00905C1F">
                  <w:pPr>
                    <w:pStyle w:val="sc-Requirement"/>
                  </w:pPr>
                  <w:r>
                    <w:t>NURS 720</w:t>
                  </w:r>
                </w:p>
              </w:tc>
              <w:tc>
                <w:tcPr>
                  <w:tcW w:w="2000" w:type="dxa"/>
                </w:tcPr>
                <w:p w14:paraId="3EE6B36F" w14:textId="77777777" w:rsidR="00905C1F" w:rsidRDefault="00905C1F" w:rsidP="00905C1F">
                  <w:pPr>
                    <w:pStyle w:val="sc-Requirement"/>
                  </w:pPr>
                  <w:r>
                    <w:t>D.N.P. Project Planning Seminar</w:t>
                  </w:r>
                </w:p>
              </w:tc>
              <w:tc>
                <w:tcPr>
                  <w:tcW w:w="450" w:type="dxa"/>
                </w:tcPr>
                <w:p w14:paraId="337E6E56" w14:textId="77777777" w:rsidR="00905C1F" w:rsidRDefault="00905C1F" w:rsidP="00905C1F">
                  <w:pPr>
                    <w:pStyle w:val="sc-RequirementRight"/>
                  </w:pPr>
                  <w:r>
                    <w:t>1</w:t>
                  </w:r>
                </w:p>
              </w:tc>
              <w:tc>
                <w:tcPr>
                  <w:tcW w:w="1116" w:type="dxa"/>
                </w:tcPr>
                <w:p w14:paraId="145B97E3" w14:textId="77777777" w:rsidR="00905C1F" w:rsidRDefault="00905C1F" w:rsidP="00905C1F">
                  <w:pPr>
                    <w:pStyle w:val="sc-Requirement"/>
                  </w:pPr>
                  <w:proofErr w:type="spellStart"/>
                  <w:r>
                    <w:t>Sp</w:t>
                  </w:r>
                  <w:proofErr w:type="spellEnd"/>
                </w:p>
              </w:tc>
            </w:tr>
            <w:tr w:rsidR="00905C1F" w14:paraId="69C51D3A" w14:textId="77777777" w:rsidTr="000A437B">
              <w:tc>
                <w:tcPr>
                  <w:tcW w:w="1200" w:type="dxa"/>
                </w:tcPr>
                <w:p w14:paraId="2CDD830E" w14:textId="77777777" w:rsidR="00905C1F" w:rsidRDefault="00905C1F" w:rsidP="00905C1F">
                  <w:pPr>
                    <w:pStyle w:val="sc-Requirement"/>
                  </w:pPr>
                  <w:r>
                    <w:t>NURS 791</w:t>
                  </w:r>
                </w:p>
              </w:tc>
              <w:tc>
                <w:tcPr>
                  <w:tcW w:w="2000" w:type="dxa"/>
                </w:tcPr>
                <w:p w14:paraId="48F96968" w14:textId="77777777" w:rsidR="00905C1F" w:rsidRDefault="00905C1F" w:rsidP="00905C1F">
                  <w:pPr>
                    <w:pStyle w:val="sc-Requirement"/>
                  </w:pPr>
                  <w:r>
                    <w:t>Directed Readings I</w:t>
                  </w:r>
                </w:p>
              </w:tc>
              <w:tc>
                <w:tcPr>
                  <w:tcW w:w="450" w:type="dxa"/>
                </w:tcPr>
                <w:p w14:paraId="234D92E6" w14:textId="77777777" w:rsidR="00905C1F" w:rsidRDefault="00905C1F" w:rsidP="00905C1F">
                  <w:pPr>
                    <w:pStyle w:val="sc-RequirementRight"/>
                  </w:pPr>
                  <w:r>
                    <w:t>1</w:t>
                  </w:r>
                </w:p>
              </w:tc>
              <w:tc>
                <w:tcPr>
                  <w:tcW w:w="1116" w:type="dxa"/>
                </w:tcPr>
                <w:p w14:paraId="72094C68" w14:textId="77777777" w:rsidR="00905C1F" w:rsidRDefault="00905C1F" w:rsidP="00905C1F">
                  <w:pPr>
                    <w:pStyle w:val="sc-Requirement"/>
                  </w:pPr>
                  <w:proofErr w:type="spellStart"/>
                  <w:r>
                    <w:t>Sp</w:t>
                  </w:r>
                  <w:proofErr w:type="spellEnd"/>
                </w:p>
              </w:tc>
            </w:tr>
          </w:tbl>
          <w:p w14:paraId="49FF2631" w14:textId="351FEFAD" w:rsidR="00905C1F" w:rsidRDefault="00905C1F" w:rsidP="00905C1F">
            <w:pPr>
              <w:pStyle w:val="sc-RequirementsSubheading"/>
            </w:pPr>
            <w:bookmarkStart w:id="21" w:name="5AD06D523D544503BE4D3E88A1F5BDCF"/>
            <w:r>
              <w:t>Third Semester</w:t>
            </w:r>
            <w:bookmarkEnd w:id="21"/>
          </w:p>
          <w:tbl>
            <w:tblPr>
              <w:tblW w:w="0" w:type="auto"/>
              <w:tblLayout w:type="fixed"/>
              <w:tblLook w:val="04A0" w:firstRow="1" w:lastRow="0" w:firstColumn="1" w:lastColumn="0" w:noHBand="0" w:noVBand="1"/>
            </w:tblPr>
            <w:tblGrid>
              <w:gridCol w:w="1200"/>
              <w:gridCol w:w="2000"/>
              <w:gridCol w:w="450"/>
              <w:gridCol w:w="1116"/>
            </w:tblGrid>
            <w:tr w:rsidR="00905C1F" w14:paraId="63F644E2" w14:textId="77777777" w:rsidTr="000A437B">
              <w:tc>
                <w:tcPr>
                  <w:tcW w:w="1200" w:type="dxa"/>
                </w:tcPr>
                <w:p w14:paraId="5C6903C2" w14:textId="77777777" w:rsidR="00905C1F" w:rsidRDefault="00905C1F" w:rsidP="00905C1F">
                  <w:pPr>
                    <w:pStyle w:val="sc-Requirement"/>
                  </w:pPr>
                  <w:r>
                    <w:t>NURS 730</w:t>
                  </w:r>
                </w:p>
              </w:tc>
              <w:tc>
                <w:tcPr>
                  <w:tcW w:w="2000" w:type="dxa"/>
                </w:tcPr>
                <w:p w14:paraId="43C22123" w14:textId="77777777" w:rsidR="00905C1F" w:rsidRDefault="00905C1F" w:rsidP="00905C1F">
                  <w:pPr>
                    <w:pStyle w:val="sc-Requirement"/>
                  </w:pPr>
                  <w:r>
                    <w:t>D.N.P. Proposal Development</w:t>
                  </w:r>
                </w:p>
              </w:tc>
              <w:tc>
                <w:tcPr>
                  <w:tcW w:w="450" w:type="dxa"/>
                </w:tcPr>
                <w:p w14:paraId="097E18A1" w14:textId="77777777" w:rsidR="00905C1F" w:rsidRDefault="00905C1F" w:rsidP="00905C1F">
                  <w:pPr>
                    <w:pStyle w:val="sc-RequirementRight"/>
                  </w:pPr>
                  <w:r>
                    <w:t>3</w:t>
                  </w:r>
                </w:p>
              </w:tc>
              <w:tc>
                <w:tcPr>
                  <w:tcW w:w="1116" w:type="dxa"/>
                </w:tcPr>
                <w:p w14:paraId="458394F5" w14:textId="77777777" w:rsidR="00905C1F" w:rsidRDefault="00905C1F" w:rsidP="00905C1F">
                  <w:pPr>
                    <w:pStyle w:val="sc-Requirement"/>
                  </w:pPr>
                  <w:r>
                    <w:t>Su</w:t>
                  </w:r>
                </w:p>
              </w:tc>
            </w:tr>
          </w:tbl>
          <w:p w14:paraId="79BD6FAF" w14:textId="3B2F0356" w:rsidR="00905C1F" w:rsidRDefault="00905C1F" w:rsidP="00905C1F">
            <w:pPr>
              <w:pStyle w:val="sc-RequirementsSubheading"/>
            </w:pPr>
            <w:bookmarkStart w:id="22" w:name="1C2EFD1F828541908234E2E16215369D"/>
            <w:r>
              <w:t>Fourth Semester</w:t>
            </w:r>
            <w:bookmarkEnd w:id="22"/>
          </w:p>
          <w:tbl>
            <w:tblPr>
              <w:tblW w:w="0" w:type="auto"/>
              <w:tblLayout w:type="fixed"/>
              <w:tblLook w:val="04A0" w:firstRow="1" w:lastRow="0" w:firstColumn="1" w:lastColumn="0" w:noHBand="0" w:noVBand="1"/>
            </w:tblPr>
            <w:tblGrid>
              <w:gridCol w:w="1200"/>
              <w:gridCol w:w="2000"/>
              <w:gridCol w:w="450"/>
              <w:gridCol w:w="1116"/>
            </w:tblGrid>
            <w:tr w:rsidR="00905C1F" w14:paraId="4E0B5A55" w14:textId="77777777" w:rsidTr="000A437B">
              <w:tc>
                <w:tcPr>
                  <w:tcW w:w="1200" w:type="dxa"/>
                </w:tcPr>
                <w:p w14:paraId="737287C1" w14:textId="77777777" w:rsidR="00905C1F" w:rsidRDefault="00905C1F" w:rsidP="00905C1F">
                  <w:pPr>
                    <w:pStyle w:val="sc-Requirement"/>
                  </w:pPr>
                  <w:r>
                    <w:t>NURS 707</w:t>
                  </w:r>
                </w:p>
              </w:tc>
              <w:tc>
                <w:tcPr>
                  <w:tcW w:w="2000" w:type="dxa"/>
                </w:tcPr>
                <w:p w14:paraId="0BCEE8A2" w14:textId="77777777" w:rsidR="00905C1F" w:rsidRDefault="00905C1F" w:rsidP="00905C1F">
                  <w:pPr>
                    <w:pStyle w:val="sc-Requirement"/>
                  </w:pPr>
                  <w:r>
                    <w:t>Information Technology/Decision Support</w:t>
                  </w:r>
                </w:p>
              </w:tc>
              <w:tc>
                <w:tcPr>
                  <w:tcW w:w="450" w:type="dxa"/>
                </w:tcPr>
                <w:p w14:paraId="1BBF4986" w14:textId="77777777" w:rsidR="00905C1F" w:rsidRDefault="00905C1F" w:rsidP="00905C1F">
                  <w:pPr>
                    <w:pStyle w:val="sc-RequirementRight"/>
                  </w:pPr>
                  <w:r>
                    <w:t>3</w:t>
                  </w:r>
                </w:p>
              </w:tc>
              <w:tc>
                <w:tcPr>
                  <w:tcW w:w="1116" w:type="dxa"/>
                </w:tcPr>
                <w:p w14:paraId="147455C6" w14:textId="77777777" w:rsidR="00905C1F" w:rsidRDefault="00905C1F" w:rsidP="00905C1F">
                  <w:pPr>
                    <w:pStyle w:val="sc-Requirement"/>
                  </w:pPr>
                  <w:r>
                    <w:t>F</w:t>
                  </w:r>
                </w:p>
              </w:tc>
            </w:tr>
            <w:tr w:rsidR="00905C1F" w14:paraId="69F962EA" w14:textId="77777777" w:rsidTr="000A437B">
              <w:tc>
                <w:tcPr>
                  <w:tcW w:w="1200" w:type="dxa"/>
                </w:tcPr>
                <w:p w14:paraId="24953AB5" w14:textId="77777777" w:rsidR="00905C1F" w:rsidRDefault="00905C1F" w:rsidP="00905C1F">
                  <w:pPr>
                    <w:pStyle w:val="sc-Requirement"/>
                  </w:pPr>
                  <w:r>
                    <w:t>NURS 709</w:t>
                  </w:r>
                </w:p>
              </w:tc>
              <w:tc>
                <w:tcPr>
                  <w:tcW w:w="2000" w:type="dxa"/>
                </w:tcPr>
                <w:p w14:paraId="0BFA04B4" w14:textId="77777777" w:rsidR="00905C1F" w:rsidRDefault="00905C1F" w:rsidP="00905C1F">
                  <w:pPr>
                    <w:pStyle w:val="sc-Requirement"/>
                  </w:pPr>
                  <w:r>
                    <w:t>Population Health</w:t>
                  </w:r>
                </w:p>
              </w:tc>
              <w:tc>
                <w:tcPr>
                  <w:tcW w:w="450" w:type="dxa"/>
                </w:tcPr>
                <w:p w14:paraId="119323CB" w14:textId="77777777" w:rsidR="00905C1F" w:rsidRDefault="00905C1F" w:rsidP="00905C1F">
                  <w:pPr>
                    <w:pStyle w:val="sc-RequirementRight"/>
                  </w:pPr>
                  <w:r>
                    <w:t>3</w:t>
                  </w:r>
                </w:p>
              </w:tc>
              <w:tc>
                <w:tcPr>
                  <w:tcW w:w="1116" w:type="dxa"/>
                </w:tcPr>
                <w:p w14:paraId="54D0D147" w14:textId="77777777" w:rsidR="00905C1F" w:rsidRDefault="00905C1F" w:rsidP="00905C1F">
                  <w:pPr>
                    <w:pStyle w:val="sc-Requirement"/>
                  </w:pPr>
                  <w:r>
                    <w:t>F</w:t>
                  </w:r>
                </w:p>
              </w:tc>
            </w:tr>
            <w:tr w:rsidR="00905C1F" w14:paraId="1E89B99F" w14:textId="77777777" w:rsidTr="000A437B">
              <w:tc>
                <w:tcPr>
                  <w:tcW w:w="1200" w:type="dxa"/>
                </w:tcPr>
                <w:p w14:paraId="1F5487D9" w14:textId="77777777" w:rsidR="00905C1F" w:rsidRDefault="00905C1F" w:rsidP="00905C1F">
                  <w:pPr>
                    <w:pStyle w:val="sc-Requirement"/>
                  </w:pPr>
                  <w:r>
                    <w:t>NURS 740</w:t>
                  </w:r>
                </w:p>
              </w:tc>
              <w:tc>
                <w:tcPr>
                  <w:tcW w:w="2000" w:type="dxa"/>
                </w:tcPr>
                <w:p w14:paraId="08EC4556" w14:textId="77777777" w:rsidR="00905C1F" w:rsidRDefault="00905C1F" w:rsidP="00905C1F">
                  <w:pPr>
                    <w:pStyle w:val="sc-Requirement"/>
                  </w:pPr>
                  <w:r>
                    <w:t>D.N.P. Project Implementation</w:t>
                  </w:r>
                </w:p>
              </w:tc>
              <w:tc>
                <w:tcPr>
                  <w:tcW w:w="450" w:type="dxa"/>
                </w:tcPr>
                <w:p w14:paraId="6B2C9BE0" w14:textId="77777777" w:rsidR="00905C1F" w:rsidRDefault="00905C1F" w:rsidP="00905C1F">
                  <w:pPr>
                    <w:pStyle w:val="sc-RequirementRight"/>
                  </w:pPr>
                  <w:r>
                    <w:t>2</w:t>
                  </w:r>
                </w:p>
              </w:tc>
              <w:tc>
                <w:tcPr>
                  <w:tcW w:w="1116" w:type="dxa"/>
                </w:tcPr>
                <w:p w14:paraId="2964E3F3" w14:textId="77777777" w:rsidR="00905C1F" w:rsidRDefault="00905C1F" w:rsidP="00905C1F">
                  <w:pPr>
                    <w:pStyle w:val="sc-Requirement"/>
                  </w:pPr>
                  <w:r>
                    <w:t>F</w:t>
                  </w:r>
                </w:p>
              </w:tc>
            </w:tr>
            <w:tr w:rsidR="00905C1F" w14:paraId="6CAEFDA6" w14:textId="77777777" w:rsidTr="000A437B">
              <w:tc>
                <w:tcPr>
                  <w:tcW w:w="1200" w:type="dxa"/>
                </w:tcPr>
                <w:p w14:paraId="24A2C229" w14:textId="77777777" w:rsidR="00905C1F" w:rsidRDefault="00905C1F" w:rsidP="00905C1F">
                  <w:pPr>
                    <w:pStyle w:val="sc-Requirement"/>
                  </w:pPr>
                  <w:r>
                    <w:t>NURS 792</w:t>
                  </w:r>
                </w:p>
              </w:tc>
              <w:tc>
                <w:tcPr>
                  <w:tcW w:w="2000" w:type="dxa"/>
                </w:tcPr>
                <w:p w14:paraId="12FF579E" w14:textId="77777777" w:rsidR="00905C1F" w:rsidRDefault="00905C1F" w:rsidP="00905C1F">
                  <w:pPr>
                    <w:pStyle w:val="sc-Requirement"/>
                  </w:pPr>
                  <w:r>
                    <w:t>Directed Readings II</w:t>
                  </w:r>
                </w:p>
              </w:tc>
              <w:tc>
                <w:tcPr>
                  <w:tcW w:w="450" w:type="dxa"/>
                </w:tcPr>
                <w:p w14:paraId="68D10F21" w14:textId="77777777" w:rsidR="00905C1F" w:rsidRDefault="00905C1F" w:rsidP="00905C1F">
                  <w:pPr>
                    <w:pStyle w:val="sc-RequirementRight"/>
                  </w:pPr>
                  <w:r>
                    <w:t>1</w:t>
                  </w:r>
                </w:p>
              </w:tc>
              <w:tc>
                <w:tcPr>
                  <w:tcW w:w="1116" w:type="dxa"/>
                </w:tcPr>
                <w:p w14:paraId="373E50D0" w14:textId="77777777" w:rsidR="00905C1F" w:rsidRDefault="00905C1F" w:rsidP="00905C1F">
                  <w:pPr>
                    <w:pStyle w:val="sc-Requirement"/>
                  </w:pPr>
                  <w:r>
                    <w:t>F</w:t>
                  </w:r>
                </w:p>
              </w:tc>
            </w:tr>
          </w:tbl>
          <w:p w14:paraId="1045AB17" w14:textId="13606A14" w:rsidR="00905C1F" w:rsidRDefault="00905C1F" w:rsidP="00905C1F">
            <w:pPr>
              <w:pStyle w:val="sc-RequirementsSubheading"/>
            </w:pPr>
            <w:bookmarkStart w:id="23" w:name="25873F1D74EE4C2AA3F8BDA001E8ACCC"/>
            <w:r>
              <w:t>Fifth Semester</w:t>
            </w:r>
            <w:bookmarkEnd w:id="23"/>
          </w:p>
          <w:tbl>
            <w:tblPr>
              <w:tblW w:w="0" w:type="auto"/>
              <w:tblLayout w:type="fixed"/>
              <w:tblLook w:val="04A0" w:firstRow="1" w:lastRow="0" w:firstColumn="1" w:lastColumn="0" w:noHBand="0" w:noVBand="1"/>
            </w:tblPr>
            <w:tblGrid>
              <w:gridCol w:w="1200"/>
              <w:gridCol w:w="2000"/>
              <w:gridCol w:w="450"/>
              <w:gridCol w:w="1116"/>
            </w:tblGrid>
            <w:tr w:rsidR="00905C1F" w14:paraId="5AC1B5B5" w14:textId="77777777" w:rsidTr="000A437B">
              <w:tc>
                <w:tcPr>
                  <w:tcW w:w="1200" w:type="dxa"/>
                </w:tcPr>
                <w:p w14:paraId="5BC1467A" w14:textId="77777777" w:rsidR="00905C1F" w:rsidRDefault="00905C1F" w:rsidP="00905C1F">
                  <w:pPr>
                    <w:pStyle w:val="sc-Requirement"/>
                  </w:pPr>
                  <w:r>
                    <w:t>NURS 708</w:t>
                  </w:r>
                </w:p>
              </w:tc>
              <w:tc>
                <w:tcPr>
                  <w:tcW w:w="2000" w:type="dxa"/>
                </w:tcPr>
                <w:p w14:paraId="20B9AE35" w14:textId="77777777" w:rsidR="00905C1F" w:rsidRDefault="00905C1F" w:rsidP="00905C1F">
                  <w:pPr>
                    <w:pStyle w:val="sc-Requirement"/>
                  </w:pPr>
                  <w:proofErr w:type="spellStart"/>
                  <w:r>
                    <w:t>Interprofessional</w:t>
                  </w:r>
                  <w:proofErr w:type="spellEnd"/>
                  <w:r>
                    <w:t xml:space="preserve"> Collaborative Practice</w:t>
                  </w:r>
                </w:p>
              </w:tc>
              <w:tc>
                <w:tcPr>
                  <w:tcW w:w="450" w:type="dxa"/>
                </w:tcPr>
                <w:p w14:paraId="0E5CF2B6" w14:textId="77777777" w:rsidR="00905C1F" w:rsidRDefault="00905C1F" w:rsidP="00905C1F">
                  <w:pPr>
                    <w:pStyle w:val="sc-RequirementRight"/>
                  </w:pPr>
                  <w:r>
                    <w:t>3</w:t>
                  </w:r>
                </w:p>
              </w:tc>
              <w:tc>
                <w:tcPr>
                  <w:tcW w:w="1116" w:type="dxa"/>
                </w:tcPr>
                <w:p w14:paraId="1ED7E039" w14:textId="77777777" w:rsidR="00905C1F" w:rsidRDefault="00905C1F" w:rsidP="00905C1F">
                  <w:pPr>
                    <w:pStyle w:val="sc-Requirement"/>
                  </w:pPr>
                  <w:proofErr w:type="spellStart"/>
                  <w:r>
                    <w:t>Sp</w:t>
                  </w:r>
                  <w:proofErr w:type="spellEnd"/>
                </w:p>
              </w:tc>
            </w:tr>
            <w:tr w:rsidR="00905C1F" w14:paraId="5325FB36" w14:textId="77777777" w:rsidTr="000A437B">
              <w:tc>
                <w:tcPr>
                  <w:tcW w:w="1200" w:type="dxa"/>
                </w:tcPr>
                <w:p w14:paraId="5464DA23" w14:textId="77777777" w:rsidR="00905C1F" w:rsidRDefault="00905C1F" w:rsidP="00905C1F">
                  <w:pPr>
                    <w:pStyle w:val="sc-Requirement"/>
                  </w:pPr>
                  <w:r>
                    <w:t>NURS 750</w:t>
                  </w:r>
                </w:p>
              </w:tc>
              <w:tc>
                <w:tcPr>
                  <w:tcW w:w="2000" w:type="dxa"/>
                </w:tcPr>
                <w:p w14:paraId="3C115472" w14:textId="77777777" w:rsidR="00905C1F" w:rsidRDefault="00905C1F" w:rsidP="00905C1F">
                  <w:pPr>
                    <w:pStyle w:val="sc-Requirement"/>
                  </w:pPr>
                  <w:r>
                    <w:t>D.N.P. Project Evaluation and Dissemination</w:t>
                  </w:r>
                </w:p>
              </w:tc>
              <w:tc>
                <w:tcPr>
                  <w:tcW w:w="450" w:type="dxa"/>
                </w:tcPr>
                <w:p w14:paraId="7FE16A2F" w14:textId="77777777" w:rsidR="00905C1F" w:rsidRDefault="00905C1F" w:rsidP="00905C1F">
                  <w:pPr>
                    <w:pStyle w:val="sc-RequirementRight"/>
                  </w:pPr>
                  <w:r>
                    <w:t>1</w:t>
                  </w:r>
                </w:p>
              </w:tc>
              <w:tc>
                <w:tcPr>
                  <w:tcW w:w="1116" w:type="dxa"/>
                </w:tcPr>
                <w:p w14:paraId="05B385F0" w14:textId="77777777" w:rsidR="00905C1F" w:rsidRDefault="00905C1F" w:rsidP="00905C1F">
                  <w:pPr>
                    <w:pStyle w:val="sc-Requirement"/>
                  </w:pPr>
                  <w:proofErr w:type="spellStart"/>
                  <w:r>
                    <w:t>Sp</w:t>
                  </w:r>
                  <w:proofErr w:type="spellEnd"/>
                </w:p>
              </w:tc>
            </w:tr>
          </w:tbl>
          <w:p w14:paraId="2AFE7FA2" w14:textId="77777777" w:rsidR="00905C1F" w:rsidRDefault="00905C1F" w:rsidP="002B7561">
            <w:pPr>
              <w:spacing w:line="240" w:lineRule="auto"/>
            </w:pPr>
            <w:r>
              <w:t>Subtotal: 36</w:t>
            </w:r>
          </w:p>
          <w:p w14:paraId="5A95A1E2" w14:textId="77777777" w:rsidR="00D205A4" w:rsidRDefault="00D205A4" w:rsidP="002B7561">
            <w:pPr>
              <w:spacing w:line="240" w:lineRule="auto"/>
            </w:pPr>
          </w:p>
          <w:p w14:paraId="4E3EE853" w14:textId="77777777" w:rsidR="00D205A4" w:rsidRDefault="00D205A4" w:rsidP="002B7561">
            <w:pPr>
              <w:spacing w:line="240" w:lineRule="auto"/>
            </w:pPr>
          </w:p>
          <w:p w14:paraId="6886C6A8" w14:textId="77777777" w:rsidR="00D205A4" w:rsidRDefault="00D205A4" w:rsidP="002B7561">
            <w:pPr>
              <w:spacing w:line="240" w:lineRule="auto"/>
            </w:pPr>
          </w:p>
          <w:p w14:paraId="3CB6A83A" w14:textId="77777777" w:rsidR="00D205A4" w:rsidRDefault="00D205A4" w:rsidP="002B7561">
            <w:pPr>
              <w:spacing w:line="240" w:lineRule="auto"/>
            </w:pPr>
          </w:p>
          <w:p w14:paraId="4EB75DD9" w14:textId="77777777" w:rsidR="00D205A4" w:rsidRDefault="00D205A4" w:rsidP="002B7561">
            <w:pPr>
              <w:spacing w:line="240" w:lineRule="auto"/>
            </w:pPr>
          </w:p>
          <w:p w14:paraId="4101A1EC" w14:textId="77777777" w:rsidR="00D205A4" w:rsidRDefault="00D205A4" w:rsidP="00D205A4">
            <w:pPr>
              <w:pStyle w:val="sc-RequirementsHeading"/>
            </w:pPr>
            <w:r>
              <w:t>Course Requirements - Part-Time Students</w:t>
            </w:r>
          </w:p>
          <w:p w14:paraId="76ADACDA" w14:textId="77777777" w:rsidR="00D205A4" w:rsidRDefault="00D205A4" w:rsidP="00D205A4">
            <w:pPr>
              <w:pStyle w:val="sc-RequirementsHeading"/>
            </w:pPr>
            <w:bookmarkStart w:id="24" w:name="986D6421BD5045AB84B61DCDA0C617CE"/>
            <w:r>
              <w:t>First Semester</w:t>
            </w:r>
            <w:bookmarkEnd w:id="24"/>
          </w:p>
          <w:tbl>
            <w:tblPr>
              <w:tblW w:w="0" w:type="auto"/>
              <w:tblLayout w:type="fixed"/>
              <w:tblLook w:val="04A0" w:firstRow="1" w:lastRow="0" w:firstColumn="1" w:lastColumn="0" w:noHBand="0" w:noVBand="1"/>
            </w:tblPr>
            <w:tblGrid>
              <w:gridCol w:w="1200"/>
              <w:gridCol w:w="2000"/>
              <w:gridCol w:w="450"/>
              <w:gridCol w:w="1116"/>
            </w:tblGrid>
            <w:tr w:rsidR="00D205A4" w14:paraId="2C22C3B2" w14:textId="77777777" w:rsidTr="000A437B">
              <w:tc>
                <w:tcPr>
                  <w:tcW w:w="1200" w:type="dxa"/>
                </w:tcPr>
                <w:p w14:paraId="7FCD2A64" w14:textId="77777777" w:rsidR="00D205A4" w:rsidRDefault="00D205A4" w:rsidP="00D205A4">
                  <w:pPr>
                    <w:pStyle w:val="sc-RequirementsHeading"/>
                  </w:pPr>
                  <w:r>
                    <w:t>NURS 701</w:t>
                  </w:r>
                </w:p>
              </w:tc>
              <w:tc>
                <w:tcPr>
                  <w:tcW w:w="2000" w:type="dxa"/>
                </w:tcPr>
                <w:p w14:paraId="7CE040A0" w14:textId="77777777" w:rsidR="00D205A4" w:rsidRDefault="00D205A4" w:rsidP="00D205A4">
                  <w:pPr>
                    <w:pStyle w:val="sc-RequirementsHeading"/>
                  </w:pPr>
                  <w:r>
                    <w:t>Scientific Underpinnings for  Clinical Scholarship</w:t>
                  </w:r>
                </w:p>
              </w:tc>
              <w:tc>
                <w:tcPr>
                  <w:tcW w:w="450" w:type="dxa"/>
                </w:tcPr>
                <w:p w14:paraId="421C3588" w14:textId="77777777" w:rsidR="00D205A4" w:rsidRDefault="00D205A4" w:rsidP="00D205A4">
                  <w:pPr>
                    <w:pStyle w:val="sc-RequirementsHeading"/>
                  </w:pPr>
                  <w:r>
                    <w:t>3</w:t>
                  </w:r>
                </w:p>
              </w:tc>
              <w:tc>
                <w:tcPr>
                  <w:tcW w:w="1116" w:type="dxa"/>
                </w:tcPr>
                <w:p w14:paraId="4F3E828A" w14:textId="77777777" w:rsidR="00D205A4" w:rsidRDefault="00D205A4" w:rsidP="00D205A4">
                  <w:pPr>
                    <w:pStyle w:val="sc-RequirementsHeading"/>
                  </w:pPr>
                  <w:r>
                    <w:t>F</w:t>
                  </w:r>
                </w:p>
              </w:tc>
            </w:tr>
            <w:tr w:rsidR="00D205A4" w14:paraId="516A675F" w14:textId="77777777" w:rsidTr="000A437B">
              <w:tc>
                <w:tcPr>
                  <w:tcW w:w="1200" w:type="dxa"/>
                </w:tcPr>
                <w:p w14:paraId="4CBA5C27" w14:textId="77777777" w:rsidR="00D205A4" w:rsidRDefault="00D205A4" w:rsidP="00D205A4">
                  <w:pPr>
                    <w:pStyle w:val="sc-RequirementsHeading"/>
                  </w:pPr>
                  <w:r>
                    <w:t>NURS 703</w:t>
                  </w:r>
                </w:p>
              </w:tc>
              <w:tc>
                <w:tcPr>
                  <w:tcW w:w="2000" w:type="dxa"/>
                </w:tcPr>
                <w:p w14:paraId="246E31DD" w14:textId="77777777" w:rsidR="00D205A4" w:rsidRDefault="00D205A4" w:rsidP="00D205A4">
                  <w:pPr>
                    <w:pStyle w:val="sc-RequirementsHeading"/>
                  </w:pPr>
                  <w:r>
                    <w:t>Advanced Epidemiology and Biostatistics</w:t>
                  </w:r>
                </w:p>
              </w:tc>
              <w:tc>
                <w:tcPr>
                  <w:tcW w:w="450" w:type="dxa"/>
                </w:tcPr>
                <w:p w14:paraId="327BC221" w14:textId="77777777" w:rsidR="00D205A4" w:rsidRDefault="00D205A4" w:rsidP="00D205A4">
                  <w:pPr>
                    <w:pStyle w:val="sc-RequirementsHeading"/>
                  </w:pPr>
                  <w:r>
                    <w:t>3</w:t>
                  </w:r>
                </w:p>
              </w:tc>
              <w:tc>
                <w:tcPr>
                  <w:tcW w:w="1116" w:type="dxa"/>
                </w:tcPr>
                <w:p w14:paraId="50D33378" w14:textId="77777777" w:rsidR="00D205A4" w:rsidRDefault="00D205A4" w:rsidP="00D205A4">
                  <w:pPr>
                    <w:pStyle w:val="sc-RequirementsHeading"/>
                  </w:pPr>
                  <w:r>
                    <w:t>F</w:t>
                  </w:r>
                </w:p>
              </w:tc>
            </w:tr>
          </w:tbl>
          <w:p w14:paraId="7A0C8D1C" w14:textId="77777777" w:rsidR="00D205A4" w:rsidRDefault="00D205A4" w:rsidP="00D205A4">
            <w:pPr>
              <w:pStyle w:val="sc-RequirementsHeading"/>
            </w:pPr>
            <w:bookmarkStart w:id="25" w:name="1900FB3340694439A8BA659E07B4D087"/>
            <w:r>
              <w:t>Second Semester</w:t>
            </w:r>
            <w:bookmarkEnd w:id="25"/>
          </w:p>
          <w:tbl>
            <w:tblPr>
              <w:tblW w:w="0" w:type="auto"/>
              <w:tblLayout w:type="fixed"/>
              <w:tblLook w:val="04A0" w:firstRow="1" w:lastRow="0" w:firstColumn="1" w:lastColumn="0" w:noHBand="0" w:noVBand="1"/>
            </w:tblPr>
            <w:tblGrid>
              <w:gridCol w:w="1200"/>
              <w:gridCol w:w="2000"/>
              <w:gridCol w:w="450"/>
              <w:gridCol w:w="1116"/>
            </w:tblGrid>
            <w:tr w:rsidR="00D205A4" w14:paraId="391D25D7" w14:textId="77777777" w:rsidTr="000A437B">
              <w:tc>
                <w:tcPr>
                  <w:tcW w:w="1200" w:type="dxa"/>
                </w:tcPr>
                <w:p w14:paraId="4E8E7710" w14:textId="77777777" w:rsidR="00D205A4" w:rsidRDefault="00D205A4" w:rsidP="00D205A4">
                  <w:pPr>
                    <w:pStyle w:val="sc-RequirementsHeading"/>
                  </w:pPr>
                  <w:r>
                    <w:t>NURS 704</w:t>
                  </w:r>
                </w:p>
              </w:tc>
              <w:tc>
                <w:tcPr>
                  <w:tcW w:w="2000" w:type="dxa"/>
                </w:tcPr>
                <w:p w14:paraId="4A7A7F72" w14:textId="77777777" w:rsidR="00D205A4" w:rsidRDefault="00D205A4" w:rsidP="00D205A4">
                  <w:pPr>
                    <w:pStyle w:val="sc-RequirementsHeading"/>
                  </w:pPr>
                  <w:r>
                    <w:t>Clinical Research/Analytic Methods</w:t>
                  </w:r>
                </w:p>
              </w:tc>
              <w:tc>
                <w:tcPr>
                  <w:tcW w:w="450" w:type="dxa"/>
                </w:tcPr>
                <w:p w14:paraId="58782210" w14:textId="77777777" w:rsidR="00D205A4" w:rsidRDefault="00D205A4" w:rsidP="00D205A4">
                  <w:pPr>
                    <w:pStyle w:val="sc-RequirementsHeading"/>
                  </w:pPr>
                  <w:r>
                    <w:t>3</w:t>
                  </w:r>
                </w:p>
              </w:tc>
              <w:tc>
                <w:tcPr>
                  <w:tcW w:w="1116" w:type="dxa"/>
                </w:tcPr>
                <w:p w14:paraId="13BF9E00" w14:textId="77777777" w:rsidR="00D205A4" w:rsidRDefault="00D205A4" w:rsidP="00D205A4">
                  <w:pPr>
                    <w:pStyle w:val="sc-RequirementsHeading"/>
                  </w:pPr>
                  <w:r>
                    <w:t>Sp</w:t>
                  </w:r>
                </w:p>
              </w:tc>
            </w:tr>
            <w:tr w:rsidR="00D205A4" w14:paraId="10D74284" w14:textId="77777777" w:rsidTr="000A437B">
              <w:tc>
                <w:tcPr>
                  <w:tcW w:w="1200" w:type="dxa"/>
                </w:tcPr>
                <w:p w14:paraId="2E4179A8" w14:textId="77777777" w:rsidR="00D205A4" w:rsidRDefault="00D205A4" w:rsidP="00D205A4">
                  <w:pPr>
                    <w:pStyle w:val="sc-RequirementsHeading"/>
                  </w:pPr>
                  <w:r>
                    <w:lastRenderedPageBreak/>
                    <w:t>NURS 705/HCA 503</w:t>
                  </w:r>
                </w:p>
              </w:tc>
              <w:tc>
                <w:tcPr>
                  <w:tcW w:w="2000" w:type="dxa"/>
                </w:tcPr>
                <w:p w14:paraId="20E4DFA0" w14:textId="77777777" w:rsidR="00D205A4" w:rsidRDefault="00D205A4" w:rsidP="00D205A4">
                  <w:pPr>
                    <w:pStyle w:val="sc-RequirementsHeading"/>
                  </w:pPr>
                  <w:r>
                    <w:t>Health Care Policy and Advocacy</w:t>
                  </w:r>
                </w:p>
              </w:tc>
              <w:tc>
                <w:tcPr>
                  <w:tcW w:w="450" w:type="dxa"/>
                </w:tcPr>
                <w:p w14:paraId="0763BC71" w14:textId="77777777" w:rsidR="00D205A4" w:rsidRDefault="00D205A4" w:rsidP="00D205A4">
                  <w:pPr>
                    <w:pStyle w:val="sc-RequirementsHeading"/>
                  </w:pPr>
                  <w:r>
                    <w:t>3</w:t>
                  </w:r>
                </w:p>
              </w:tc>
              <w:tc>
                <w:tcPr>
                  <w:tcW w:w="1116" w:type="dxa"/>
                </w:tcPr>
                <w:p w14:paraId="18410130" w14:textId="77777777" w:rsidR="00D205A4" w:rsidRDefault="00D205A4" w:rsidP="00D205A4">
                  <w:pPr>
                    <w:pStyle w:val="sc-RequirementsHeading"/>
                  </w:pPr>
                  <w:r>
                    <w:t>F, Sp</w:t>
                  </w:r>
                </w:p>
              </w:tc>
            </w:tr>
            <w:tr w:rsidR="00D205A4" w14:paraId="0349E9E5" w14:textId="77777777" w:rsidTr="000A437B">
              <w:tc>
                <w:tcPr>
                  <w:tcW w:w="1200" w:type="dxa"/>
                </w:tcPr>
                <w:p w14:paraId="2D1F7EA6" w14:textId="77777777" w:rsidR="00D205A4" w:rsidRDefault="00D205A4" w:rsidP="00D205A4">
                  <w:pPr>
                    <w:pStyle w:val="sc-RequirementsHeading"/>
                  </w:pPr>
                  <w:r>
                    <w:t>NURS 791</w:t>
                  </w:r>
                </w:p>
              </w:tc>
              <w:tc>
                <w:tcPr>
                  <w:tcW w:w="2000" w:type="dxa"/>
                </w:tcPr>
                <w:p w14:paraId="2C4A5EBA" w14:textId="77777777" w:rsidR="00D205A4" w:rsidRDefault="00D205A4" w:rsidP="00D205A4">
                  <w:pPr>
                    <w:pStyle w:val="sc-RequirementsHeading"/>
                  </w:pPr>
                  <w:r>
                    <w:t>Directed Readings I</w:t>
                  </w:r>
                </w:p>
              </w:tc>
              <w:tc>
                <w:tcPr>
                  <w:tcW w:w="450" w:type="dxa"/>
                </w:tcPr>
                <w:p w14:paraId="3C20D6CB" w14:textId="77777777" w:rsidR="00D205A4" w:rsidRDefault="00D205A4" w:rsidP="00D205A4">
                  <w:pPr>
                    <w:pStyle w:val="sc-RequirementsHeading"/>
                  </w:pPr>
                  <w:r>
                    <w:t>1</w:t>
                  </w:r>
                </w:p>
              </w:tc>
              <w:tc>
                <w:tcPr>
                  <w:tcW w:w="1116" w:type="dxa"/>
                </w:tcPr>
                <w:p w14:paraId="52DCFFB0" w14:textId="77777777" w:rsidR="00D205A4" w:rsidRDefault="00D205A4" w:rsidP="00D205A4">
                  <w:pPr>
                    <w:pStyle w:val="sc-RequirementsHeading"/>
                  </w:pPr>
                  <w:r>
                    <w:t>Sp</w:t>
                  </w:r>
                </w:p>
              </w:tc>
            </w:tr>
          </w:tbl>
          <w:p w14:paraId="459E9955" w14:textId="77777777" w:rsidR="00D205A4" w:rsidRDefault="00D205A4" w:rsidP="00D205A4">
            <w:pPr>
              <w:pStyle w:val="sc-RequirementsHeading"/>
            </w:pPr>
            <w:bookmarkStart w:id="26" w:name="B6851CF6CF2E4D7B9B74D1CB56EE999D"/>
            <w:r>
              <w:t>Third Semester</w:t>
            </w:r>
            <w:bookmarkEnd w:id="26"/>
          </w:p>
          <w:tbl>
            <w:tblPr>
              <w:tblW w:w="0" w:type="auto"/>
              <w:tblLayout w:type="fixed"/>
              <w:tblLook w:val="04A0" w:firstRow="1" w:lastRow="0" w:firstColumn="1" w:lastColumn="0" w:noHBand="0" w:noVBand="1"/>
            </w:tblPr>
            <w:tblGrid>
              <w:gridCol w:w="1200"/>
              <w:gridCol w:w="2000"/>
              <w:gridCol w:w="450"/>
              <w:gridCol w:w="1116"/>
            </w:tblGrid>
            <w:tr w:rsidR="00D205A4" w14:paraId="3D0EA4BE" w14:textId="77777777" w:rsidTr="000A437B">
              <w:tc>
                <w:tcPr>
                  <w:tcW w:w="1200" w:type="dxa"/>
                </w:tcPr>
                <w:p w14:paraId="706D32FC" w14:textId="77777777" w:rsidR="00D205A4" w:rsidRDefault="00D205A4" w:rsidP="00D205A4">
                  <w:pPr>
                    <w:pStyle w:val="sc-RequirementsHeading"/>
                  </w:pPr>
                  <w:r>
                    <w:t>NURS 702</w:t>
                  </w:r>
                </w:p>
              </w:tc>
              <w:tc>
                <w:tcPr>
                  <w:tcW w:w="2000" w:type="dxa"/>
                </w:tcPr>
                <w:p w14:paraId="2849EDFA" w14:textId="77777777" w:rsidR="00D205A4" w:rsidRDefault="00D205A4" w:rsidP="00D205A4">
                  <w:pPr>
                    <w:pStyle w:val="sc-RequirementsHeading"/>
                  </w:pPr>
                  <w:r>
                    <w:t>Systems Leadership/Quality Improvement</w:t>
                  </w:r>
                </w:p>
              </w:tc>
              <w:tc>
                <w:tcPr>
                  <w:tcW w:w="450" w:type="dxa"/>
                </w:tcPr>
                <w:p w14:paraId="373B502F" w14:textId="77777777" w:rsidR="00D205A4" w:rsidRDefault="00D205A4" w:rsidP="00D205A4">
                  <w:pPr>
                    <w:pStyle w:val="sc-RequirementsHeading"/>
                  </w:pPr>
                  <w:r>
                    <w:t>3</w:t>
                  </w:r>
                </w:p>
              </w:tc>
              <w:tc>
                <w:tcPr>
                  <w:tcW w:w="1116" w:type="dxa"/>
                </w:tcPr>
                <w:p w14:paraId="797FF609" w14:textId="77777777" w:rsidR="00D205A4" w:rsidRDefault="00D205A4" w:rsidP="00D205A4">
                  <w:pPr>
                    <w:pStyle w:val="sc-RequirementsHeading"/>
                  </w:pPr>
                  <w:r>
                    <w:t>F</w:t>
                  </w:r>
                </w:p>
              </w:tc>
            </w:tr>
            <w:tr w:rsidR="00D205A4" w14:paraId="72BA2CC8" w14:textId="77777777" w:rsidTr="000A437B">
              <w:tc>
                <w:tcPr>
                  <w:tcW w:w="1200" w:type="dxa"/>
                </w:tcPr>
                <w:p w14:paraId="75D2CF08" w14:textId="77777777" w:rsidR="00D205A4" w:rsidRDefault="00D205A4" w:rsidP="00D205A4">
                  <w:pPr>
                    <w:pStyle w:val="sc-RequirementsHeading"/>
                  </w:pPr>
                  <w:r>
                    <w:t>NURS 709</w:t>
                  </w:r>
                </w:p>
              </w:tc>
              <w:tc>
                <w:tcPr>
                  <w:tcW w:w="2000" w:type="dxa"/>
                </w:tcPr>
                <w:p w14:paraId="335D6715" w14:textId="77777777" w:rsidR="00D205A4" w:rsidRDefault="00D205A4" w:rsidP="00D205A4">
                  <w:pPr>
                    <w:pStyle w:val="sc-RequirementsHeading"/>
                  </w:pPr>
                  <w:r>
                    <w:t>Population Health</w:t>
                  </w:r>
                </w:p>
              </w:tc>
              <w:tc>
                <w:tcPr>
                  <w:tcW w:w="450" w:type="dxa"/>
                </w:tcPr>
                <w:p w14:paraId="2148702A" w14:textId="77777777" w:rsidR="00D205A4" w:rsidRDefault="00D205A4" w:rsidP="00D205A4">
                  <w:pPr>
                    <w:pStyle w:val="sc-RequirementsHeading"/>
                  </w:pPr>
                  <w:r>
                    <w:t>3</w:t>
                  </w:r>
                </w:p>
              </w:tc>
              <w:tc>
                <w:tcPr>
                  <w:tcW w:w="1116" w:type="dxa"/>
                </w:tcPr>
                <w:p w14:paraId="7303C56F" w14:textId="77777777" w:rsidR="00D205A4" w:rsidRDefault="00D205A4" w:rsidP="00D205A4">
                  <w:pPr>
                    <w:pStyle w:val="sc-RequirementsHeading"/>
                  </w:pPr>
                  <w:r>
                    <w:t>F</w:t>
                  </w:r>
                </w:p>
              </w:tc>
            </w:tr>
            <w:tr w:rsidR="00D205A4" w14:paraId="2296D8DF" w14:textId="77777777" w:rsidTr="000A437B">
              <w:tc>
                <w:tcPr>
                  <w:tcW w:w="1200" w:type="dxa"/>
                </w:tcPr>
                <w:p w14:paraId="6B54DF6D" w14:textId="77777777" w:rsidR="00D205A4" w:rsidRDefault="00D205A4" w:rsidP="00D205A4">
                  <w:pPr>
                    <w:pStyle w:val="sc-RequirementsHeading"/>
                  </w:pPr>
                  <w:r>
                    <w:t>NURS 792</w:t>
                  </w:r>
                </w:p>
              </w:tc>
              <w:tc>
                <w:tcPr>
                  <w:tcW w:w="2000" w:type="dxa"/>
                </w:tcPr>
                <w:p w14:paraId="320C52A8" w14:textId="77777777" w:rsidR="00D205A4" w:rsidRDefault="00D205A4" w:rsidP="00D205A4">
                  <w:pPr>
                    <w:pStyle w:val="sc-RequirementsHeading"/>
                  </w:pPr>
                  <w:r>
                    <w:t>Directed Readings II</w:t>
                  </w:r>
                </w:p>
              </w:tc>
              <w:tc>
                <w:tcPr>
                  <w:tcW w:w="450" w:type="dxa"/>
                </w:tcPr>
                <w:p w14:paraId="1DCBCCD4" w14:textId="77777777" w:rsidR="00D205A4" w:rsidRDefault="00D205A4" w:rsidP="00D205A4">
                  <w:pPr>
                    <w:pStyle w:val="sc-RequirementsHeading"/>
                  </w:pPr>
                  <w:r>
                    <w:t>1</w:t>
                  </w:r>
                </w:p>
              </w:tc>
              <w:tc>
                <w:tcPr>
                  <w:tcW w:w="1116" w:type="dxa"/>
                </w:tcPr>
                <w:p w14:paraId="2E7D93AB" w14:textId="77777777" w:rsidR="00D205A4" w:rsidRDefault="00D205A4" w:rsidP="00D205A4">
                  <w:pPr>
                    <w:pStyle w:val="sc-RequirementsHeading"/>
                  </w:pPr>
                  <w:r>
                    <w:t>F</w:t>
                  </w:r>
                </w:p>
              </w:tc>
            </w:tr>
          </w:tbl>
          <w:p w14:paraId="100A9D02" w14:textId="77777777" w:rsidR="00D205A4" w:rsidRDefault="00D205A4" w:rsidP="00D205A4">
            <w:pPr>
              <w:pStyle w:val="sc-RequirementsHeading"/>
            </w:pPr>
            <w:bookmarkStart w:id="27" w:name="C6C36667CF7E4DCC9BB7D147150252F6"/>
            <w:r>
              <w:t>Fourth Semester</w:t>
            </w:r>
            <w:bookmarkEnd w:id="27"/>
          </w:p>
          <w:tbl>
            <w:tblPr>
              <w:tblW w:w="0" w:type="auto"/>
              <w:tblLayout w:type="fixed"/>
              <w:tblLook w:val="04A0" w:firstRow="1" w:lastRow="0" w:firstColumn="1" w:lastColumn="0" w:noHBand="0" w:noVBand="1"/>
            </w:tblPr>
            <w:tblGrid>
              <w:gridCol w:w="1200"/>
              <w:gridCol w:w="2000"/>
              <w:gridCol w:w="450"/>
              <w:gridCol w:w="1116"/>
            </w:tblGrid>
            <w:tr w:rsidR="00D205A4" w14:paraId="21D647F6" w14:textId="77777777" w:rsidTr="000A437B">
              <w:tc>
                <w:tcPr>
                  <w:tcW w:w="1200" w:type="dxa"/>
                </w:tcPr>
                <w:p w14:paraId="02361FD6" w14:textId="77777777" w:rsidR="00D205A4" w:rsidRDefault="00D205A4" w:rsidP="00D205A4">
                  <w:pPr>
                    <w:pStyle w:val="sc-RequirementsHeading"/>
                  </w:pPr>
                  <w:r>
                    <w:t>NURS 706</w:t>
                  </w:r>
                </w:p>
              </w:tc>
              <w:tc>
                <w:tcPr>
                  <w:tcW w:w="2000" w:type="dxa"/>
                </w:tcPr>
                <w:p w14:paraId="716FFA81" w14:textId="77777777" w:rsidR="00D205A4" w:rsidRDefault="00D205A4" w:rsidP="00D205A4">
                  <w:pPr>
                    <w:pStyle w:val="sc-RequirementsHeading"/>
                  </w:pPr>
                  <w:r>
                    <w:t>Economics, Finance, Business Management</w:t>
                  </w:r>
                </w:p>
              </w:tc>
              <w:tc>
                <w:tcPr>
                  <w:tcW w:w="450" w:type="dxa"/>
                </w:tcPr>
                <w:p w14:paraId="6FEA15AF" w14:textId="77777777" w:rsidR="00D205A4" w:rsidRDefault="00D205A4" w:rsidP="00D205A4">
                  <w:pPr>
                    <w:pStyle w:val="sc-RequirementsHeading"/>
                  </w:pPr>
                  <w:r>
                    <w:t>3</w:t>
                  </w:r>
                </w:p>
              </w:tc>
              <w:tc>
                <w:tcPr>
                  <w:tcW w:w="1116" w:type="dxa"/>
                </w:tcPr>
                <w:p w14:paraId="024EBDDC" w14:textId="77777777" w:rsidR="00D205A4" w:rsidRDefault="00D205A4" w:rsidP="00D205A4">
                  <w:pPr>
                    <w:pStyle w:val="sc-RequirementsHeading"/>
                  </w:pPr>
                  <w:r>
                    <w:t>Sp</w:t>
                  </w:r>
                </w:p>
              </w:tc>
            </w:tr>
            <w:tr w:rsidR="00D205A4" w14:paraId="5C4BCB37" w14:textId="77777777" w:rsidTr="000A437B">
              <w:tc>
                <w:tcPr>
                  <w:tcW w:w="1200" w:type="dxa"/>
                </w:tcPr>
                <w:p w14:paraId="34937433" w14:textId="77777777" w:rsidR="00D205A4" w:rsidRDefault="00D205A4" w:rsidP="00D205A4">
                  <w:pPr>
                    <w:pStyle w:val="sc-RequirementsHeading"/>
                  </w:pPr>
                  <w:r>
                    <w:t>NURS 720</w:t>
                  </w:r>
                </w:p>
              </w:tc>
              <w:tc>
                <w:tcPr>
                  <w:tcW w:w="2000" w:type="dxa"/>
                </w:tcPr>
                <w:p w14:paraId="17DD8C1E" w14:textId="77777777" w:rsidR="00D205A4" w:rsidRDefault="00D205A4" w:rsidP="00D205A4">
                  <w:pPr>
                    <w:pStyle w:val="sc-RequirementsHeading"/>
                  </w:pPr>
                  <w:r>
                    <w:t>D.N.P. Project Planning Seminar</w:t>
                  </w:r>
                </w:p>
              </w:tc>
              <w:tc>
                <w:tcPr>
                  <w:tcW w:w="450" w:type="dxa"/>
                </w:tcPr>
                <w:p w14:paraId="2955083B" w14:textId="77777777" w:rsidR="00D205A4" w:rsidRDefault="00D205A4" w:rsidP="00D205A4">
                  <w:pPr>
                    <w:pStyle w:val="sc-RequirementsHeading"/>
                  </w:pPr>
                  <w:r>
                    <w:t>1</w:t>
                  </w:r>
                </w:p>
              </w:tc>
              <w:tc>
                <w:tcPr>
                  <w:tcW w:w="1116" w:type="dxa"/>
                </w:tcPr>
                <w:p w14:paraId="3E299527" w14:textId="77777777" w:rsidR="00D205A4" w:rsidRDefault="00D205A4" w:rsidP="00D205A4">
                  <w:pPr>
                    <w:pStyle w:val="sc-RequirementsHeading"/>
                  </w:pPr>
                  <w:r>
                    <w:t>Sp</w:t>
                  </w:r>
                </w:p>
              </w:tc>
            </w:tr>
          </w:tbl>
          <w:p w14:paraId="62BFD2D9" w14:textId="77777777" w:rsidR="00D205A4" w:rsidRDefault="00D205A4" w:rsidP="00D205A4">
            <w:pPr>
              <w:pStyle w:val="sc-RequirementsHeading"/>
            </w:pPr>
            <w:bookmarkStart w:id="28" w:name="B78BF4CC34784CEFA4E70718B9E1297D"/>
            <w:r>
              <w:t>Fifth Semester</w:t>
            </w:r>
            <w:bookmarkEnd w:id="28"/>
          </w:p>
          <w:tbl>
            <w:tblPr>
              <w:tblW w:w="0" w:type="auto"/>
              <w:tblLayout w:type="fixed"/>
              <w:tblLook w:val="04A0" w:firstRow="1" w:lastRow="0" w:firstColumn="1" w:lastColumn="0" w:noHBand="0" w:noVBand="1"/>
            </w:tblPr>
            <w:tblGrid>
              <w:gridCol w:w="1200"/>
              <w:gridCol w:w="2000"/>
              <w:gridCol w:w="450"/>
              <w:gridCol w:w="1116"/>
            </w:tblGrid>
            <w:tr w:rsidR="00D205A4" w14:paraId="02483362" w14:textId="77777777" w:rsidTr="000A437B">
              <w:tc>
                <w:tcPr>
                  <w:tcW w:w="1200" w:type="dxa"/>
                </w:tcPr>
                <w:p w14:paraId="7408AED0" w14:textId="77777777" w:rsidR="00D205A4" w:rsidRDefault="00D205A4" w:rsidP="00D205A4">
                  <w:pPr>
                    <w:pStyle w:val="sc-RequirementsHeading"/>
                  </w:pPr>
                  <w:r>
                    <w:t>NURS 730</w:t>
                  </w:r>
                </w:p>
              </w:tc>
              <w:tc>
                <w:tcPr>
                  <w:tcW w:w="2000" w:type="dxa"/>
                </w:tcPr>
                <w:p w14:paraId="0C27558E" w14:textId="77777777" w:rsidR="00D205A4" w:rsidRDefault="00D205A4" w:rsidP="00D205A4">
                  <w:pPr>
                    <w:pStyle w:val="sc-RequirementsHeading"/>
                  </w:pPr>
                  <w:r>
                    <w:t>D.N.P. Proposal Development</w:t>
                  </w:r>
                </w:p>
              </w:tc>
              <w:tc>
                <w:tcPr>
                  <w:tcW w:w="450" w:type="dxa"/>
                </w:tcPr>
                <w:p w14:paraId="5C09E2F4" w14:textId="77777777" w:rsidR="00D205A4" w:rsidRDefault="00D205A4" w:rsidP="00D205A4">
                  <w:pPr>
                    <w:pStyle w:val="sc-RequirementsHeading"/>
                  </w:pPr>
                  <w:r>
                    <w:t>3</w:t>
                  </w:r>
                </w:p>
              </w:tc>
              <w:tc>
                <w:tcPr>
                  <w:tcW w:w="1116" w:type="dxa"/>
                </w:tcPr>
                <w:p w14:paraId="02549797" w14:textId="77777777" w:rsidR="00D205A4" w:rsidRDefault="00D205A4" w:rsidP="00D205A4">
                  <w:pPr>
                    <w:pStyle w:val="sc-RequirementsHeading"/>
                  </w:pPr>
                  <w:r>
                    <w:t>Su</w:t>
                  </w:r>
                </w:p>
              </w:tc>
            </w:tr>
          </w:tbl>
          <w:p w14:paraId="26E7DA92" w14:textId="77777777" w:rsidR="00D205A4" w:rsidRDefault="00D205A4" w:rsidP="00D205A4">
            <w:pPr>
              <w:pStyle w:val="sc-RequirementsHeading"/>
            </w:pPr>
            <w:bookmarkStart w:id="29" w:name="0C616519DDF94F6E83E2733BCFB986DC"/>
            <w:r>
              <w:t>Sixth Semester</w:t>
            </w:r>
            <w:bookmarkEnd w:id="29"/>
          </w:p>
          <w:tbl>
            <w:tblPr>
              <w:tblW w:w="0" w:type="auto"/>
              <w:tblLayout w:type="fixed"/>
              <w:tblLook w:val="04A0" w:firstRow="1" w:lastRow="0" w:firstColumn="1" w:lastColumn="0" w:noHBand="0" w:noVBand="1"/>
            </w:tblPr>
            <w:tblGrid>
              <w:gridCol w:w="1200"/>
              <w:gridCol w:w="2000"/>
              <w:gridCol w:w="450"/>
              <w:gridCol w:w="1116"/>
            </w:tblGrid>
            <w:tr w:rsidR="00D205A4" w14:paraId="5EBDE969" w14:textId="77777777" w:rsidTr="000A437B">
              <w:tc>
                <w:tcPr>
                  <w:tcW w:w="1200" w:type="dxa"/>
                </w:tcPr>
                <w:p w14:paraId="27B8E4B5" w14:textId="77777777" w:rsidR="00D205A4" w:rsidRDefault="00D205A4" w:rsidP="00D205A4">
                  <w:pPr>
                    <w:pStyle w:val="sc-RequirementsHeading"/>
                  </w:pPr>
                  <w:r>
                    <w:t>NURS 707</w:t>
                  </w:r>
                </w:p>
              </w:tc>
              <w:tc>
                <w:tcPr>
                  <w:tcW w:w="2000" w:type="dxa"/>
                </w:tcPr>
                <w:p w14:paraId="7B2AC57F" w14:textId="77777777" w:rsidR="00D205A4" w:rsidRDefault="00D205A4" w:rsidP="00D205A4">
                  <w:pPr>
                    <w:pStyle w:val="sc-RequirementsHeading"/>
                  </w:pPr>
                  <w:r>
                    <w:t>Information Technology/Decision Support</w:t>
                  </w:r>
                </w:p>
              </w:tc>
              <w:tc>
                <w:tcPr>
                  <w:tcW w:w="450" w:type="dxa"/>
                </w:tcPr>
                <w:p w14:paraId="32E79FDC" w14:textId="77777777" w:rsidR="00D205A4" w:rsidRDefault="00D205A4" w:rsidP="00D205A4">
                  <w:pPr>
                    <w:pStyle w:val="sc-RequirementsHeading"/>
                  </w:pPr>
                  <w:r>
                    <w:t>3</w:t>
                  </w:r>
                </w:p>
              </w:tc>
              <w:tc>
                <w:tcPr>
                  <w:tcW w:w="1116" w:type="dxa"/>
                </w:tcPr>
                <w:p w14:paraId="7AEC852C" w14:textId="77777777" w:rsidR="00D205A4" w:rsidRDefault="00D205A4" w:rsidP="00D205A4">
                  <w:pPr>
                    <w:pStyle w:val="sc-RequirementsHeading"/>
                  </w:pPr>
                  <w:r>
                    <w:t>F</w:t>
                  </w:r>
                </w:p>
              </w:tc>
            </w:tr>
            <w:tr w:rsidR="00D205A4" w14:paraId="1F808DE7" w14:textId="77777777" w:rsidTr="000A437B">
              <w:tc>
                <w:tcPr>
                  <w:tcW w:w="1200" w:type="dxa"/>
                </w:tcPr>
                <w:p w14:paraId="36B047DF" w14:textId="77777777" w:rsidR="00D205A4" w:rsidRDefault="00D205A4" w:rsidP="00D205A4">
                  <w:pPr>
                    <w:pStyle w:val="sc-RequirementsHeading"/>
                  </w:pPr>
                  <w:r>
                    <w:t>NURS 740</w:t>
                  </w:r>
                </w:p>
              </w:tc>
              <w:tc>
                <w:tcPr>
                  <w:tcW w:w="2000" w:type="dxa"/>
                </w:tcPr>
                <w:p w14:paraId="23C210FA" w14:textId="77777777" w:rsidR="00D205A4" w:rsidRDefault="00D205A4" w:rsidP="00D205A4">
                  <w:pPr>
                    <w:pStyle w:val="sc-RequirementsHeading"/>
                  </w:pPr>
                  <w:r>
                    <w:t>D.N.P. Project Implementation</w:t>
                  </w:r>
                </w:p>
              </w:tc>
              <w:tc>
                <w:tcPr>
                  <w:tcW w:w="450" w:type="dxa"/>
                </w:tcPr>
                <w:p w14:paraId="67120DED" w14:textId="77777777" w:rsidR="00D205A4" w:rsidRDefault="00D205A4" w:rsidP="00D205A4">
                  <w:pPr>
                    <w:pStyle w:val="sc-RequirementsHeading"/>
                  </w:pPr>
                  <w:r>
                    <w:t>2</w:t>
                  </w:r>
                </w:p>
              </w:tc>
              <w:tc>
                <w:tcPr>
                  <w:tcW w:w="1116" w:type="dxa"/>
                </w:tcPr>
                <w:p w14:paraId="3AAD2566" w14:textId="77777777" w:rsidR="00D205A4" w:rsidRDefault="00D205A4" w:rsidP="00D205A4">
                  <w:pPr>
                    <w:pStyle w:val="sc-RequirementsHeading"/>
                  </w:pPr>
                  <w:r>
                    <w:t>F</w:t>
                  </w:r>
                </w:p>
              </w:tc>
            </w:tr>
          </w:tbl>
          <w:p w14:paraId="21D09436" w14:textId="77777777" w:rsidR="00D205A4" w:rsidRDefault="00D205A4" w:rsidP="00D205A4">
            <w:pPr>
              <w:pStyle w:val="sc-RequirementsHeading"/>
            </w:pPr>
            <w:bookmarkStart w:id="30" w:name="D2CB607DF27742E49D5832C154C71995"/>
            <w:r>
              <w:t>Seventh Semester</w:t>
            </w:r>
            <w:bookmarkEnd w:id="30"/>
          </w:p>
          <w:tbl>
            <w:tblPr>
              <w:tblW w:w="0" w:type="auto"/>
              <w:tblLayout w:type="fixed"/>
              <w:tblLook w:val="04A0" w:firstRow="1" w:lastRow="0" w:firstColumn="1" w:lastColumn="0" w:noHBand="0" w:noVBand="1"/>
            </w:tblPr>
            <w:tblGrid>
              <w:gridCol w:w="1200"/>
              <w:gridCol w:w="2000"/>
              <w:gridCol w:w="450"/>
              <w:gridCol w:w="1116"/>
            </w:tblGrid>
            <w:tr w:rsidR="00D205A4" w14:paraId="130888B8" w14:textId="77777777" w:rsidTr="000A437B">
              <w:tc>
                <w:tcPr>
                  <w:tcW w:w="1200" w:type="dxa"/>
                </w:tcPr>
                <w:p w14:paraId="59D2A56C" w14:textId="77777777" w:rsidR="00D205A4" w:rsidRDefault="00D205A4" w:rsidP="00D205A4">
                  <w:pPr>
                    <w:pStyle w:val="sc-RequirementsHeading"/>
                  </w:pPr>
                  <w:r>
                    <w:t>NURS 708</w:t>
                  </w:r>
                </w:p>
              </w:tc>
              <w:tc>
                <w:tcPr>
                  <w:tcW w:w="2000" w:type="dxa"/>
                </w:tcPr>
                <w:p w14:paraId="0120F6DB" w14:textId="77777777" w:rsidR="00D205A4" w:rsidRDefault="00D205A4" w:rsidP="00D205A4">
                  <w:pPr>
                    <w:pStyle w:val="sc-RequirementsHeading"/>
                  </w:pPr>
                  <w:r>
                    <w:t>Interprofessional Collaborative Practice</w:t>
                  </w:r>
                </w:p>
              </w:tc>
              <w:tc>
                <w:tcPr>
                  <w:tcW w:w="450" w:type="dxa"/>
                </w:tcPr>
                <w:p w14:paraId="68AAE222" w14:textId="77777777" w:rsidR="00D205A4" w:rsidRDefault="00D205A4" w:rsidP="00D205A4">
                  <w:pPr>
                    <w:pStyle w:val="sc-RequirementsHeading"/>
                  </w:pPr>
                  <w:r>
                    <w:t>3</w:t>
                  </w:r>
                </w:p>
              </w:tc>
              <w:tc>
                <w:tcPr>
                  <w:tcW w:w="1116" w:type="dxa"/>
                </w:tcPr>
                <w:p w14:paraId="7EB2237E" w14:textId="77777777" w:rsidR="00D205A4" w:rsidRDefault="00D205A4" w:rsidP="00D205A4">
                  <w:pPr>
                    <w:pStyle w:val="sc-RequirementsHeading"/>
                  </w:pPr>
                  <w:r>
                    <w:t>Sp</w:t>
                  </w:r>
                </w:p>
              </w:tc>
            </w:tr>
            <w:tr w:rsidR="00D205A4" w14:paraId="6F28247D" w14:textId="77777777" w:rsidTr="000A437B">
              <w:tc>
                <w:tcPr>
                  <w:tcW w:w="1200" w:type="dxa"/>
                </w:tcPr>
                <w:p w14:paraId="4971BCB5" w14:textId="77777777" w:rsidR="00D205A4" w:rsidRDefault="00D205A4" w:rsidP="00D205A4">
                  <w:pPr>
                    <w:pStyle w:val="sc-RequirementsHeading"/>
                  </w:pPr>
                  <w:r>
                    <w:t>NURS 750</w:t>
                  </w:r>
                </w:p>
              </w:tc>
              <w:tc>
                <w:tcPr>
                  <w:tcW w:w="2000" w:type="dxa"/>
                </w:tcPr>
                <w:p w14:paraId="2B6138A2" w14:textId="77777777" w:rsidR="00D205A4" w:rsidRDefault="00D205A4" w:rsidP="00D205A4">
                  <w:pPr>
                    <w:pStyle w:val="sc-RequirementsHeading"/>
                  </w:pPr>
                  <w:r>
                    <w:t>D.N.P. Project Evaluation and Dissemination</w:t>
                  </w:r>
                </w:p>
              </w:tc>
              <w:tc>
                <w:tcPr>
                  <w:tcW w:w="450" w:type="dxa"/>
                </w:tcPr>
                <w:p w14:paraId="4BC66043" w14:textId="77777777" w:rsidR="00D205A4" w:rsidRDefault="00D205A4" w:rsidP="00D205A4">
                  <w:pPr>
                    <w:pStyle w:val="sc-RequirementsHeading"/>
                  </w:pPr>
                  <w:r>
                    <w:t>1</w:t>
                  </w:r>
                </w:p>
              </w:tc>
              <w:tc>
                <w:tcPr>
                  <w:tcW w:w="1116" w:type="dxa"/>
                </w:tcPr>
                <w:p w14:paraId="1467DA23" w14:textId="77777777" w:rsidR="00D205A4" w:rsidRDefault="00D205A4" w:rsidP="00D205A4">
                  <w:pPr>
                    <w:pStyle w:val="sc-RequirementsHeading"/>
                  </w:pPr>
                  <w:r>
                    <w:t>Sp</w:t>
                  </w:r>
                </w:p>
              </w:tc>
            </w:tr>
          </w:tbl>
          <w:p w14:paraId="720CBCF4" w14:textId="77777777" w:rsidR="00D205A4" w:rsidRDefault="00D205A4" w:rsidP="00D205A4">
            <w:pPr>
              <w:pStyle w:val="sc-RequirementsHeading"/>
            </w:pPr>
            <w:r>
              <w:t>Subtotal: 36</w:t>
            </w:r>
          </w:p>
          <w:p w14:paraId="533AE0B8" w14:textId="469B4BCA" w:rsidR="00D205A4" w:rsidRPr="00044981" w:rsidRDefault="00D205A4" w:rsidP="002B7561">
            <w:pPr>
              <w:spacing w:line="240" w:lineRule="auto"/>
            </w:pPr>
          </w:p>
        </w:tc>
        <w:tc>
          <w:tcPr>
            <w:tcW w:w="3840" w:type="dxa"/>
            <w:noWrap/>
          </w:tcPr>
          <w:p w14:paraId="0469346B" w14:textId="77777777" w:rsidR="00905C1F" w:rsidRDefault="00905C1F" w:rsidP="00120C12">
            <w:pPr>
              <w:spacing w:line="240" w:lineRule="auto"/>
            </w:pPr>
          </w:p>
          <w:p w14:paraId="7971F53E" w14:textId="77777777" w:rsidR="00D205A4" w:rsidRDefault="00D205A4" w:rsidP="00120C12">
            <w:pPr>
              <w:spacing w:line="240" w:lineRule="auto"/>
            </w:pPr>
          </w:p>
          <w:p w14:paraId="0B4A786F" w14:textId="77777777" w:rsidR="00D205A4" w:rsidRDefault="00D205A4" w:rsidP="00120C12">
            <w:pPr>
              <w:spacing w:line="240" w:lineRule="auto"/>
            </w:pPr>
          </w:p>
          <w:p w14:paraId="30054FCC" w14:textId="77777777" w:rsidR="00D205A4" w:rsidRDefault="00D205A4" w:rsidP="00120C12">
            <w:pPr>
              <w:spacing w:line="240" w:lineRule="auto"/>
            </w:pPr>
          </w:p>
          <w:p w14:paraId="7D0D4F43" w14:textId="77777777" w:rsidR="00D205A4" w:rsidRDefault="00D205A4" w:rsidP="00120C12">
            <w:pPr>
              <w:spacing w:line="240" w:lineRule="auto"/>
            </w:pPr>
          </w:p>
          <w:p w14:paraId="6A4313F4" w14:textId="77777777" w:rsidR="00D205A4" w:rsidRDefault="00D205A4" w:rsidP="00120C12">
            <w:pPr>
              <w:spacing w:line="240" w:lineRule="auto"/>
            </w:pPr>
          </w:p>
          <w:p w14:paraId="1876BA85" w14:textId="77777777" w:rsidR="00D205A4" w:rsidRDefault="00D205A4" w:rsidP="00120C12">
            <w:pPr>
              <w:spacing w:line="240" w:lineRule="auto"/>
            </w:pPr>
          </w:p>
          <w:p w14:paraId="55B98F81" w14:textId="77777777" w:rsidR="00D205A4" w:rsidRDefault="00D205A4" w:rsidP="00120C12">
            <w:pPr>
              <w:spacing w:line="240" w:lineRule="auto"/>
            </w:pPr>
          </w:p>
          <w:p w14:paraId="2F96495F" w14:textId="77777777" w:rsidR="00D205A4" w:rsidRDefault="00D205A4" w:rsidP="00D205A4">
            <w:pPr>
              <w:pStyle w:val="sc-RequirementsHeading"/>
            </w:pPr>
            <w:r>
              <w:t>Course Requirements - Full-Time Students</w:t>
            </w:r>
          </w:p>
          <w:p w14:paraId="3389888B" w14:textId="77777777" w:rsidR="00D205A4" w:rsidRDefault="00D205A4" w:rsidP="00D205A4">
            <w:pPr>
              <w:pStyle w:val="sc-RequirementsSubheading"/>
            </w:pPr>
            <w:r>
              <w:t>First Semester</w:t>
            </w:r>
          </w:p>
          <w:tbl>
            <w:tblPr>
              <w:tblW w:w="0" w:type="auto"/>
              <w:tblLayout w:type="fixed"/>
              <w:tblLook w:val="04A0" w:firstRow="1" w:lastRow="0" w:firstColumn="1" w:lastColumn="0" w:noHBand="0" w:noVBand="1"/>
            </w:tblPr>
            <w:tblGrid>
              <w:gridCol w:w="1200"/>
              <w:gridCol w:w="2000"/>
              <w:gridCol w:w="450"/>
              <w:gridCol w:w="1116"/>
            </w:tblGrid>
            <w:tr w:rsidR="00D205A4" w14:paraId="16C225AF" w14:textId="77777777" w:rsidTr="000A437B">
              <w:tc>
                <w:tcPr>
                  <w:tcW w:w="1200" w:type="dxa"/>
                </w:tcPr>
                <w:p w14:paraId="3E481DD4" w14:textId="77777777" w:rsidR="00D205A4" w:rsidRDefault="00D205A4" w:rsidP="00D205A4">
                  <w:pPr>
                    <w:pStyle w:val="sc-Requirement"/>
                  </w:pPr>
                  <w:r>
                    <w:t>NURS 701</w:t>
                  </w:r>
                </w:p>
              </w:tc>
              <w:tc>
                <w:tcPr>
                  <w:tcW w:w="2000" w:type="dxa"/>
                </w:tcPr>
                <w:p w14:paraId="6FAD25FB" w14:textId="77777777" w:rsidR="00D205A4" w:rsidRDefault="00D205A4" w:rsidP="00D205A4">
                  <w:pPr>
                    <w:pStyle w:val="sc-Requirement"/>
                  </w:pPr>
                  <w:r>
                    <w:t>Scientific Underpinnings for  Clinical Scholarship</w:t>
                  </w:r>
                </w:p>
              </w:tc>
              <w:tc>
                <w:tcPr>
                  <w:tcW w:w="450" w:type="dxa"/>
                </w:tcPr>
                <w:p w14:paraId="6096F176" w14:textId="77777777" w:rsidR="00D205A4" w:rsidRDefault="00D205A4" w:rsidP="00D205A4">
                  <w:pPr>
                    <w:pStyle w:val="sc-RequirementRight"/>
                  </w:pPr>
                  <w:r>
                    <w:t>3</w:t>
                  </w:r>
                </w:p>
              </w:tc>
              <w:tc>
                <w:tcPr>
                  <w:tcW w:w="1116" w:type="dxa"/>
                </w:tcPr>
                <w:p w14:paraId="19BA2FA2" w14:textId="77777777" w:rsidR="00D205A4" w:rsidRDefault="00D205A4" w:rsidP="00D205A4">
                  <w:pPr>
                    <w:pStyle w:val="sc-Requirement"/>
                  </w:pPr>
                  <w:r>
                    <w:t>F</w:t>
                  </w:r>
                </w:p>
              </w:tc>
            </w:tr>
            <w:tr w:rsidR="00D205A4" w14:paraId="3DB6EC5D" w14:textId="77777777" w:rsidTr="000A437B">
              <w:tc>
                <w:tcPr>
                  <w:tcW w:w="1200" w:type="dxa"/>
                </w:tcPr>
                <w:p w14:paraId="312C5728" w14:textId="77777777" w:rsidR="00D205A4" w:rsidRDefault="00D205A4" w:rsidP="00D205A4">
                  <w:pPr>
                    <w:pStyle w:val="sc-Requirement"/>
                  </w:pPr>
                  <w:r>
                    <w:t>NURS 702</w:t>
                  </w:r>
                </w:p>
              </w:tc>
              <w:tc>
                <w:tcPr>
                  <w:tcW w:w="2000" w:type="dxa"/>
                </w:tcPr>
                <w:p w14:paraId="0D18764C" w14:textId="77777777" w:rsidR="00D205A4" w:rsidRDefault="00D205A4" w:rsidP="00D205A4">
                  <w:pPr>
                    <w:pStyle w:val="sc-Requirement"/>
                  </w:pPr>
                  <w:r>
                    <w:t>Systems Leadership/Quality Improvement</w:t>
                  </w:r>
                </w:p>
              </w:tc>
              <w:tc>
                <w:tcPr>
                  <w:tcW w:w="450" w:type="dxa"/>
                </w:tcPr>
                <w:p w14:paraId="7E7EF023" w14:textId="77777777" w:rsidR="00D205A4" w:rsidRDefault="00D205A4" w:rsidP="00D205A4">
                  <w:pPr>
                    <w:pStyle w:val="sc-RequirementRight"/>
                  </w:pPr>
                  <w:r>
                    <w:t>3</w:t>
                  </w:r>
                </w:p>
              </w:tc>
              <w:tc>
                <w:tcPr>
                  <w:tcW w:w="1116" w:type="dxa"/>
                </w:tcPr>
                <w:p w14:paraId="66CF6733" w14:textId="77777777" w:rsidR="00D205A4" w:rsidRDefault="00D205A4" w:rsidP="00D205A4">
                  <w:pPr>
                    <w:pStyle w:val="sc-Requirement"/>
                  </w:pPr>
                  <w:r>
                    <w:t>F</w:t>
                  </w:r>
                </w:p>
              </w:tc>
            </w:tr>
            <w:tr w:rsidR="00D205A4" w14:paraId="1EF1944B" w14:textId="77777777" w:rsidTr="000A437B">
              <w:tc>
                <w:tcPr>
                  <w:tcW w:w="1200" w:type="dxa"/>
                </w:tcPr>
                <w:p w14:paraId="2D9687A6" w14:textId="77777777" w:rsidR="00D205A4" w:rsidRDefault="00D205A4" w:rsidP="00D205A4">
                  <w:pPr>
                    <w:pStyle w:val="sc-Requirement"/>
                  </w:pPr>
                  <w:r>
                    <w:t>NURS 703</w:t>
                  </w:r>
                </w:p>
              </w:tc>
              <w:tc>
                <w:tcPr>
                  <w:tcW w:w="2000" w:type="dxa"/>
                </w:tcPr>
                <w:p w14:paraId="02DEB94F" w14:textId="77777777" w:rsidR="00D205A4" w:rsidRDefault="00D205A4" w:rsidP="00D205A4">
                  <w:pPr>
                    <w:pStyle w:val="sc-Requirement"/>
                  </w:pPr>
                  <w:r>
                    <w:t>Advanced Epidemiology and Biostatistics</w:t>
                  </w:r>
                </w:p>
              </w:tc>
              <w:tc>
                <w:tcPr>
                  <w:tcW w:w="450" w:type="dxa"/>
                </w:tcPr>
                <w:p w14:paraId="3577C28C" w14:textId="77777777" w:rsidR="00D205A4" w:rsidRDefault="00D205A4" w:rsidP="00D205A4">
                  <w:pPr>
                    <w:pStyle w:val="sc-RequirementRight"/>
                  </w:pPr>
                  <w:r>
                    <w:t>3</w:t>
                  </w:r>
                </w:p>
              </w:tc>
              <w:tc>
                <w:tcPr>
                  <w:tcW w:w="1116" w:type="dxa"/>
                </w:tcPr>
                <w:p w14:paraId="4E6F4D34" w14:textId="77777777" w:rsidR="00D205A4" w:rsidRDefault="00D205A4" w:rsidP="00D205A4">
                  <w:pPr>
                    <w:pStyle w:val="sc-Requirement"/>
                  </w:pPr>
                  <w:r>
                    <w:t>F</w:t>
                  </w:r>
                </w:p>
              </w:tc>
            </w:tr>
          </w:tbl>
          <w:p w14:paraId="34D2B0E7" w14:textId="77777777" w:rsidR="00D205A4" w:rsidRDefault="00D205A4" w:rsidP="00D205A4">
            <w:pPr>
              <w:pStyle w:val="sc-RequirementsSubheading"/>
            </w:pPr>
            <w:r>
              <w:t>Second Semester</w:t>
            </w:r>
          </w:p>
          <w:tbl>
            <w:tblPr>
              <w:tblW w:w="0" w:type="auto"/>
              <w:tblLayout w:type="fixed"/>
              <w:tblLook w:val="04A0" w:firstRow="1" w:lastRow="0" w:firstColumn="1" w:lastColumn="0" w:noHBand="0" w:noVBand="1"/>
            </w:tblPr>
            <w:tblGrid>
              <w:gridCol w:w="1199"/>
              <w:gridCol w:w="2000"/>
              <w:gridCol w:w="450"/>
              <w:gridCol w:w="1116"/>
            </w:tblGrid>
            <w:tr w:rsidR="00D205A4" w14:paraId="6383CC0B" w14:textId="77777777" w:rsidTr="000A437B">
              <w:tc>
                <w:tcPr>
                  <w:tcW w:w="1199" w:type="dxa"/>
                </w:tcPr>
                <w:p w14:paraId="11D9557A" w14:textId="77777777" w:rsidR="00D205A4" w:rsidRDefault="00D205A4" w:rsidP="00D205A4">
                  <w:pPr>
                    <w:pStyle w:val="sc-Requirement"/>
                  </w:pPr>
                  <w:r>
                    <w:t>NURS 704</w:t>
                  </w:r>
                </w:p>
              </w:tc>
              <w:tc>
                <w:tcPr>
                  <w:tcW w:w="2000" w:type="dxa"/>
                </w:tcPr>
                <w:p w14:paraId="59B0EEB4" w14:textId="77777777" w:rsidR="00D205A4" w:rsidRDefault="00D205A4" w:rsidP="00D205A4">
                  <w:pPr>
                    <w:pStyle w:val="sc-Requirement"/>
                  </w:pPr>
                  <w:r>
                    <w:t>Clinical Research/Analytic Methods</w:t>
                  </w:r>
                </w:p>
              </w:tc>
              <w:tc>
                <w:tcPr>
                  <w:tcW w:w="450" w:type="dxa"/>
                </w:tcPr>
                <w:p w14:paraId="73C250DF" w14:textId="77777777" w:rsidR="00D205A4" w:rsidRDefault="00D205A4" w:rsidP="00D205A4">
                  <w:pPr>
                    <w:pStyle w:val="sc-RequirementRight"/>
                  </w:pPr>
                  <w:r>
                    <w:t>3</w:t>
                  </w:r>
                </w:p>
              </w:tc>
              <w:tc>
                <w:tcPr>
                  <w:tcW w:w="1116" w:type="dxa"/>
                </w:tcPr>
                <w:p w14:paraId="00A560EB" w14:textId="77777777" w:rsidR="00D205A4" w:rsidRDefault="00D205A4" w:rsidP="00D205A4">
                  <w:pPr>
                    <w:pStyle w:val="sc-Requirement"/>
                  </w:pPr>
                  <w:proofErr w:type="spellStart"/>
                  <w:r>
                    <w:t>Sp</w:t>
                  </w:r>
                  <w:proofErr w:type="spellEnd"/>
                </w:p>
              </w:tc>
            </w:tr>
            <w:tr w:rsidR="00D205A4" w14:paraId="3ED4396D" w14:textId="77777777" w:rsidTr="000A437B">
              <w:tc>
                <w:tcPr>
                  <w:tcW w:w="1199" w:type="dxa"/>
                </w:tcPr>
                <w:p w14:paraId="5237B66F" w14:textId="77777777" w:rsidR="00D205A4" w:rsidRDefault="00D205A4" w:rsidP="00D205A4">
                  <w:pPr>
                    <w:pStyle w:val="sc-Requirement"/>
                  </w:pPr>
                  <w:r>
                    <w:t>NURS 708</w:t>
                  </w:r>
                </w:p>
              </w:tc>
              <w:tc>
                <w:tcPr>
                  <w:tcW w:w="2000" w:type="dxa"/>
                </w:tcPr>
                <w:p w14:paraId="3E5EAFF8" w14:textId="77777777" w:rsidR="00D205A4" w:rsidRDefault="00D205A4" w:rsidP="00D205A4">
                  <w:pPr>
                    <w:pStyle w:val="sc-Requirement"/>
                  </w:pPr>
                  <w:proofErr w:type="spellStart"/>
                  <w:r>
                    <w:t>Interprofessional</w:t>
                  </w:r>
                  <w:proofErr w:type="spellEnd"/>
                  <w:r>
                    <w:t xml:space="preserve"> Collaborative Practice</w:t>
                  </w:r>
                </w:p>
              </w:tc>
              <w:tc>
                <w:tcPr>
                  <w:tcW w:w="450" w:type="dxa"/>
                </w:tcPr>
                <w:p w14:paraId="5191894C" w14:textId="77777777" w:rsidR="00D205A4" w:rsidRDefault="00D205A4" w:rsidP="00D205A4">
                  <w:pPr>
                    <w:pStyle w:val="sc-RequirementRight"/>
                  </w:pPr>
                  <w:r>
                    <w:t>3</w:t>
                  </w:r>
                </w:p>
              </w:tc>
              <w:tc>
                <w:tcPr>
                  <w:tcW w:w="1116" w:type="dxa"/>
                </w:tcPr>
                <w:p w14:paraId="574CF808" w14:textId="77777777" w:rsidR="00D205A4" w:rsidRDefault="00D205A4" w:rsidP="00D205A4">
                  <w:pPr>
                    <w:pStyle w:val="sc-Requirement"/>
                  </w:pPr>
                  <w:proofErr w:type="spellStart"/>
                  <w:r>
                    <w:t>Sp</w:t>
                  </w:r>
                  <w:proofErr w:type="spellEnd"/>
                </w:p>
              </w:tc>
            </w:tr>
            <w:tr w:rsidR="00D205A4" w14:paraId="4816C9E6" w14:textId="77777777" w:rsidTr="000A437B">
              <w:tc>
                <w:tcPr>
                  <w:tcW w:w="1199" w:type="dxa"/>
                </w:tcPr>
                <w:p w14:paraId="6EABE15D" w14:textId="77777777" w:rsidR="00D205A4" w:rsidRDefault="00D205A4" w:rsidP="00D205A4">
                  <w:pPr>
                    <w:pStyle w:val="sc-Requirement"/>
                  </w:pPr>
                </w:p>
              </w:tc>
              <w:tc>
                <w:tcPr>
                  <w:tcW w:w="2000" w:type="dxa"/>
                </w:tcPr>
                <w:p w14:paraId="52F193A9" w14:textId="77777777" w:rsidR="00D205A4" w:rsidRDefault="00D205A4" w:rsidP="00D205A4">
                  <w:pPr>
                    <w:pStyle w:val="sc-Requirement"/>
                  </w:pPr>
                </w:p>
              </w:tc>
              <w:tc>
                <w:tcPr>
                  <w:tcW w:w="450" w:type="dxa"/>
                </w:tcPr>
                <w:p w14:paraId="18BAA35F" w14:textId="77777777" w:rsidR="00D205A4" w:rsidRDefault="00D205A4" w:rsidP="00D205A4">
                  <w:pPr>
                    <w:pStyle w:val="sc-RequirementRight"/>
                  </w:pPr>
                </w:p>
              </w:tc>
              <w:tc>
                <w:tcPr>
                  <w:tcW w:w="1116" w:type="dxa"/>
                </w:tcPr>
                <w:p w14:paraId="4B1A3958" w14:textId="77777777" w:rsidR="00D205A4" w:rsidRDefault="00D205A4" w:rsidP="00D205A4">
                  <w:pPr>
                    <w:pStyle w:val="sc-Requirement"/>
                  </w:pPr>
                </w:p>
              </w:tc>
            </w:tr>
            <w:tr w:rsidR="00D205A4" w14:paraId="695B4CCB" w14:textId="77777777" w:rsidTr="000A437B">
              <w:tc>
                <w:tcPr>
                  <w:tcW w:w="1199" w:type="dxa"/>
                </w:tcPr>
                <w:p w14:paraId="2D4C49BB" w14:textId="77777777" w:rsidR="00D205A4" w:rsidRDefault="00D205A4" w:rsidP="00D205A4">
                  <w:pPr>
                    <w:pStyle w:val="sc-Requirement"/>
                  </w:pPr>
                  <w:r>
                    <w:t>NURS 720</w:t>
                  </w:r>
                </w:p>
              </w:tc>
              <w:tc>
                <w:tcPr>
                  <w:tcW w:w="2000" w:type="dxa"/>
                </w:tcPr>
                <w:p w14:paraId="62B56838" w14:textId="77777777" w:rsidR="00D205A4" w:rsidRDefault="00D205A4" w:rsidP="00D205A4">
                  <w:pPr>
                    <w:pStyle w:val="sc-Requirement"/>
                  </w:pPr>
                  <w:r>
                    <w:t>D.N.P. Project Planning Seminar</w:t>
                  </w:r>
                </w:p>
              </w:tc>
              <w:tc>
                <w:tcPr>
                  <w:tcW w:w="450" w:type="dxa"/>
                </w:tcPr>
                <w:p w14:paraId="646C0BA7" w14:textId="77777777" w:rsidR="00D205A4" w:rsidRDefault="00D205A4" w:rsidP="00D205A4">
                  <w:pPr>
                    <w:pStyle w:val="sc-RequirementRight"/>
                  </w:pPr>
                  <w:r>
                    <w:t>1</w:t>
                  </w:r>
                </w:p>
              </w:tc>
              <w:tc>
                <w:tcPr>
                  <w:tcW w:w="1116" w:type="dxa"/>
                </w:tcPr>
                <w:p w14:paraId="2007E14F" w14:textId="77777777" w:rsidR="00D205A4" w:rsidRDefault="00D205A4" w:rsidP="00D205A4">
                  <w:pPr>
                    <w:pStyle w:val="sc-Requirement"/>
                  </w:pPr>
                  <w:proofErr w:type="spellStart"/>
                  <w:r>
                    <w:t>Sp</w:t>
                  </w:r>
                  <w:proofErr w:type="spellEnd"/>
                </w:p>
              </w:tc>
            </w:tr>
            <w:tr w:rsidR="00D205A4" w14:paraId="72AD7FCC" w14:textId="77777777" w:rsidTr="000A437B">
              <w:tc>
                <w:tcPr>
                  <w:tcW w:w="1199" w:type="dxa"/>
                </w:tcPr>
                <w:p w14:paraId="6E9DF151" w14:textId="77777777" w:rsidR="00D205A4" w:rsidRDefault="00D205A4" w:rsidP="00D205A4">
                  <w:pPr>
                    <w:pStyle w:val="sc-Requirement"/>
                  </w:pPr>
                  <w:r>
                    <w:t>NURS 791</w:t>
                  </w:r>
                </w:p>
              </w:tc>
              <w:tc>
                <w:tcPr>
                  <w:tcW w:w="2000" w:type="dxa"/>
                </w:tcPr>
                <w:p w14:paraId="3C3FAE02" w14:textId="77777777" w:rsidR="00D205A4" w:rsidRDefault="00D205A4" w:rsidP="00D205A4">
                  <w:pPr>
                    <w:pStyle w:val="sc-Requirement"/>
                  </w:pPr>
                  <w:r>
                    <w:t>Directed Readings I</w:t>
                  </w:r>
                </w:p>
              </w:tc>
              <w:tc>
                <w:tcPr>
                  <w:tcW w:w="450" w:type="dxa"/>
                </w:tcPr>
                <w:p w14:paraId="720346AF" w14:textId="77777777" w:rsidR="00D205A4" w:rsidRDefault="00D205A4" w:rsidP="00D205A4">
                  <w:pPr>
                    <w:pStyle w:val="sc-RequirementRight"/>
                  </w:pPr>
                  <w:r>
                    <w:t>1</w:t>
                  </w:r>
                </w:p>
              </w:tc>
              <w:tc>
                <w:tcPr>
                  <w:tcW w:w="1116" w:type="dxa"/>
                </w:tcPr>
                <w:p w14:paraId="02BB9E1D" w14:textId="77777777" w:rsidR="00D205A4" w:rsidRDefault="00D205A4" w:rsidP="00D205A4">
                  <w:pPr>
                    <w:pStyle w:val="sc-Requirement"/>
                  </w:pPr>
                  <w:proofErr w:type="spellStart"/>
                  <w:r>
                    <w:t>Sp</w:t>
                  </w:r>
                  <w:proofErr w:type="spellEnd"/>
                </w:p>
              </w:tc>
            </w:tr>
          </w:tbl>
          <w:p w14:paraId="050C96F9" w14:textId="77777777" w:rsidR="00D205A4" w:rsidRDefault="00D205A4" w:rsidP="00D205A4">
            <w:pPr>
              <w:pStyle w:val="sc-RequirementsSubheading"/>
            </w:pPr>
            <w:r>
              <w:t>Third Semester</w:t>
            </w:r>
          </w:p>
          <w:tbl>
            <w:tblPr>
              <w:tblW w:w="0" w:type="auto"/>
              <w:tblLayout w:type="fixed"/>
              <w:tblLook w:val="04A0" w:firstRow="1" w:lastRow="0" w:firstColumn="1" w:lastColumn="0" w:noHBand="0" w:noVBand="1"/>
            </w:tblPr>
            <w:tblGrid>
              <w:gridCol w:w="1200"/>
              <w:gridCol w:w="2000"/>
              <w:gridCol w:w="450"/>
              <w:gridCol w:w="1116"/>
            </w:tblGrid>
            <w:tr w:rsidR="00D205A4" w14:paraId="5B61D49C" w14:textId="77777777" w:rsidTr="000A437B">
              <w:tc>
                <w:tcPr>
                  <w:tcW w:w="1200" w:type="dxa"/>
                </w:tcPr>
                <w:p w14:paraId="4F087B30" w14:textId="77777777" w:rsidR="00D205A4" w:rsidRDefault="00D205A4" w:rsidP="00D205A4">
                  <w:pPr>
                    <w:pStyle w:val="sc-Requirement"/>
                  </w:pPr>
                  <w:r>
                    <w:t>NURS 730</w:t>
                  </w:r>
                </w:p>
              </w:tc>
              <w:tc>
                <w:tcPr>
                  <w:tcW w:w="2000" w:type="dxa"/>
                </w:tcPr>
                <w:p w14:paraId="136ACB23" w14:textId="77777777" w:rsidR="00D205A4" w:rsidRDefault="00D205A4" w:rsidP="00D205A4">
                  <w:pPr>
                    <w:pStyle w:val="sc-Requirement"/>
                  </w:pPr>
                  <w:r>
                    <w:t>D.N.P. Proposal Development</w:t>
                  </w:r>
                </w:p>
              </w:tc>
              <w:tc>
                <w:tcPr>
                  <w:tcW w:w="450" w:type="dxa"/>
                </w:tcPr>
                <w:p w14:paraId="02FFCA5F" w14:textId="77777777" w:rsidR="00D205A4" w:rsidRDefault="00D205A4" w:rsidP="00D205A4">
                  <w:pPr>
                    <w:pStyle w:val="sc-RequirementRight"/>
                  </w:pPr>
                  <w:r>
                    <w:t>3</w:t>
                  </w:r>
                </w:p>
              </w:tc>
              <w:tc>
                <w:tcPr>
                  <w:tcW w:w="1116" w:type="dxa"/>
                </w:tcPr>
                <w:p w14:paraId="2A034B05" w14:textId="77777777" w:rsidR="00D205A4" w:rsidRDefault="00D205A4" w:rsidP="00D205A4">
                  <w:pPr>
                    <w:pStyle w:val="sc-Requirement"/>
                  </w:pPr>
                  <w:r>
                    <w:t>Su</w:t>
                  </w:r>
                </w:p>
              </w:tc>
            </w:tr>
          </w:tbl>
          <w:p w14:paraId="532654B0" w14:textId="77777777" w:rsidR="00D205A4" w:rsidRDefault="00D205A4" w:rsidP="00D205A4">
            <w:pPr>
              <w:pStyle w:val="sc-RequirementsSubheading"/>
            </w:pPr>
            <w:r>
              <w:t>Fourth Semester</w:t>
            </w:r>
          </w:p>
          <w:tbl>
            <w:tblPr>
              <w:tblW w:w="0" w:type="auto"/>
              <w:tblLayout w:type="fixed"/>
              <w:tblLook w:val="04A0" w:firstRow="1" w:lastRow="0" w:firstColumn="1" w:lastColumn="0" w:noHBand="0" w:noVBand="1"/>
            </w:tblPr>
            <w:tblGrid>
              <w:gridCol w:w="1200"/>
              <w:gridCol w:w="2000"/>
              <w:gridCol w:w="450"/>
              <w:gridCol w:w="1116"/>
            </w:tblGrid>
            <w:tr w:rsidR="00D205A4" w14:paraId="65ACA0C6" w14:textId="77777777" w:rsidTr="000A437B">
              <w:tc>
                <w:tcPr>
                  <w:tcW w:w="1200" w:type="dxa"/>
                </w:tcPr>
                <w:p w14:paraId="008BD2FC" w14:textId="77777777" w:rsidR="00D205A4" w:rsidRDefault="00D205A4" w:rsidP="00D205A4">
                  <w:pPr>
                    <w:pStyle w:val="sc-Requirement"/>
                  </w:pPr>
                  <w:r>
                    <w:t>NURS 707</w:t>
                  </w:r>
                </w:p>
              </w:tc>
              <w:tc>
                <w:tcPr>
                  <w:tcW w:w="2000" w:type="dxa"/>
                </w:tcPr>
                <w:p w14:paraId="0F29C85E" w14:textId="77777777" w:rsidR="00D205A4" w:rsidRDefault="00D205A4" w:rsidP="00D205A4">
                  <w:pPr>
                    <w:pStyle w:val="sc-Requirement"/>
                  </w:pPr>
                  <w:r>
                    <w:t>Information Technology/Decision Support</w:t>
                  </w:r>
                </w:p>
              </w:tc>
              <w:tc>
                <w:tcPr>
                  <w:tcW w:w="450" w:type="dxa"/>
                </w:tcPr>
                <w:p w14:paraId="50F8882E" w14:textId="77777777" w:rsidR="00D205A4" w:rsidRDefault="00D205A4" w:rsidP="00D205A4">
                  <w:pPr>
                    <w:pStyle w:val="sc-RequirementRight"/>
                  </w:pPr>
                  <w:r>
                    <w:t>3</w:t>
                  </w:r>
                </w:p>
              </w:tc>
              <w:tc>
                <w:tcPr>
                  <w:tcW w:w="1116" w:type="dxa"/>
                </w:tcPr>
                <w:p w14:paraId="698D1D5E" w14:textId="77777777" w:rsidR="00D205A4" w:rsidRDefault="00D205A4" w:rsidP="00D205A4">
                  <w:pPr>
                    <w:pStyle w:val="sc-Requirement"/>
                  </w:pPr>
                  <w:r>
                    <w:t>F</w:t>
                  </w:r>
                </w:p>
              </w:tc>
            </w:tr>
            <w:tr w:rsidR="00D205A4" w14:paraId="4BF76A7E" w14:textId="77777777" w:rsidTr="000A437B">
              <w:tc>
                <w:tcPr>
                  <w:tcW w:w="1200" w:type="dxa"/>
                </w:tcPr>
                <w:p w14:paraId="2AA0AEE9" w14:textId="77777777" w:rsidR="00D205A4" w:rsidRDefault="00D205A4" w:rsidP="00D205A4">
                  <w:pPr>
                    <w:pStyle w:val="sc-Requirement"/>
                  </w:pPr>
                  <w:r>
                    <w:t>NURS 709</w:t>
                  </w:r>
                </w:p>
              </w:tc>
              <w:tc>
                <w:tcPr>
                  <w:tcW w:w="2000" w:type="dxa"/>
                </w:tcPr>
                <w:p w14:paraId="7162F875" w14:textId="77777777" w:rsidR="00D205A4" w:rsidRDefault="00D205A4" w:rsidP="00D205A4">
                  <w:pPr>
                    <w:pStyle w:val="sc-Requirement"/>
                  </w:pPr>
                  <w:r>
                    <w:t>Population Health</w:t>
                  </w:r>
                </w:p>
              </w:tc>
              <w:tc>
                <w:tcPr>
                  <w:tcW w:w="450" w:type="dxa"/>
                </w:tcPr>
                <w:p w14:paraId="7CE29C35" w14:textId="77777777" w:rsidR="00D205A4" w:rsidRDefault="00D205A4" w:rsidP="00D205A4">
                  <w:pPr>
                    <w:pStyle w:val="sc-RequirementRight"/>
                  </w:pPr>
                  <w:r>
                    <w:t>3</w:t>
                  </w:r>
                </w:p>
              </w:tc>
              <w:tc>
                <w:tcPr>
                  <w:tcW w:w="1116" w:type="dxa"/>
                </w:tcPr>
                <w:p w14:paraId="1C8F9943" w14:textId="77777777" w:rsidR="00D205A4" w:rsidRDefault="00D205A4" w:rsidP="00D205A4">
                  <w:pPr>
                    <w:pStyle w:val="sc-Requirement"/>
                  </w:pPr>
                  <w:r>
                    <w:t>F</w:t>
                  </w:r>
                </w:p>
              </w:tc>
            </w:tr>
            <w:tr w:rsidR="00D205A4" w14:paraId="79B41CD1" w14:textId="77777777" w:rsidTr="000A437B">
              <w:tc>
                <w:tcPr>
                  <w:tcW w:w="1200" w:type="dxa"/>
                </w:tcPr>
                <w:p w14:paraId="6DBD44BA" w14:textId="77777777" w:rsidR="00D205A4" w:rsidRDefault="00D205A4" w:rsidP="00D205A4">
                  <w:pPr>
                    <w:pStyle w:val="sc-Requirement"/>
                  </w:pPr>
                  <w:r>
                    <w:t>NURS 740</w:t>
                  </w:r>
                </w:p>
              </w:tc>
              <w:tc>
                <w:tcPr>
                  <w:tcW w:w="2000" w:type="dxa"/>
                </w:tcPr>
                <w:p w14:paraId="1102956D" w14:textId="77777777" w:rsidR="00D205A4" w:rsidRDefault="00D205A4" w:rsidP="00D205A4">
                  <w:pPr>
                    <w:pStyle w:val="sc-Requirement"/>
                  </w:pPr>
                  <w:r>
                    <w:t>D.N.P. Project Implementation</w:t>
                  </w:r>
                </w:p>
              </w:tc>
              <w:tc>
                <w:tcPr>
                  <w:tcW w:w="450" w:type="dxa"/>
                </w:tcPr>
                <w:p w14:paraId="2B2B21D5" w14:textId="77777777" w:rsidR="00D205A4" w:rsidRDefault="00D205A4" w:rsidP="00D205A4">
                  <w:pPr>
                    <w:pStyle w:val="sc-RequirementRight"/>
                  </w:pPr>
                  <w:r>
                    <w:t>2</w:t>
                  </w:r>
                </w:p>
              </w:tc>
              <w:tc>
                <w:tcPr>
                  <w:tcW w:w="1116" w:type="dxa"/>
                </w:tcPr>
                <w:p w14:paraId="30BDBACD" w14:textId="77777777" w:rsidR="00D205A4" w:rsidRDefault="00D205A4" w:rsidP="00D205A4">
                  <w:pPr>
                    <w:pStyle w:val="sc-Requirement"/>
                  </w:pPr>
                  <w:r>
                    <w:t>F</w:t>
                  </w:r>
                </w:p>
              </w:tc>
            </w:tr>
            <w:tr w:rsidR="00D205A4" w14:paraId="10D89093" w14:textId="77777777" w:rsidTr="000A437B">
              <w:tc>
                <w:tcPr>
                  <w:tcW w:w="1200" w:type="dxa"/>
                </w:tcPr>
                <w:p w14:paraId="0DC26FAC" w14:textId="77777777" w:rsidR="00D205A4" w:rsidRDefault="00D205A4" w:rsidP="00D205A4">
                  <w:pPr>
                    <w:pStyle w:val="sc-Requirement"/>
                  </w:pPr>
                  <w:r>
                    <w:t>NURS 792</w:t>
                  </w:r>
                </w:p>
              </w:tc>
              <w:tc>
                <w:tcPr>
                  <w:tcW w:w="2000" w:type="dxa"/>
                </w:tcPr>
                <w:p w14:paraId="7742C2C4" w14:textId="77777777" w:rsidR="00D205A4" w:rsidRDefault="00D205A4" w:rsidP="00D205A4">
                  <w:pPr>
                    <w:pStyle w:val="sc-Requirement"/>
                  </w:pPr>
                  <w:r>
                    <w:t>Directed Readings II</w:t>
                  </w:r>
                </w:p>
              </w:tc>
              <w:tc>
                <w:tcPr>
                  <w:tcW w:w="450" w:type="dxa"/>
                </w:tcPr>
                <w:p w14:paraId="5736DCA0" w14:textId="77777777" w:rsidR="00D205A4" w:rsidRDefault="00D205A4" w:rsidP="00D205A4">
                  <w:pPr>
                    <w:pStyle w:val="sc-RequirementRight"/>
                  </w:pPr>
                  <w:r>
                    <w:t>1</w:t>
                  </w:r>
                </w:p>
              </w:tc>
              <w:tc>
                <w:tcPr>
                  <w:tcW w:w="1116" w:type="dxa"/>
                </w:tcPr>
                <w:p w14:paraId="6EBAD70A" w14:textId="77777777" w:rsidR="00D205A4" w:rsidRDefault="00D205A4" w:rsidP="00D205A4">
                  <w:pPr>
                    <w:pStyle w:val="sc-Requirement"/>
                  </w:pPr>
                  <w:r>
                    <w:t>F</w:t>
                  </w:r>
                </w:p>
              </w:tc>
            </w:tr>
          </w:tbl>
          <w:p w14:paraId="5F2F0748" w14:textId="77777777" w:rsidR="00D205A4" w:rsidRDefault="00D205A4" w:rsidP="00D205A4">
            <w:pPr>
              <w:pStyle w:val="sc-RequirementsSubheading"/>
            </w:pPr>
            <w:r>
              <w:t>Fifth Semester</w:t>
            </w:r>
          </w:p>
          <w:tbl>
            <w:tblPr>
              <w:tblW w:w="0" w:type="auto"/>
              <w:tblLayout w:type="fixed"/>
              <w:tblLook w:val="04A0" w:firstRow="1" w:lastRow="0" w:firstColumn="1" w:lastColumn="0" w:noHBand="0" w:noVBand="1"/>
            </w:tblPr>
            <w:tblGrid>
              <w:gridCol w:w="1199"/>
              <w:gridCol w:w="2000"/>
              <w:gridCol w:w="450"/>
              <w:gridCol w:w="1116"/>
            </w:tblGrid>
            <w:tr w:rsidR="00D205A4" w14:paraId="7AA7B7CB" w14:textId="77777777" w:rsidTr="000A437B">
              <w:tc>
                <w:tcPr>
                  <w:tcW w:w="1199" w:type="dxa"/>
                </w:tcPr>
                <w:p w14:paraId="2A37319F" w14:textId="77777777" w:rsidR="00D205A4" w:rsidRDefault="00D205A4" w:rsidP="00D205A4">
                  <w:pPr>
                    <w:pStyle w:val="sc-Requirement"/>
                  </w:pPr>
                  <w:r>
                    <w:t>NURS 706</w:t>
                  </w:r>
                </w:p>
              </w:tc>
              <w:tc>
                <w:tcPr>
                  <w:tcW w:w="2000" w:type="dxa"/>
                </w:tcPr>
                <w:p w14:paraId="227759C9" w14:textId="77777777" w:rsidR="00D205A4" w:rsidRDefault="00D205A4" w:rsidP="00D205A4">
                  <w:pPr>
                    <w:pStyle w:val="sc-Requirement"/>
                  </w:pPr>
                  <w:r>
                    <w:t>Economics, Finance, Business Management</w:t>
                  </w:r>
                </w:p>
              </w:tc>
              <w:tc>
                <w:tcPr>
                  <w:tcW w:w="450" w:type="dxa"/>
                </w:tcPr>
                <w:p w14:paraId="57BC3043" w14:textId="77777777" w:rsidR="00D205A4" w:rsidRDefault="00D205A4" w:rsidP="00D205A4">
                  <w:pPr>
                    <w:pStyle w:val="sc-RequirementRight"/>
                  </w:pPr>
                  <w:r>
                    <w:t>3</w:t>
                  </w:r>
                </w:p>
              </w:tc>
              <w:tc>
                <w:tcPr>
                  <w:tcW w:w="1116" w:type="dxa"/>
                </w:tcPr>
                <w:p w14:paraId="699455AD" w14:textId="77777777" w:rsidR="00D205A4" w:rsidRDefault="00D205A4" w:rsidP="00D205A4">
                  <w:pPr>
                    <w:pStyle w:val="sc-Requirement"/>
                  </w:pPr>
                  <w:proofErr w:type="spellStart"/>
                  <w:r>
                    <w:t>Sp</w:t>
                  </w:r>
                  <w:proofErr w:type="spellEnd"/>
                </w:p>
              </w:tc>
            </w:tr>
            <w:tr w:rsidR="00D205A4" w14:paraId="0485F41C" w14:textId="77777777" w:rsidTr="000A437B">
              <w:tc>
                <w:tcPr>
                  <w:tcW w:w="1199" w:type="dxa"/>
                </w:tcPr>
                <w:p w14:paraId="0F42E0CF" w14:textId="77777777" w:rsidR="00D205A4" w:rsidRDefault="00D205A4" w:rsidP="00D205A4">
                  <w:pPr>
                    <w:pStyle w:val="sc-Requirement"/>
                  </w:pPr>
                  <w:r>
                    <w:t>NURS 705/HCA 503</w:t>
                  </w:r>
                </w:p>
              </w:tc>
              <w:tc>
                <w:tcPr>
                  <w:tcW w:w="2000" w:type="dxa"/>
                </w:tcPr>
                <w:p w14:paraId="13B714A2" w14:textId="77777777" w:rsidR="00D205A4" w:rsidRDefault="00D205A4" w:rsidP="00D205A4">
                  <w:pPr>
                    <w:pStyle w:val="sc-Requirement"/>
                  </w:pPr>
                  <w:r>
                    <w:t>Health Care Policy and Advocacy</w:t>
                  </w:r>
                </w:p>
              </w:tc>
              <w:tc>
                <w:tcPr>
                  <w:tcW w:w="450" w:type="dxa"/>
                </w:tcPr>
                <w:p w14:paraId="719F3D80" w14:textId="77777777" w:rsidR="00D205A4" w:rsidRDefault="00D205A4" w:rsidP="00D205A4">
                  <w:pPr>
                    <w:pStyle w:val="sc-RequirementRight"/>
                  </w:pPr>
                  <w:r>
                    <w:t>3</w:t>
                  </w:r>
                </w:p>
              </w:tc>
              <w:tc>
                <w:tcPr>
                  <w:tcW w:w="1116" w:type="dxa"/>
                </w:tcPr>
                <w:p w14:paraId="05074F9D" w14:textId="77777777" w:rsidR="00D205A4" w:rsidRDefault="00D205A4" w:rsidP="00D205A4">
                  <w:pPr>
                    <w:pStyle w:val="sc-Requirement"/>
                  </w:pPr>
                  <w:r>
                    <w:t xml:space="preserve">F, </w:t>
                  </w:r>
                  <w:proofErr w:type="spellStart"/>
                  <w:r>
                    <w:t>Sp</w:t>
                  </w:r>
                  <w:proofErr w:type="spellEnd"/>
                </w:p>
              </w:tc>
            </w:tr>
            <w:tr w:rsidR="00D205A4" w14:paraId="7CF60B0C" w14:textId="77777777" w:rsidTr="000A437B">
              <w:tc>
                <w:tcPr>
                  <w:tcW w:w="1199" w:type="dxa"/>
                </w:tcPr>
                <w:p w14:paraId="21F280E2" w14:textId="77777777" w:rsidR="00D205A4" w:rsidRDefault="00D205A4" w:rsidP="00D205A4">
                  <w:pPr>
                    <w:pStyle w:val="sc-Requirement"/>
                  </w:pPr>
                  <w:r>
                    <w:t>NURS 750</w:t>
                  </w:r>
                </w:p>
              </w:tc>
              <w:tc>
                <w:tcPr>
                  <w:tcW w:w="2000" w:type="dxa"/>
                </w:tcPr>
                <w:p w14:paraId="6F47261B" w14:textId="77777777" w:rsidR="00D205A4" w:rsidRDefault="00D205A4" w:rsidP="00D205A4">
                  <w:pPr>
                    <w:pStyle w:val="sc-Requirement"/>
                  </w:pPr>
                  <w:r>
                    <w:t>D.N.P. Project Evaluation and Dissemination</w:t>
                  </w:r>
                </w:p>
              </w:tc>
              <w:tc>
                <w:tcPr>
                  <w:tcW w:w="450" w:type="dxa"/>
                </w:tcPr>
                <w:p w14:paraId="178DC901" w14:textId="77777777" w:rsidR="00D205A4" w:rsidRDefault="00D205A4" w:rsidP="00D205A4">
                  <w:pPr>
                    <w:pStyle w:val="sc-RequirementRight"/>
                  </w:pPr>
                  <w:r>
                    <w:t>1</w:t>
                  </w:r>
                </w:p>
              </w:tc>
              <w:tc>
                <w:tcPr>
                  <w:tcW w:w="1116" w:type="dxa"/>
                </w:tcPr>
                <w:p w14:paraId="3564F41F" w14:textId="77777777" w:rsidR="00D205A4" w:rsidRDefault="00D205A4" w:rsidP="00D205A4">
                  <w:pPr>
                    <w:pStyle w:val="sc-Requirement"/>
                  </w:pPr>
                  <w:proofErr w:type="spellStart"/>
                  <w:r>
                    <w:t>Sp</w:t>
                  </w:r>
                  <w:proofErr w:type="spellEnd"/>
                </w:p>
              </w:tc>
            </w:tr>
          </w:tbl>
          <w:p w14:paraId="0612B7A2" w14:textId="77777777" w:rsidR="00D205A4" w:rsidRDefault="00D205A4" w:rsidP="00D205A4">
            <w:pPr>
              <w:pStyle w:val="sc-Subtotal"/>
            </w:pPr>
            <w:r>
              <w:t>Subtotal: 36</w:t>
            </w:r>
          </w:p>
          <w:p w14:paraId="49AAB16B" w14:textId="77777777" w:rsidR="00D205A4" w:rsidRDefault="00D205A4" w:rsidP="00120C12">
            <w:pPr>
              <w:spacing w:line="240" w:lineRule="auto"/>
            </w:pPr>
          </w:p>
          <w:p w14:paraId="49A7470B" w14:textId="77777777" w:rsidR="00D205A4" w:rsidRDefault="00D205A4" w:rsidP="00120C12">
            <w:pPr>
              <w:spacing w:line="240" w:lineRule="auto"/>
            </w:pPr>
          </w:p>
          <w:p w14:paraId="4999A56C" w14:textId="77777777" w:rsidR="00D205A4" w:rsidRDefault="00D205A4" w:rsidP="00120C12">
            <w:pPr>
              <w:spacing w:line="240" w:lineRule="auto"/>
            </w:pPr>
          </w:p>
          <w:p w14:paraId="25464918" w14:textId="77777777" w:rsidR="00D205A4" w:rsidRDefault="00D205A4" w:rsidP="00120C12">
            <w:pPr>
              <w:spacing w:line="240" w:lineRule="auto"/>
            </w:pPr>
          </w:p>
          <w:p w14:paraId="506A56F8" w14:textId="77777777" w:rsidR="00D205A4" w:rsidRDefault="00D205A4" w:rsidP="00120C12">
            <w:pPr>
              <w:spacing w:line="240" w:lineRule="auto"/>
            </w:pPr>
          </w:p>
          <w:p w14:paraId="55DC1D71" w14:textId="77777777" w:rsidR="00D205A4" w:rsidRDefault="00D205A4" w:rsidP="00D205A4">
            <w:pPr>
              <w:pStyle w:val="sc-RequirementsHeading"/>
            </w:pPr>
            <w:r>
              <w:t>Course Requirements - Part-Time Students</w:t>
            </w:r>
          </w:p>
          <w:p w14:paraId="78625003" w14:textId="77777777" w:rsidR="00D205A4" w:rsidRDefault="00D205A4" w:rsidP="00D205A4">
            <w:pPr>
              <w:pStyle w:val="sc-RequirementsSubheading"/>
            </w:pPr>
            <w:r>
              <w:t>First Semester</w:t>
            </w:r>
          </w:p>
          <w:tbl>
            <w:tblPr>
              <w:tblW w:w="0" w:type="auto"/>
              <w:tblLayout w:type="fixed"/>
              <w:tblLook w:val="04A0" w:firstRow="1" w:lastRow="0" w:firstColumn="1" w:lastColumn="0" w:noHBand="0" w:noVBand="1"/>
            </w:tblPr>
            <w:tblGrid>
              <w:gridCol w:w="1199"/>
              <w:gridCol w:w="2000"/>
              <w:gridCol w:w="450"/>
              <w:gridCol w:w="1116"/>
            </w:tblGrid>
            <w:tr w:rsidR="00D205A4" w14:paraId="71136683" w14:textId="77777777" w:rsidTr="000A437B">
              <w:tc>
                <w:tcPr>
                  <w:tcW w:w="1199" w:type="dxa"/>
                </w:tcPr>
                <w:p w14:paraId="6EA48CBB" w14:textId="77777777" w:rsidR="00D205A4" w:rsidRDefault="00D205A4" w:rsidP="00D205A4">
                  <w:pPr>
                    <w:pStyle w:val="sc-Requirement"/>
                  </w:pPr>
                  <w:r>
                    <w:t>NURS 701</w:t>
                  </w:r>
                </w:p>
              </w:tc>
              <w:tc>
                <w:tcPr>
                  <w:tcW w:w="2000" w:type="dxa"/>
                </w:tcPr>
                <w:p w14:paraId="39B7D5B3" w14:textId="77777777" w:rsidR="00D205A4" w:rsidRDefault="00D205A4" w:rsidP="00D205A4">
                  <w:pPr>
                    <w:pStyle w:val="sc-Requirement"/>
                  </w:pPr>
                  <w:r>
                    <w:t>Scientific Underpinnings for  Clinical Scholarship</w:t>
                  </w:r>
                </w:p>
              </w:tc>
              <w:tc>
                <w:tcPr>
                  <w:tcW w:w="450" w:type="dxa"/>
                </w:tcPr>
                <w:p w14:paraId="5C8DFFEE" w14:textId="77777777" w:rsidR="00D205A4" w:rsidRDefault="00D205A4" w:rsidP="00D205A4">
                  <w:pPr>
                    <w:pStyle w:val="sc-RequirementRight"/>
                  </w:pPr>
                  <w:r>
                    <w:t>3</w:t>
                  </w:r>
                </w:p>
              </w:tc>
              <w:tc>
                <w:tcPr>
                  <w:tcW w:w="1116" w:type="dxa"/>
                </w:tcPr>
                <w:p w14:paraId="4EA02760" w14:textId="77777777" w:rsidR="00D205A4" w:rsidRDefault="00D205A4" w:rsidP="00D205A4">
                  <w:pPr>
                    <w:pStyle w:val="sc-Requirement"/>
                  </w:pPr>
                  <w:r>
                    <w:t>F</w:t>
                  </w:r>
                </w:p>
              </w:tc>
            </w:tr>
            <w:tr w:rsidR="00D205A4" w14:paraId="4213E654" w14:textId="77777777" w:rsidTr="000A437B">
              <w:tc>
                <w:tcPr>
                  <w:tcW w:w="1199" w:type="dxa"/>
                </w:tcPr>
                <w:p w14:paraId="1050AB3A" w14:textId="77777777" w:rsidR="00D205A4" w:rsidRDefault="00D205A4" w:rsidP="00D205A4">
                  <w:pPr>
                    <w:pStyle w:val="sc-Requirement"/>
                  </w:pPr>
                  <w:r>
                    <w:t>NURS 702</w:t>
                  </w:r>
                </w:p>
              </w:tc>
              <w:tc>
                <w:tcPr>
                  <w:tcW w:w="2000" w:type="dxa"/>
                </w:tcPr>
                <w:p w14:paraId="01C57876" w14:textId="77777777" w:rsidR="00D205A4" w:rsidRDefault="00D205A4" w:rsidP="00D205A4">
                  <w:pPr>
                    <w:pStyle w:val="sc-Requirement"/>
                  </w:pPr>
                  <w:r>
                    <w:t>Systems Leadership/Quality Improvement</w:t>
                  </w:r>
                </w:p>
              </w:tc>
              <w:tc>
                <w:tcPr>
                  <w:tcW w:w="450" w:type="dxa"/>
                </w:tcPr>
                <w:p w14:paraId="0FAAF6AD" w14:textId="77777777" w:rsidR="00D205A4" w:rsidRDefault="00D205A4" w:rsidP="00D205A4">
                  <w:pPr>
                    <w:pStyle w:val="sc-RequirementRight"/>
                  </w:pPr>
                  <w:r>
                    <w:t>3</w:t>
                  </w:r>
                </w:p>
              </w:tc>
              <w:tc>
                <w:tcPr>
                  <w:tcW w:w="1116" w:type="dxa"/>
                </w:tcPr>
                <w:p w14:paraId="2CC5F9FB" w14:textId="77777777" w:rsidR="00D205A4" w:rsidRDefault="00D205A4" w:rsidP="00D205A4">
                  <w:pPr>
                    <w:pStyle w:val="sc-Requirement"/>
                  </w:pPr>
                  <w:r>
                    <w:t>F</w:t>
                  </w:r>
                </w:p>
              </w:tc>
            </w:tr>
          </w:tbl>
          <w:p w14:paraId="1077FDAF" w14:textId="77777777" w:rsidR="00D205A4" w:rsidRDefault="00D205A4" w:rsidP="00D205A4">
            <w:pPr>
              <w:pStyle w:val="sc-RequirementsSubheading"/>
            </w:pPr>
            <w:r>
              <w:t>Second Semester</w:t>
            </w:r>
          </w:p>
          <w:tbl>
            <w:tblPr>
              <w:tblW w:w="0" w:type="auto"/>
              <w:tblLayout w:type="fixed"/>
              <w:tblLook w:val="04A0" w:firstRow="1" w:lastRow="0" w:firstColumn="1" w:lastColumn="0" w:noHBand="0" w:noVBand="1"/>
            </w:tblPr>
            <w:tblGrid>
              <w:gridCol w:w="1199"/>
              <w:gridCol w:w="2000"/>
              <w:gridCol w:w="450"/>
              <w:gridCol w:w="1116"/>
            </w:tblGrid>
            <w:tr w:rsidR="00D205A4" w14:paraId="2C7EE918" w14:textId="77777777" w:rsidTr="000A437B">
              <w:tc>
                <w:tcPr>
                  <w:tcW w:w="1199" w:type="dxa"/>
                </w:tcPr>
                <w:p w14:paraId="664BDBE4" w14:textId="77777777" w:rsidR="00D205A4" w:rsidRDefault="00D205A4" w:rsidP="00D205A4">
                  <w:pPr>
                    <w:pStyle w:val="sc-Requirement"/>
                  </w:pPr>
                  <w:r>
                    <w:t>NURS 704</w:t>
                  </w:r>
                </w:p>
              </w:tc>
              <w:tc>
                <w:tcPr>
                  <w:tcW w:w="2000" w:type="dxa"/>
                </w:tcPr>
                <w:p w14:paraId="073FB850" w14:textId="77777777" w:rsidR="00D205A4" w:rsidRDefault="00D205A4" w:rsidP="00D205A4">
                  <w:pPr>
                    <w:pStyle w:val="sc-Requirement"/>
                  </w:pPr>
                  <w:r>
                    <w:t>Clinical Research/Analytic Methods</w:t>
                  </w:r>
                </w:p>
              </w:tc>
              <w:tc>
                <w:tcPr>
                  <w:tcW w:w="450" w:type="dxa"/>
                </w:tcPr>
                <w:p w14:paraId="328E798E" w14:textId="77777777" w:rsidR="00D205A4" w:rsidRDefault="00D205A4" w:rsidP="00D205A4">
                  <w:pPr>
                    <w:pStyle w:val="sc-RequirementRight"/>
                  </w:pPr>
                  <w:r>
                    <w:t>3</w:t>
                  </w:r>
                </w:p>
              </w:tc>
              <w:tc>
                <w:tcPr>
                  <w:tcW w:w="1116" w:type="dxa"/>
                </w:tcPr>
                <w:p w14:paraId="1EDA01AC" w14:textId="77777777" w:rsidR="00D205A4" w:rsidRDefault="00D205A4" w:rsidP="00D205A4">
                  <w:pPr>
                    <w:pStyle w:val="sc-Requirement"/>
                  </w:pPr>
                  <w:proofErr w:type="spellStart"/>
                  <w:r>
                    <w:t>Sp</w:t>
                  </w:r>
                  <w:proofErr w:type="spellEnd"/>
                </w:p>
              </w:tc>
            </w:tr>
            <w:tr w:rsidR="00D205A4" w14:paraId="3684DE1B" w14:textId="77777777" w:rsidTr="000A437B">
              <w:tc>
                <w:tcPr>
                  <w:tcW w:w="1199" w:type="dxa"/>
                </w:tcPr>
                <w:p w14:paraId="1BC10DBF" w14:textId="77777777" w:rsidR="00D205A4" w:rsidRDefault="00D205A4" w:rsidP="00D205A4">
                  <w:pPr>
                    <w:pStyle w:val="sc-Requirement"/>
                  </w:pPr>
                  <w:r>
                    <w:t>NURS 791</w:t>
                  </w:r>
                </w:p>
              </w:tc>
              <w:tc>
                <w:tcPr>
                  <w:tcW w:w="2000" w:type="dxa"/>
                </w:tcPr>
                <w:p w14:paraId="58390B90" w14:textId="77777777" w:rsidR="00D205A4" w:rsidRDefault="00D205A4" w:rsidP="00D205A4">
                  <w:pPr>
                    <w:pStyle w:val="sc-Requirement"/>
                  </w:pPr>
                  <w:r>
                    <w:t>Directed Readings I</w:t>
                  </w:r>
                </w:p>
              </w:tc>
              <w:tc>
                <w:tcPr>
                  <w:tcW w:w="450" w:type="dxa"/>
                </w:tcPr>
                <w:p w14:paraId="1F7D6F7A" w14:textId="77777777" w:rsidR="00D205A4" w:rsidRDefault="00D205A4" w:rsidP="00D205A4">
                  <w:pPr>
                    <w:pStyle w:val="sc-RequirementRight"/>
                  </w:pPr>
                  <w:r>
                    <w:t>1</w:t>
                  </w:r>
                </w:p>
              </w:tc>
              <w:tc>
                <w:tcPr>
                  <w:tcW w:w="1116" w:type="dxa"/>
                </w:tcPr>
                <w:p w14:paraId="2A2A5ED5" w14:textId="77777777" w:rsidR="00D205A4" w:rsidRDefault="00D205A4" w:rsidP="00D205A4">
                  <w:pPr>
                    <w:pStyle w:val="sc-Requirement"/>
                  </w:pPr>
                  <w:proofErr w:type="spellStart"/>
                  <w:r>
                    <w:t>Sp</w:t>
                  </w:r>
                  <w:proofErr w:type="spellEnd"/>
                </w:p>
              </w:tc>
            </w:tr>
            <w:tr w:rsidR="00D205A4" w14:paraId="0D51FB2C" w14:textId="77777777" w:rsidTr="000A437B">
              <w:tc>
                <w:tcPr>
                  <w:tcW w:w="1199" w:type="dxa"/>
                </w:tcPr>
                <w:p w14:paraId="22498BA6" w14:textId="77777777" w:rsidR="00D205A4" w:rsidRDefault="00D205A4" w:rsidP="00D205A4">
                  <w:pPr>
                    <w:pStyle w:val="sc-Requirement"/>
                  </w:pPr>
                  <w:r>
                    <w:t>NURS 708</w:t>
                  </w:r>
                </w:p>
              </w:tc>
              <w:tc>
                <w:tcPr>
                  <w:tcW w:w="2000" w:type="dxa"/>
                </w:tcPr>
                <w:p w14:paraId="7A7F30F9" w14:textId="77777777" w:rsidR="00D205A4" w:rsidRDefault="00D205A4" w:rsidP="00D205A4">
                  <w:pPr>
                    <w:pStyle w:val="sc-Requirement"/>
                  </w:pPr>
                  <w:proofErr w:type="spellStart"/>
                  <w:r>
                    <w:t>Interprofessional</w:t>
                  </w:r>
                  <w:proofErr w:type="spellEnd"/>
                  <w:r>
                    <w:t xml:space="preserve"> Collaborative Practice</w:t>
                  </w:r>
                </w:p>
              </w:tc>
              <w:tc>
                <w:tcPr>
                  <w:tcW w:w="450" w:type="dxa"/>
                </w:tcPr>
                <w:p w14:paraId="7C86C035" w14:textId="77777777" w:rsidR="00D205A4" w:rsidRDefault="00D205A4" w:rsidP="00D205A4">
                  <w:pPr>
                    <w:pStyle w:val="sc-RequirementRight"/>
                  </w:pPr>
                  <w:r>
                    <w:t>3</w:t>
                  </w:r>
                </w:p>
              </w:tc>
              <w:tc>
                <w:tcPr>
                  <w:tcW w:w="1116" w:type="dxa"/>
                </w:tcPr>
                <w:p w14:paraId="5888A5EB" w14:textId="77777777" w:rsidR="00D205A4" w:rsidRDefault="00D205A4" w:rsidP="00D205A4">
                  <w:pPr>
                    <w:pStyle w:val="sc-Requirement"/>
                  </w:pPr>
                  <w:proofErr w:type="spellStart"/>
                  <w:r>
                    <w:t>Sp</w:t>
                  </w:r>
                  <w:proofErr w:type="spellEnd"/>
                </w:p>
              </w:tc>
            </w:tr>
          </w:tbl>
          <w:p w14:paraId="1D1D6F73" w14:textId="77777777" w:rsidR="00D205A4" w:rsidRDefault="00D205A4" w:rsidP="00D205A4">
            <w:pPr>
              <w:pStyle w:val="sc-RequirementsSubheading"/>
            </w:pPr>
            <w:r>
              <w:lastRenderedPageBreak/>
              <w:t>Third Semester</w:t>
            </w:r>
          </w:p>
          <w:tbl>
            <w:tblPr>
              <w:tblW w:w="0" w:type="auto"/>
              <w:tblLayout w:type="fixed"/>
              <w:tblLook w:val="04A0" w:firstRow="1" w:lastRow="0" w:firstColumn="1" w:lastColumn="0" w:noHBand="0" w:noVBand="1"/>
            </w:tblPr>
            <w:tblGrid>
              <w:gridCol w:w="1199"/>
              <w:gridCol w:w="2000"/>
              <w:gridCol w:w="450"/>
              <w:gridCol w:w="1116"/>
            </w:tblGrid>
            <w:tr w:rsidR="00D205A4" w14:paraId="17109101" w14:textId="77777777" w:rsidTr="000A437B">
              <w:tc>
                <w:tcPr>
                  <w:tcW w:w="1199" w:type="dxa"/>
                </w:tcPr>
                <w:p w14:paraId="0D49458E" w14:textId="77777777" w:rsidR="00D205A4" w:rsidRDefault="00D205A4" w:rsidP="00D205A4">
                  <w:pPr>
                    <w:pStyle w:val="sc-Requirement"/>
                  </w:pPr>
                  <w:r>
                    <w:t>NURS 703</w:t>
                  </w:r>
                </w:p>
              </w:tc>
              <w:tc>
                <w:tcPr>
                  <w:tcW w:w="2000" w:type="dxa"/>
                </w:tcPr>
                <w:p w14:paraId="4EFE0398" w14:textId="77777777" w:rsidR="00D205A4" w:rsidRDefault="00D205A4" w:rsidP="00D205A4">
                  <w:pPr>
                    <w:pStyle w:val="sc-Requirement"/>
                  </w:pPr>
                  <w:r>
                    <w:t>Advanced Epidemiology and Biostatistics</w:t>
                  </w:r>
                </w:p>
              </w:tc>
              <w:tc>
                <w:tcPr>
                  <w:tcW w:w="450" w:type="dxa"/>
                </w:tcPr>
                <w:p w14:paraId="01DCC21A" w14:textId="77777777" w:rsidR="00D205A4" w:rsidRDefault="00D205A4" w:rsidP="00D205A4">
                  <w:pPr>
                    <w:pStyle w:val="sc-RequirementRight"/>
                  </w:pPr>
                  <w:r>
                    <w:t>3</w:t>
                  </w:r>
                </w:p>
              </w:tc>
              <w:tc>
                <w:tcPr>
                  <w:tcW w:w="1116" w:type="dxa"/>
                </w:tcPr>
                <w:p w14:paraId="0D0F17CB" w14:textId="77777777" w:rsidR="00D205A4" w:rsidRDefault="00D205A4" w:rsidP="00D205A4">
                  <w:pPr>
                    <w:pStyle w:val="sc-Requirement"/>
                  </w:pPr>
                  <w:r>
                    <w:t>F</w:t>
                  </w:r>
                </w:p>
              </w:tc>
            </w:tr>
            <w:tr w:rsidR="00D205A4" w14:paraId="5E6DBF8D" w14:textId="77777777" w:rsidTr="000A437B">
              <w:tc>
                <w:tcPr>
                  <w:tcW w:w="1199" w:type="dxa"/>
                </w:tcPr>
                <w:p w14:paraId="71979E0E" w14:textId="77777777" w:rsidR="00D205A4" w:rsidRDefault="00D205A4" w:rsidP="00D205A4">
                  <w:pPr>
                    <w:pStyle w:val="sc-Requirement"/>
                  </w:pPr>
                  <w:r>
                    <w:t>NURS 709</w:t>
                  </w:r>
                </w:p>
              </w:tc>
              <w:tc>
                <w:tcPr>
                  <w:tcW w:w="2000" w:type="dxa"/>
                </w:tcPr>
                <w:p w14:paraId="609773B6" w14:textId="77777777" w:rsidR="00D205A4" w:rsidRDefault="00D205A4" w:rsidP="00D205A4">
                  <w:pPr>
                    <w:pStyle w:val="sc-Requirement"/>
                  </w:pPr>
                  <w:r>
                    <w:t>Population Health</w:t>
                  </w:r>
                </w:p>
              </w:tc>
              <w:tc>
                <w:tcPr>
                  <w:tcW w:w="450" w:type="dxa"/>
                </w:tcPr>
                <w:p w14:paraId="2D3EEFA6" w14:textId="77777777" w:rsidR="00D205A4" w:rsidRDefault="00D205A4" w:rsidP="00D205A4">
                  <w:pPr>
                    <w:pStyle w:val="sc-RequirementRight"/>
                  </w:pPr>
                  <w:r>
                    <w:t>3</w:t>
                  </w:r>
                </w:p>
              </w:tc>
              <w:tc>
                <w:tcPr>
                  <w:tcW w:w="1116" w:type="dxa"/>
                </w:tcPr>
                <w:p w14:paraId="627C87AC" w14:textId="77777777" w:rsidR="00D205A4" w:rsidRDefault="00D205A4" w:rsidP="00D205A4">
                  <w:pPr>
                    <w:pStyle w:val="sc-Requirement"/>
                  </w:pPr>
                  <w:r>
                    <w:t>F</w:t>
                  </w:r>
                </w:p>
              </w:tc>
            </w:tr>
            <w:tr w:rsidR="00D205A4" w14:paraId="33F915A9" w14:textId="77777777" w:rsidTr="000A437B">
              <w:tc>
                <w:tcPr>
                  <w:tcW w:w="1199" w:type="dxa"/>
                </w:tcPr>
                <w:p w14:paraId="335A7DE8" w14:textId="77777777" w:rsidR="00D205A4" w:rsidRDefault="00D205A4" w:rsidP="00D205A4">
                  <w:pPr>
                    <w:pStyle w:val="sc-Requirement"/>
                  </w:pPr>
                  <w:r>
                    <w:t>NURS 792</w:t>
                  </w:r>
                </w:p>
              </w:tc>
              <w:tc>
                <w:tcPr>
                  <w:tcW w:w="2000" w:type="dxa"/>
                </w:tcPr>
                <w:p w14:paraId="319D0686" w14:textId="77777777" w:rsidR="00D205A4" w:rsidRDefault="00D205A4" w:rsidP="00D205A4">
                  <w:pPr>
                    <w:pStyle w:val="sc-Requirement"/>
                  </w:pPr>
                  <w:r>
                    <w:t>Directed Readings II</w:t>
                  </w:r>
                </w:p>
              </w:tc>
              <w:tc>
                <w:tcPr>
                  <w:tcW w:w="450" w:type="dxa"/>
                </w:tcPr>
                <w:p w14:paraId="701002F7" w14:textId="77777777" w:rsidR="00D205A4" w:rsidRDefault="00D205A4" w:rsidP="00D205A4">
                  <w:pPr>
                    <w:pStyle w:val="sc-RequirementRight"/>
                  </w:pPr>
                  <w:r>
                    <w:t>1</w:t>
                  </w:r>
                </w:p>
              </w:tc>
              <w:tc>
                <w:tcPr>
                  <w:tcW w:w="1116" w:type="dxa"/>
                </w:tcPr>
                <w:p w14:paraId="314EB817" w14:textId="77777777" w:rsidR="00D205A4" w:rsidRDefault="00D205A4" w:rsidP="00D205A4">
                  <w:pPr>
                    <w:pStyle w:val="sc-Requirement"/>
                  </w:pPr>
                  <w:r>
                    <w:t>F</w:t>
                  </w:r>
                </w:p>
              </w:tc>
            </w:tr>
          </w:tbl>
          <w:p w14:paraId="75C0BCEC" w14:textId="77777777" w:rsidR="00D205A4" w:rsidRDefault="00D205A4" w:rsidP="00D205A4">
            <w:pPr>
              <w:pStyle w:val="sc-RequirementsSubheading"/>
            </w:pPr>
            <w:r>
              <w:t>Fourth Semester</w:t>
            </w:r>
          </w:p>
          <w:tbl>
            <w:tblPr>
              <w:tblW w:w="0" w:type="auto"/>
              <w:tblLayout w:type="fixed"/>
              <w:tblLook w:val="04A0" w:firstRow="1" w:lastRow="0" w:firstColumn="1" w:lastColumn="0" w:noHBand="0" w:noVBand="1"/>
            </w:tblPr>
            <w:tblGrid>
              <w:gridCol w:w="1200"/>
              <w:gridCol w:w="2000"/>
              <w:gridCol w:w="450"/>
              <w:gridCol w:w="1116"/>
            </w:tblGrid>
            <w:tr w:rsidR="00D205A4" w14:paraId="7E634D41" w14:textId="77777777" w:rsidTr="000A437B">
              <w:tc>
                <w:tcPr>
                  <w:tcW w:w="1200" w:type="dxa"/>
                </w:tcPr>
                <w:p w14:paraId="7E1CA357" w14:textId="77777777" w:rsidR="00D205A4" w:rsidRDefault="00D205A4" w:rsidP="00D205A4">
                  <w:pPr>
                    <w:pStyle w:val="sc-Requirement"/>
                  </w:pPr>
                  <w:r>
                    <w:t>NURS 706</w:t>
                  </w:r>
                </w:p>
              </w:tc>
              <w:tc>
                <w:tcPr>
                  <w:tcW w:w="2000" w:type="dxa"/>
                </w:tcPr>
                <w:p w14:paraId="2BB33951" w14:textId="77777777" w:rsidR="00D205A4" w:rsidRDefault="00D205A4" w:rsidP="00D205A4">
                  <w:pPr>
                    <w:pStyle w:val="sc-Requirement"/>
                  </w:pPr>
                  <w:r>
                    <w:t>Economics, Finance, Business Management</w:t>
                  </w:r>
                </w:p>
              </w:tc>
              <w:tc>
                <w:tcPr>
                  <w:tcW w:w="450" w:type="dxa"/>
                </w:tcPr>
                <w:p w14:paraId="15AAA3E2" w14:textId="77777777" w:rsidR="00D205A4" w:rsidRDefault="00D205A4" w:rsidP="00D205A4">
                  <w:pPr>
                    <w:pStyle w:val="sc-RequirementRight"/>
                  </w:pPr>
                  <w:r>
                    <w:t>3</w:t>
                  </w:r>
                </w:p>
              </w:tc>
              <w:tc>
                <w:tcPr>
                  <w:tcW w:w="1116" w:type="dxa"/>
                </w:tcPr>
                <w:p w14:paraId="4E5DC534" w14:textId="77777777" w:rsidR="00D205A4" w:rsidRDefault="00D205A4" w:rsidP="00D205A4">
                  <w:pPr>
                    <w:pStyle w:val="sc-Requirement"/>
                  </w:pPr>
                  <w:proofErr w:type="spellStart"/>
                  <w:r>
                    <w:t>Sp</w:t>
                  </w:r>
                  <w:proofErr w:type="spellEnd"/>
                </w:p>
              </w:tc>
            </w:tr>
            <w:tr w:rsidR="00D205A4" w14:paraId="083217C0" w14:textId="77777777" w:rsidTr="000A437B">
              <w:tc>
                <w:tcPr>
                  <w:tcW w:w="1200" w:type="dxa"/>
                </w:tcPr>
                <w:p w14:paraId="4297AFFF" w14:textId="77777777" w:rsidR="00D205A4" w:rsidRDefault="00D205A4" w:rsidP="00D205A4">
                  <w:pPr>
                    <w:pStyle w:val="sc-Requirement"/>
                  </w:pPr>
                  <w:r>
                    <w:t>NURS 720</w:t>
                  </w:r>
                </w:p>
              </w:tc>
              <w:tc>
                <w:tcPr>
                  <w:tcW w:w="2000" w:type="dxa"/>
                </w:tcPr>
                <w:p w14:paraId="5047AD5E" w14:textId="77777777" w:rsidR="00D205A4" w:rsidRDefault="00D205A4" w:rsidP="00D205A4">
                  <w:pPr>
                    <w:pStyle w:val="sc-Requirement"/>
                  </w:pPr>
                  <w:r>
                    <w:t>D.N.P. Project Planning Seminar</w:t>
                  </w:r>
                </w:p>
              </w:tc>
              <w:tc>
                <w:tcPr>
                  <w:tcW w:w="450" w:type="dxa"/>
                </w:tcPr>
                <w:p w14:paraId="68D2BFEB" w14:textId="77777777" w:rsidR="00D205A4" w:rsidRDefault="00D205A4" w:rsidP="00D205A4">
                  <w:pPr>
                    <w:pStyle w:val="sc-RequirementRight"/>
                  </w:pPr>
                  <w:r>
                    <w:t>1</w:t>
                  </w:r>
                </w:p>
              </w:tc>
              <w:tc>
                <w:tcPr>
                  <w:tcW w:w="1116" w:type="dxa"/>
                </w:tcPr>
                <w:p w14:paraId="7819933A" w14:textId="77777777" w:rsidR="00D205A4" w:rsidRDefault="00D205A4" w:rsidP="00D205A4">
                  <w:pPr>
                    <w:pStyle w:val="sc-Requirement"/>
                  </w:pPr>
                  <w:proofErr w:type="spellStart"/>
                  <w:r>
                    <w:t>Sp</w:t>
                  </w:r>
                  <w:proofErr w:type="spellEnd"/>
                </w:p>
              </w:tc>
            </w:tr>
          </w:tbl>
          <w:p w14:paraId="04C5E803" w14:textId="77777777" w:rsidR="00D205A4" w:rsidRDefault="00D205A4" w:rsidP="00D205A4">
            <w:pPr>
              <w:pStyle w:val="sc-RequirementsSubheading"/>
            </w:pPr>
            <w:r>
              <w:t>Fifth Semester</w:t>
            </w:r>
          </w:p>
          <w:tbl>
            <w:tblPr>
              <w:tblW w:w="0" w:type="auto"/>
              <w:tblLayout w:type="fixed"/>
              <w:tblLook w:val="04A0" w:firstRow="1" w:lastRow="0" w:firstColumn="1" w:lastColumn="0" w:noHBand="0" w:noVBand="1"/>
            </w:tblPr>
            <w:tblGrid>
              <w:gridCol w:w="1200"/>
              <w:gridCol w:w="2000"/>
              <w:gridCol w:w="450"/>
              <w:gridCol w:w="1116"/>
            </w:tblGrid>
            <w:tr w:rsidR="00D205A4" w14:paraId="333D0600" w14:textId="77777777" w:rsidTr="000A437B">
              <w:tc>
                <w:tcPr>
                  <w:tcW w:w="1200" w:type="dxa"/>
                </w:tcPr>
                <w:p w14:paraId="3762649A" w14:textId="77777777" w:rsidR="00D205A4" w:rsidRDefault="00D205A4" w:rsidP="00D205A4">
                  <w:pPr>
                    <w:pStyle w:val="sc-Requirement"/>
                  </w:pPr>
                  <w:r>
                    <w:t>NURS 730</w:t>
                  </w:r>
                </w:p>
              </w:tc>
              <w:tc>
                <w:tcPr>
                  <w:tcW w:w="2000" w:type="dxa"/>
                </w:tcPr>
                <w:p w14:paraId="54BA338C" w14:textId="77777777" w:rsidR="00D205A4" w:rsidRDefault="00D205A4" w:rsidP="00D205A4">
                  <w:pPr>
                    <w:pStyle w:val="sc-Requirement"/>
                  </w:pPr>
                  <w:r>
                    <w:t>D.N.P. Proposal Development</w:t>
                  </w:r>
                </w:p>
              </w:tc>
              <w:tc>
                <w:tcPr>
                  <w:tcW w:w="450" w:type="dxa"/>
                </w:tcPr>
                <w:p w14:paraId="06586644" w14:textId="77777777" w:rsidR="00D205A4" w:rsidRDefault="00D205A4" w:rsidP="00D205A4">
                  <w:pPr>
                    <w:pStyle w:val="sc-RequirementRight"/>
                  </w:pPr>
                  <w:r>
                    <w:t>3</w:t>
                  </w:r>
                </w:p>
              </w:tc>
              <w:tc>
                <w:tcPr>
                  <w:tcW w:w="1116" w:type="dxa"/>
                </w:tcPr>
                <w:p w14:paraId="08580178" w14:textId="77777777" w:rsidR="00D205A4" w:rsidRDefault="00D205A4" w:rsidP="00D205A4">
                  <w:pPr>
                    <w:pStyle w:val="sc-Requirement"/>
                  </w:pPr>
                  <w:r>
                    <w:t>Su</w:t>
                  </w:r>
                </w:p>
              </w:tc>
            </w:tr>
          </w:tbl>
          <w:p w14:paraId="471C0AB0" w14:textId="77777777" w:rsidR="00D205A4" w:rsidRDefault="00D205A4" w:rsidP="00D205A4">
            <w:pPr>
              <w:pStyle w:val="sc-RequirementsSubheading"/>
            </w:pPr>
            <w:r>
              <w:t>Sixth Semester</w:t>
            </w:r>
          </w:p>
          <w:tbl>
            <w:tblPr>
              <w:tblW w:w="0" w:type="auto"/>
              <w:tblLayout w:type="fixed"/>
              <w:tblLook w:val="04A0" w:firstRow="1" w:lastRow="0" w:firstColumn="1" w:lastColumn="0" w:noHBand="0" w:noVBand="1"/>
            </w:tblPr>
            <w:tblGrid>
              <w:gridCol w:w="1200"/>
              <w:gridCol w:w="2000"/>
              <w:gridCol w:w="450"/>
              <w:gridCol w:w="1116"/>
            </w:tblGrid>
            <w:tr w:rsidR="00D205A4" w14:paraId="7261097D" w14:textId="77777777" w:rsidTr="000A437B">
              <w:tc>
                <w:tcPr>
                  <w:tcW w:w="1200" w:type="dxa"/>
                </w:tcPr>
                <w:p w14:paraId="19D2CFDE" w14:textId="77777777" w:rsidR="00D205A4" w:rsidRDefault="00D205A4" w:rsidP="00D205A4">
                  <w:pPr>
                    <w:pStyle w:val="sc-Requirement"/>
                  </w:pPr>
                  <w:r>
                    <w:t>NURS 707</w:t>
                  </w:r>
                </w:p>
              </w:tc>
              <w:tc>
                <w:tcPr>
                  <w:tcW w:w="2000" w:type="dxa"/>
                </w:tcPr>
                <w:p w14:paraId="477D2787" w14:textId="77777777" w:rsidR="00D205A4" w:rsidRDefault="00D205A4" w:rsidP="00D205A4">
                  <w:pPr>
                    <w:pStyle w:val="sc-Requirement"/>
                  </w:pPr>
                  <w:r>
                    <w:t>Information Technology/Decision Support</w:t>
                  </w:r>
                </w:p>
              </w:tc>
              <w:tc>
                <w:tcPr>
                  <w:tcW w:w="450" w:type="dxa"/>
                </w:tcPr>
                <w:p w14:paraId="27624282" w14:textId="77777777" w:rsidR="00D205A4" w:rsidRDefault="00D205A4" w:rsidP="00D205A4">
                  <w:pPr>
                    <w:pStyle w:val="sc-RequirementRight"/>
                  </w:pPr>
                  <w:r>
                    <w:t>3</w:t>
                  </w:r>
                </w:p>
              </w:tc>
              <w:tc>
                <w:tcPr>
                  <w:tcW w:w="1116" w:type="dxa"/>
                </w:tcPr>
                <w:p w14:paraId="7F9E2E3E" w14:textId="77777777" w:rsidR="00D205A4" w:rsidRDefault="00D205A4" w:rsidP="00D205A4">
                  <w:pPr>
                    <w:pStyle w:val="sc-Requirement"/>
                  </w:pPr>
                  <w:r>
                    <w:t>F</w:t>
                  </w:r>
                </w:p>
              </w:tc>
            </w:tr>
            <w:tr w:rsidR="00D205A4" w14:paraId="50271D75" w14:textId="77777777" w:rsidTr="000A437B">
              <w:tc>
                <w:tcPr>
                  <w:tcW w:w="1200" w:type="dxa"/>
                </w:tcPr>
                <w:p w14:paraId="0FB6021D" w14:textId="77777777" w:rsidR="00D205A4" w:rsidRDefault="00D205A4" w:rsidP="00D205A4">
                  <w:pPr>
                    <w:pStyle w:val="sc-Requirement"/>
                  </w:pPr>
                  <w:r>
                    <w:t>NURS 740</w:t>
                  </w:r>
                </w:p>
              </w:tc>
              <w:tc>
                <w:tcPr>
                  <w:tcW w:w="2000" w:type="dxa"/>
                </w:tcPr>
                <w:p w14:paraId="547BD632" w14:textId="77777777" w:rsidR="00D205A4" w:rsidRDefault="00D205A4" w:rsidP="00D205A4">
                  <w:pPr>
                    <w:pStyle w:val="sc-Requirement"/>
                  </w:pPr>
                  <w:r>
                    <w:t>D.N.P. Project Implementation</w:t>
                  </w:r>
                </w:p>
              </w:tc>
              <w:tc>
                <w:tcPr>
                  <w:tcW w:w="450" w:type="dxa"/>
                </w:tcPr>
                <w:p w14:paraId="2DD516D4" w14:textId="77777777" w:rsidR="00D205A4" w:rsidRDefault="00D205A4" w:rsidP="00D205A4">
                  <w:pPr>
                    <w:pStyle w:val="sc-RequirementRight"/>
                  </w:pPr>
                  <w:r>
                    <w:t>2</w:t>
                  </w:r>
                </w:p>
              </w:tc>
              <w:tc>
                <w:tcPr>
                  <w:tcW w:w="1116" w:type="dxa"/>
                </w:tcPr>
                <w:p w14:paraId="62D9949C" w14:textId="77777777" w:rsidR="00D205A4" w:rsidRDefault="00D205A4" w:rsidP="00D205A4">
                  <w:pPr>
                    <w:pStyle w:val="sc-Requirement"/>
                  </w:pPr>
                  <w:r>
                    <w:t>F</w:t>
                  </w:r>
                </w:p>
              </w:tc>
            </w:tr>
          </w:tbl>
          <w:p w14:paraId="07A1E3DB" w14:textId="77777777" w:rsidR="00D205A4" w:rsidRDefault="00D205A4" w:rsidP="00D205A4">
            <w:pPr>
              <w:pStyle w:val="sc-RequirementsSubheading"/>
            </w:pPr>
            <w:r>
              <w:t>Seventh Semester</w:t>
            </w:r>
          </w:p>
          <w:tbl>
            <w:tblPr>
              <w:tblW w:w="0" w:type="auto"/>
              <w:tblLayout w:type="fixed"/>
              <w:tblLook w:val="04A0" w:firstRow="1" w:lastRow="0" w:firstColumn="1" w:lastColumn="0" w:noHBand="0" w:noVBand="1"/>
            </w:tblPr>
            <w:tblGrid>
              <w:gridCol w:w="1199"/>
              <w:gridCol w:w="2000"/>
              <w:gridCol w:w="450"/>
              <w:gridCol w:w="1116"/>
            </w:tblGrid>
            <w:tr w:rsidR="00D205A4" w14:paraId="5CF552D4" w14:textId="77777777" w:rsidTr="000A437B">
              <w:tc>
                <w:tcPr>
                  <w:tcW w:w="1199" w:type="dxa"/>
                </w:tcPr>
                <w:p w14:paraId="68AEED92" w14:textId="77777777" w:rsidR="00D205A4" w:rsidRDefault="00D205A4" w:rsidP="00D205A4">
                  <w:pPr>
                    <w:pStyle w:val="sc-Requirement"/>
                  </w:pPr>
                  <w:r>
                    <w:t>NURS 705/HCA 503</w:t>
                  </w:r>
                </w:p>
              </w:tc>
              <w:tc>
                <w:tcPr>
                  <w:tcW w:w="2000" w:type="dxa"/>
                </w:tcPr>
                <w:p w14:paraId="19DCEFE7" w14:textId="77777777" w:rsidR="00D205A4" w:rsidRDefault="00D205A4" w:rsidP="00D205A4">
                  <w:pPr>
                    <w:pStyle w:val="sc-Requirement"/>
                  </w:pPr>
                  <w:r>
                    <w:t>Health Care Policy and Advocacy</w:t>
                  </w:r>
                </w:p>
              </w:tc>
              <w:tc>
                <w:tcPr>
                  <w:tcW w:w="450" w:type="dxa"/>
                </w:tcPr>
                <w:p w14:paraId="4BEC400B" w14:textId="77777777" w:rsidR="00D205A4" w:rsidRDefault="00D205A4" w:rsidP="00D205A4">
                  <w:pPr>
                    <w:pStyle w:val="sc-RequirementRight"/>
                  </w:pPr>
                  <w:r>
                    <w:t>3</w:t>
                  </w:r>
                </w:p>
              </w:tc>
              <w:tc>
                <w:tcPr>
                  <w:tcW w:w="1116" w:type="dxa"/>
                </w:tcPr>
                <w:p w14:paraId="4161B8A4" w14:textId="77777777" w:rsidR="00D205A4" w:rsidRDefault="00D205A4" w:rsidP="00D205A4">
                  <w:pPr>
                    <w:pStyle w:val="sc-Requirement"/>
                  </w:pPr>
                  <w:r>
                    <w:t xml:space="preserve">F, </w:t>
                  </w:r>
                  <w:proofErr w:type="spellStart"/>
                  <w:r>
                    <w:t>Sp</w:t>
                  </w:r>
                  <w:proofErr w:type="spellEnd"/>
                </w:p>
              </w:tc>
            </w:tr>
            <w:tr w:rsidR="00D205A4" w14:paraId="04A29552" w14:textId="77777777" w:rsidTr="000A437B">
              <w:tc>
                <w:tcPr>
                  <w:tcW w:w="1199" w:type="dxa"/>
                </w:tcPr>
                <w:p w14:paraId="4A777465" w14:textId="77777777" w:rsidR="00D205A4" w:rsidRDefault="00D205A4" w:rsidP="00D205A4">
                  <w:pPr>
                    <w:pStyle w:val="sc-Requirement"/>
                  </w:pPr>
                  <w:r>
                    <w:t>NURS 750</w:t>
                  </w:r>
                </w:p>
              </w:tc>
              <w:tc>
                <w:tcPr>
                  <w:tcW w:w="2000" w:type="dxa"/>
                </w:tcPr>
                <w:p w14:paraId="63B91750" w14:textId="77777777" w:rsidR="00D205A4" w:rsidRDefault="00D205A4" w:rsidP="00D205A4">
                  <w:pPr>
                    <w:pStyle w:val="sc-Requirement"/>
                  </w:pPr>
                  <w:r>
                    <w:t>D.N.P. Project Evaluation and Dissemination</w:t>
                  </w:r>
                </w:p>
              </w:tc>
              <w:tc>
                <w:tcPr>
                  <w:tcW w:w="450" w:type="dxa"/>
                </w:tcPr>
                <w:p w14:paraId="4EC042FC" w14:textId="77777777" w:rsidR="00D205A4" w:rsidRDefault="00D205A4" w:rsidP="00D205A4">
                  <w:pPr>
                    <w:pStyle w:val="sc-RequirementRight"/>
                  </w:pPr>
                  <w:r>
                    <w:t>1</w:t>
                  </w:r>
                </w:p>
              </w:tc>
              <w:tc>
                <w:tcPr>
                  <w:tcW w:w="1116" w:type="dxa"/>
                </w:tcPr>
                <w:p w14:paraId="40D69F1B" w14:textId="77777777" w:rsidR="00D205A4" w:rsidRDefault="00D205A4" w:rsidP="00D205A4">
                  <w:pPr>
                    <w:pStyle w:val="sc-Requirement"/>
                  </w:pPr>
                  <w:proofErr w:type="spellStart"/>
                  <w:r>
                    <w:t>Sp</w:t>
                  </w:r>
                  <w:proofErr w:type="spellEnd"/>
                </w:p>
              </w:tc>
            </w:tr>
          </w:tbl>
          <w:p w14:paraId="6C471B57" w14:textId="77777777" w:rsidR="00D205A4" w:rsidRDefault="00D205A4" w:rsidP="00D205A4">
            <w:pPr>
              <w:pStyle w:val="sc-Subtotal"/>
            </w:pPr>
            <w:r>
              <w:t>Subtotal: 36</w:t>
            </w:r>
          </w:p>
          <w:p w14:paraId="7EF0CD6A" w14:textId="77777777" w:rsidR="00D205A4" w:rsidRDefault="00D205A4" w:rsidP="00D205A4">
            <w:r>
              <w:t>Subtotal: 36</w:t>
            </w:r>
          </w:p>
          <w:p w14:paraId="14CBDC0C" w14:textId="477AE32F" w:rsidR="00D205A4" w:rsidRDefault="00D205A4" w:rsidP="00120C12">
            <w:pPr>
              <w:spacing w:line="240" w:lineRule="auto"/>
            </w:pPr>
          </w:p>
        </w:tc>
      </w:tr>
    </w:tbl>
    <w:p w14:paraId="2480EEC2" w14:textId="77777777" w:rsidR="00F64260" w:rsidRDefault="00F64260">
      <w:pPr>
        <w:spacing w:line="240" w:lineRule="auto"/>
      </w:pPr>
      <w:r>
        <w:lastRenderedPageBreak/>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1"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3"/>
        <w:gridCol w:w="3193"/>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27817C5D" w:rsidR="00F64260" w:rsidRDefault="00044981" w:rsidP="00293639">
            <w:pPr>
              <w:spacing w:line="240" w:lineRule="auto"/>
            </w:pPr>
            <w:r>
              <w:t>Justin DiLibero</w:t>
            </w:r>
          </w:p>
        </w:tc>
        <w:tc>
          <w:tcPr>
            <w:tcW w:w="3279" w:type="dxa"/>
            <w:vAlign w:val="center"/>
          </w:tcPr>
          <w:p w14:paraId="3874B8F9" w14:textId="79C70D93" w:rsidR="00F64260" w:rsidRDefault="00ED10F6" w:rsidP="00293639">
            <w:pPr>
              <w:spacing w:line="240" w:lineRule="auto"/>
            </w:pPr>
            <w:r>
              <w:t xml:space="preserve">Program Director of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48CB58E8"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0E20C991" w:rsidR="00F64260" w:rsidRDefault="00044981" w:rsidP="00293639">
            <w:pPr>
              <w:spacing w:line="240" w:lineRule="auto"/>
            </w:pPr>
            <w:r>
              <w:t>Joanne Costello</w:t>
            </w:r>
          </w:p>
        </w:tc>
        <w:tc>
          <w:tcPr>
            <w:tcW w:w="3279" w:type="dxa"/>
            <w:vAlign w:val="center"/>
          </w:tcPr>
          <w:p w14:paraId="46637261" w14:textId="73326944" w:rsidR="00F64260" w:rsidRDefault="00ED10F6" w:rsidP="00293639">
            <w:pPr>
              <w:spacing w:line="240" w:lineRule="auto"/>
            </w:pPr>
            <w:r>
              <w:t xml:space="preserve">Chair of </w:t>
            </w:r>
            <w:r w:rsidR="00044981">
              <w:t>Graduate Nursing</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BEF963C" w:rsidR="00F64260" w:rsidRDefault="007E0339" w:rsidP="00293639">
            <w:pPr>
              <w:spacing w:line="240" w:lineRule="auto"/>
            </w:pPr>
            <w:r>
              <w:t>Debra Servello</w:t>
            </w:r>
          </w:p>
        </w:tc>
        <w:tc>
          <w:tcPr>
            <w:tcW w:w="3279" w:type="dxa"/>
            <w:vAlign w:val="center"/>
          </w:tcPr>
          <w:p w14:paraId="25000859" w14:textId="3CF7682F" w:rsidR="00F64260" w:rsidRDefault="007E0339" w:rsidP="00293639">
            <w:pPr>
              <w:spacing w:line="240" w:lineRule="auto"/>
            </w:pPr>
            <w:r>
              <w:t xml:space="preserve">Interim </w:t>
            </w:r>
            <w:r w:rsidR="00ED10F6">
              <w:t xml:space="preserve">Dean of </w:t>
            </w:r>
            <w:r w:rsidR="00044981">
              <w:t>N</w:t>
            </w:r>
            <w:r>
              <w:t>ursing</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7800F5ED"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CD709D"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A5E800" w14:textId="77777777" w:rsidR="00CD709D" w:rsidRDefault="00CD709D" w:rsidP="00FA78CA">
      <w:pPr>
        <w:spacing w:line="240" w:lineRule="auto"/>
      </w:pPr>
      <w:r>
        <w:separator/>
      </w:r>
    </w:p>
  </w:endnote>
  <w:endnote w:type="continuationSeparator" w:id="0">
    <w:p w14:paraId="648595B8" w14:textId="77777777" w:rsidR="00CD709D" w:rsidRDefault="00CD709D"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oudy ExtraBold">
    <w:altName w:val="Calibri"/>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DAEA02" w14:textId="77777777" w:rsidR="00C34C63" w:rsidRDefault="00C34C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DE10524"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5947E3">
      <w:rPr>
        <w:b/>
        <w:bCs/>
        <w:noProof/>
        <w:sz w:val="20"/>
      </w:rPr>
      <w:t>6</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5947E3">
      <w:rPr>
        <w:b/>
        <w:bCs/>
        <w:noProof/>
        <w:sz w:val="20"/>
      </w:rPr>
      <w:t>6</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E31F6E" w14:textId="77777777" w:rsidR="00C34C63" w:rsidRDefault="00C34C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829C93" w14:textId="77777777" w:rsidR="00CD709D" w:rsidRDefault="00CD709D" w:rsidP="00FA78CA">
      <w:pPr>
        <w:spacing w:line="240" w:lineRule="auto"/>
      </w:pPr>
      <w:r>
        <w:separator/>
      </w:r>
    </w:p>
  </w:footnote>
  <w:footnote w:type="continuationSeparator" w:id="0">
    <w:p w14:paraId="1852A20F" w14:textId="77777777" w:rsidR="00CD709D" w:rsidRDefault="00CD709D"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11F7C" w14:textId="77777777" w:rsidR="00C34C63" w:rsidRDefault="00C34C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4D2FA8BB"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C34C63">
      <w:rPr>
        <w:color w:val="4F6228"/>
      </w:rPr>
      <w:t xml:space="preserve">1920_03 DNP Admission and offering changes </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C34C63">
      <w:rPr>
        <w:color w:val="4F6228"/>
      </w:rPr>
      <w:t>10/7/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5C5DEB" w14:textId="77777777" w:rsidR="00C34C63" w:rsidRDefault="00C34C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2D1C9C"/>
    <w:multiLevelType w:val="hybridMultilevel"/>
    <w:tmpl w:val="BB0C65F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48D0EEC"/>
    <w:multiLevelType w:val="hybridMultilevel"/>
    <w:tmpl w:val="423EC7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2"/>
  </w:num>
  <w:num w:numId="3">
    <w:abstractNumId w:val="7"/>
  </w:num>
  <w:num w:numId="4">
    <w:abstractNumId w:val="0"/>
  </w:num>
  <w:num w:numId="5">
    <w:abstractNumId w:val="4"/>
  </w:num>
  <w:num w:numId="6">
    <w:abstractNumId w:val="11"/>
  </w:num>
  <w:num w:numId="7">
    <w:abstractNumId w:val="1"/>
  </w:num>
  <w:num w:numId="8">
    <w:abstractNumId w:val="6"/>
  </w:num>
  <w:num w:numId="9">
    <w:abstractNumId w:val="8"/>
  </w:num>
  <w:num w:numId="10">
    <w:abstractNumId w:val="3"/>
  </w:num>
  <w:num w:numId="11">
    <w:abstractNumId w:val="12"/>
  </w:num>
  <w:num w:numId="12">
    <w:abstractNumId w:val="5"/>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QUAFLVBZSwAAAA="/>
  </w:docVars>
  <w:rsids>
    <w:rsidRoot w:val="00CD18DD"/>
    <w:rsid w:val="00005535"/>
    <w:rsid w:val="00010085"/>
    <w:rsid w:val="00013152"/>
    <w:rsid w:val="00017C7D"/>
    <w:rsid w:val="000301C7"/>
    <w:rsid w:val="000357A5"/>
    <w:rsid w:val="00044981"/>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11E69"/>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561"/>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C7C5D"/>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947E3"/>
    <w:rsid w:val="005C23BD"/>
    <w:rsid w:val="005C37AA"/>
    <w:rsid w:val="005C3F83"/>
    <w:rsid w:val="005C7C5B"/>
    <w:rsid w:val="005D389E"/>
    <w:rsid w:val="005E752D"/>
    <w:rsid w:val="005F2A05"/>
    <w:rsid w:val="0060382D"/>
    <w:rsid w:val="00624349"/>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A7020"/>
    <w:rsid w:val="007B10BE"/>
    <w:rsid w:val="007C2792"/>
    <w:rsid w:val="007E0339"/>
    <w:rsid w:val="007E44B1"/>
    <w:rsid w:val="007F29A0"/>
    <w:rsid w:val="008122C6"/>
    <w:rsid w:val="0085229B"/>
    <w:rsid w:val="008555D8"/>
    <w:rsid w:val="008628B1"/>
    <w:rsid w:val="00862B2D"/>
    <w:rsid w:val="00865915"/>
    <w:rsid w:val="00872775"/>
    <w:rsid w:val="008745BA"/>
    <w:rsid w:val="008847FE"/>
    <w:rsid w:val="00890CFD"/>
    <w:rsid w:val="0089234B"/>
    <w:rsid w:val="008927AF"/>
    <w:rsid w:val="0089400B"/>
    <w:rsid w:val="00896897"/>
    <w:rsid w:val="008A5FCC"/>
    <w:rsid w:val="008B1F84"/>
    <w:rsid w:val="008B46C9"/>
    <w:rsid w:val="008E0FCD"/>
    <w:rsid w:val="008E3EFA"/>
    <w:rsid w:val="008E48E4"/>
    <w:rsid w:val="008F0AFB"/>
    <w:rsid w:val="00905C1F"/>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2327"/>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D7AD4"/>
    <w:rsid w:val="00BF1795"/>
    <w:rsid w:val="00C0654C"/>
    <w:rsid w:val="00C11283"/>
    <w:rsid w:val="00C21405"/>
    <w:rsid w:val="00C25F9D"/>
    <w:rsid w:val="00C31E83"/>
    <w:rsid w:val="00C34C63"/>
    <w:rsid w:val="00C518C1"/>
    <w:rsid w:val="00C53751"/>
    <w:rsid w:val="00C629CB"/>
    <w:rsid w:val="00C63F4F"/>
    <w:rsid w:val="00C94576"/>
    <w:rsid w:val="00C969FA"/>
    <w:rsid w:val="00C97577"/>
    <w:rsid w:val="00CA71A8"/>
    <w:rsid w:val="00CB4CB9"/>
    <w:rsid w:val="00CC3E7A"/>
    <w:rsid w:val="00CD18DD"/>
    <w:rsid w:val="00CD1D56"/>
    <w:rsid w:val="00CD709D"/>
    <w:rsid w:val="00D205A4"/>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85606"/>
    <w:rsid w:val="00E93A54"/>
    <w:rsid w:val="00EB33FD"/>
    <w:rsid w:val="00EC63A4"/>
    <w:rsid w:val="00EC7B24"/>
    <w:rsid w:val="00ED10F6"/>
    <w:rsid w:val="00ED1712"/>
    <w:rsid w:val="00ED1BF0"/>
    <w:rsid w:val="00EF3B20"/>
    <w:rsid w:val="00F15B95"/>
    <w:rsid w:val="00F32980"/>
    <w:rsid w:val="00F56CE6"/>
    <w:rsid w:val="00F64260"/>
    <w:rsid w:val="00F7528E"/>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8970969A-485F-4F7F-BF8C-D12C415A8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F7528E"/>
    <w:pPr>
      <w:spacing w:before="40" w:line="220" w:lineRule="exact"/>
      <w:ind w:left="288" w:hanging="288"/>
    </w:pPr>
    <w:rPr>
      <w:rFonts w:ascii="Gill Sans MT" w:hAnsi="Gill Sans MT"/>
      <w:sz w:val="16"/>
      <w:szCs w:val="24"/>
    </w:rPr>
  </w:style>
  <w:style w:type="paragraph" w:customStyle="1" w:styleId="sc-Requirement">
    <w:name w:val="sc-Requirement"/>
    <w:basedOn w:val="Normal"/>
    <w:qFormat/>
    <w:rsid w:val="00905C1F"/>
    <w:pPr>
      <w:suppressAutoHyphens/>
      <w:spacing w:line="240" w:lineRule="auto"/>
    </w:pPr>
    <w:rPr>
      <w:rFonts w:ascii="Gill Sans MT" w:hAnsi="Gill Sans MT"/>
      <w:sz w:val="16"/>
      <w:szCs w:val="24"/>
    </w:rPr>
  </w:style>
  <w:style w:type="paragraph" w:customStyle="1" w:styleId="sc-RequirementRight">
    <w:name w:val="sc-RequirementRight"/>
    <w:basedOn w:val="sc-Requirement"/>
    <w:rsid w:val="00905C1F"/>
    <w:pPr>
      <w:jc w:val="right"/>
    </w:pPr>
  </w:style>
  <w:style w:type="paragraph" w:customStyle="1" w:styleId="sc-RequirementsSubheading">
    <w:name w:val="sc-RequirementsSubheading"/>
    <w:basedOn w:val="sc-Requirement"/>
    <w:qFormat/>
    <w:rsid w:val="00905C1F"/>
    <w:pPr>
      <w:keepNext/>
      <w:spacing w:before="80"/>
    </w:pPr>
    <w:rPr>
      <w:b/>
    </w:rPr>
  </w:style>
  <w:style w:type="paragraph" w:customStyle="1" w:styleId="sc-RequirementsHeading">
    <w:name w:val="sc-RequirementsHeading"/>
    <w:basedOn w:val="Heading3"/>
    <w:qFormat/>
    <w:rsid w:val="00905C1F"/>
    <w:pPr>
      <w:keepNext/>
      <w:pBdr>
        <w:top w:val="none" w:sz="0" w:space="0" w:color="auto"/>
        <w:bottom w:val="none" w:sz="0" w:space="0" w:color="auto"/>
      </w:pBdr>
      <w:suppressAutoHyphens/>
      <w:spacing w:before="120" w:line="240" w:lineRule="exact"/>
      <w:jc w:val="left"/>
      <w:outlineLvl w:val="3"/>
    </w:pPr>
    <w:rPr>
      <w:rFonts w:ascii="Gill Sans MT" w:hAnsi="Gill Sans MT" w:cs="Goudy ExtraBold"/>
      <w:b/>
      <w:color w:val="auto"/>
      <w:sz w:val="18"/>
      <w:szCs w:val="25"/>
    </w:rPr>
  </w:style>
  <w:style w:type="paragraph" w:customStyle="1" w:styleId="sc-Subtotal">
    <w:name w:val="sc-Subtotal"/>
    <w:basedOn w:val="sc-RequirementRight"/>
    <w:qFormat/>
    <w:rsid w:val="00905C1F"/>
    <w:pPr>
      <w:pBdr>
        <w:top w:val="single" w:sz="4" w:space="1" w:color="auto"/>
      </w:pBd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07079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aduatecommittee@ric.ed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80</_dlc_DocId>
    <_dlc_DocIdUrl xmlns="67887a43-7e4d-4c1c-91d7-15e417b1b8ab">
      <Url>https://w3.ric.edu/graduate_committee/_layouts/15/DocIdRedir.aspx?ID=67Z3ZXSPZZWZ-954-180</Url>
      <Description>67Z3ZXSPZZWZ-954-18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6D8EB9-763A-4E1E-9E8E-332948D2F3CA}"/>
</file>

<file path=customXml/itemProps2.xml><?xml version="1.0" encoding="utf-8"?>
<ds:datastoreItem xmlns:ds="http://schemas.openxmlformats.org/officeDocument/2006/customXml" ds:itemID="{AE535FB2-1AA9-4082-AE4A-812E8CCF3EC3}"/>
</file>

<file path=customXml/itemProps3.xml><?xml version="1.0" encoding="utf-8"?>
<ds:datastoreItem xmlns:ds="http://schemas.openxmlformats.org/officeDocument/2006/customXml" ds:itemID="{5CDCD1A2-D7FA-427F-B390-B78A60D8C833}"/>
</file>

<file path=customXml/itemProps4.xml><?xml version="1.0" encoding="utf-8"?>
<ds:datastoreItem xmlns:ds="http://schemas.openxmlformats.org/officeDocument/2006/customXml" ds:itemID="{D99CEB11-A534-4CCE-AFE1-7131243B2C4E}"/>
</file>

<file path=docProps/app.xml><?xml version="1.0" encoding="utf-8"?>
<Properties xmlns="http://schemas.openxmlformats.org/officeDocument/2006/extended-properties" xmlns:vt="http://schemas.openxmlformats.org/officeDocument/2006/docPropsVTypes">
  <Template>Normal</Template>
  <TotalTime>5</TotalTime>
  <Pages>1</Pages>
  <Words>2385</Words>
  <Characters>1360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6</cp:revision>
  <cp:lastPrinted>2019-10-18T15:53:00Z</cp:lastPrinted>
  <dcterms:created xsi:type="dcterms:W3CDTF">2019-10-10T16:33:00Z</dcterms:created>
  <dcterms:modified xsi:type="dcterms:W3CDTF">2019-10-18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828f92f1-0cc8-403c-9d96-9d34490d1bb2</vt:lpwstr>
  </property>
</Properties>
</file>